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Pr="00226721" w:rsidR="003F493D" w:rsidP="00226721" w:rsidRDefault="003F493D" w14:paraId="123DFD90" w14:textId="77777777">
      <w:pPr>
        <w:ind w:left="1170"/>
        <w:rPr>
          <w:rFonts w:asciiTheme="minorHAnsi" w:hAnsiTheme="minorHAnsi"/>
          <w:b/>
          <w:sz w:val="32"/>
          <w:szCs w:val="32"/>
        </w:rPr>
      </w:pPr>
      <w:r w:rsidRPr="00CC1469">
        <w:rPr>
          <w:rFonts w:eastAsia="Calibri" w:asciiTheme="minorHAnsi" w:hAnsiTheme="minorHAnsi"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37A70E29" wp14:editId="1ED6FBB6">
            <wp:simplePos x="0" y="0"/>
            <wp:positionH relativeFrom="column">
              <wp:posOffset>-258445</wp:posOffset>
            </wp:positionH>
            <wp:positionV relativeFrom="paragraph">
              <wp:posOffset>0</wp:posOffset>
            </wp:positionV>
            <wp:extent cx="723900" cy="739140"/>
            <wp:effectExtent l="0" t="0" r="0" b="3810"/>
            <wp:wrapTight wrapText="bothSides">
              <wp:wrapPolygon edited="0">
                <wp:start x="3979" y="0"/>
                <wp:lineTo x="0" y="1670"/>
                <wp:lineTo x="0" y="12804"/>
                <wp:lineTo x="2274" y="17814"/>
                <wp:lineTo x="6253" y="20598"/>
                <wp:lineTo x="6821" y="21155"/>
                <wp:lineTo x="13642" y="21155"/>
                <wp:lineTo x="14211" y="20598"/>
                <wp:lineTo x="19326" y="17814"/>
                <wp:lineTo x="21032" y="12247"/>
                <wp:lineTo x="21032" y="3340"/>
                <wp:lineTo x="19895" y="557"/>
                <wp:lineTo x="17053" y="0"/>
                <wp:lineTo x="3979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39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226721">
        <w:rPr>
          <w:rFonts w:asciiTheme="minorHAnsi" w:hAnsiTheme="minorHAnsi"/>
          <w:b/>
          <w:sz w:val="32"/>
          <w:szCs w:val="32"/>
        </w:rPr>
        <w:t xml:space="preserve">                       </w:t>
      </w:r>
      <w:proofErr w:type="gramStart"/>
      <w:r w:rsidRPr="00226721">
        <w:rPr>
          <w:rFonts w:asciiTheme="minorHAnsi" w:hAnsiTheme="minorHAnsi"/>
          <w:b/>
          <w:sz w:val="32"/>
          <w:szCs w:val="32"/>
        </w:rPr>
        <w:t>THE WESTMINSTER</w:t>
      </w:r>
      <w:proofErr w:type="gramEnd"/>
      <w:r w:rsidRPr="00226721">
        <w:rPr>
          <w:rFonts w:asciiTheme="minorHAnsi" w:hAnsiTheme="minorHAnsi"/>
          <w:b/>
          <w:sz w:val="32"/>
          <w:szCs w:val="32"/>
        </w:rPr>
        <w:t xml:space="preserve"> SCHOOL, DUBAI</w:t>
      </w:r>
    </w:p>
    <w:p w:rsidRPr="007141A0" w:rsidR="00785B23" w:rsidP="00EB1739" w:rsidRDefault="00EB1739" w14:paraId="6F3527B8" w14:textId="3E189B99">
      <w:pPr>
        <w:rPr>
          <w:rFonts w:asciiTheme="minorHAnsi" w:hAnsiTheme="minorHAnsi"/>
          <w:b/>
          <w:color w:val="365F91" w:themeColor="accent1" w:themeShade="BF"/>
          <w:sz w:val="28"/>
          <w:szCs w:val="28"/>
        </w:rPr>
      </w:pPr>
      <w:r w:rsidRPr="00EB1739">
        <w:rPr>
          <w:rFonts w:asciiTheme="minorHAnsi" w:hAnsiTheme="minorHAnsi"/>
          <w:b/>
          <w:sz w:val="28"/>
          <w:szCs w:val="28"/>
        </w:rPr>
        <w:t xml:space="preserve">                                                  </w:t>
      </w:r>
      <w:r w:rsidRPr="00EB1739" w:rsidR="00304BA4">
        <w:rPr>
          <w:rFonts w:asciiTheme="minorHAnsi" w:hAnsiTheme="minorHAnsi"/>
          <w:b/>
          <w:sz w:val="28"/>
          <w:szCs w:val="28"/>
        </w:rPr>
        <w:t xml:space="preserve">DEPARTMENT </w:t>
      </w:r>
      <w:r w:rsidR="00AF695B">
        <w:rPr>
          <w:rFonts w:asciiTheme="minorHAnsi" w:hAnsiTheme="minorHAnsi"/>
          <w:b/>
          <w:sz w:val="28"/>
          <w:szCs w:val="28"/>
        </w:rPr>
        <w:t xml:space="preserve">- </w:t>
      </w:r>
      <w:r w:rsidR="00560CBB">
        <w:rPr>
          <w:rFonts w:asciiTheme="minorHAnsi" w:hAnsiTheme="minorHAnsi"/>
          <w:b/>
          <w:sz w:val="28"/>
          <w:szCs w:val="28"/>
        </w:rPr>
        <w:t>MUSIC</w:t>
      </w:r>
    </w:p>
    <w:p w:rsidRPr="00CC1469" w:rsidR="007B2005" w:rsidP="00EB1739" w:rsidRDefault="00EB1739" w14:paraId="6541B6B3" w14:textId="77777777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                                                 </w:t>
      </w:r>
      <w:r w:rsidRPr="00CC1469" w:rsidR="00304BA4">
        <w:rPr>
          <w:rFonts w:asciiTheme="minorHAnsi" w:hAnsiTheme="minorHAnsi"/>
          <w:b/>
          <w:sz w:val="28"/>
          <w:szCs w:val="28"/>
        </w:rPr>
        <w:t>SYLLABUS BREAK-U</w:t>
      </w:r>
      <w:r w:rsidR="006A408C">
        <w:rPr>
          <w:rFonts w:asciiTheme="minorHAnsi" w:hAnsiTheme="minorHAnsi"/>
          <w:b/>
          <w:sz w:val="28"/>
          <w:szCs w:val="28"/>
        </w:rPr>
        <w:t>P</w:t>
      </w:r>
    </w:p>
    <w:p w:rsidR="0058457E" w:rsidP="00EB1739" w:rsidRDefault="009C4363" w14:paraId="250AF0C8" w14:textId="21571F33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  <w:r>
        <w:t xml:space="preserve">YEAR: </w:t>
      </w:r>
      <w:r w:rsidR="00A80B04">
        <w:t>2026-27</w:t>
      </w:r>
    </w:p>
    <w:p w:rsidR="006A408C" w:rsidP="006A408C" w:rsidRDefault="006A408C" w14:paraId="2FC3F6E2" w14:textId="77777777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</w:p>
    <w:p w:rsidRPr="00CD278C" w:rsidR="003E53CF" w:rsidP="00EB1739" w:rsidRDefault="00AA0F7F" w14:paraId="0BE307DC" w14:textId="3DBFA571">
      <w:pPr>
        <w:ind w:right="639"/>
        <w:jc w:val="center"/>
        <w:rPr>
          <w:rFonts w:asciiTheme="minorHAnsi" w:hAnsiTheme="minorHAnsi"/>
          <w:b/>
          <w:bCs/>
          <w:sz w:val="28"/>
          <w:szCs w:val="28"/>
          <w:u w:val="single"/>
        </w:rPr>
      </w:pPr>
      <w:r w:rsidRPr="00CD278C">
        <w:rPr>
          <w:b/>
          <w:bCs/>
        </w:rPr>
        <w:t>SEPT 202</w:t>
      </w:r>
      <w:r w:rsidR="00A80B04">
        <w:rPr>
          <w:b/>
          <w:bCs/>
        </w:rPr>
        <w:t>6</w:t>
      </w:r>
      <w:r w:rsidRPr="00CD278C">
        <w:rPr>
          <w:b/>
          <w:bCs/>
        </w:rPr>
        <w:t xml:space="preserve"> – JUNE 202</w:t>
      </w:r>
      <w:r w:rsidR="00A80B04">
        <w:rPr>
          <w:b/>
          <w:bCs/>
        </w:rPr>
        <w:t>7</w:t>
      </w:r>
    </w:p>
    <w:p w:rsidRPr="00CC1469" w:rsidR="005F2499" w:rsidRDefault="005F2499" w14:paraId="1FB1288A" w14:textId="77777777">
      <w:pPr>
        <w:rPr>
          <w:rFonts w:asciiTheme="minorHAnsi" w:hAnsiTheme="minorHAnsi"/>
          <w:sz w:val="28"/>
          <w:szCs w:val="28"/>
        </w:rPr>
      </w:pPr>
    </w:p>
    <w:tbl>
      <w:tblPr>
        <w:tblW w:w="11425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620"/>
        <w:gridCol w:w="2458"/>
        <w:gridCol w:w="3212"/>
        <w:gridCol w:w="2700"/>
      </w:tblGrid>
      <w:tr w:rsidRPr="00B52C9E" w:rsidR="00CD73AF" w:rsidTr="00CD278C" w14:paraId="76FBF253" w14:textId="77777777">
        <w:trPr>
          <w:trHeight w:val="1101"/>
          <w:jc w:val="center"/>
        </w:trPr>
        <w:tc>
          <w:tcPr>
            <w:tcW w:w="5513" w:type="dxa"/>
            <w:gridSpan w:val="3"/>
          </w:tcPr>
          <w:p w:rsidR="00CD73AF" w:rsidP="00CD278C" w:rsidRDefault="00CD73AF" w14:paraId="6A6CF0A6" w14:textId="77777777">
            <w:pPr>
              <w:pStyle w:val="CalendarInformation"/>
              <w:framePr w:hSpace="0" w:wrap="auto" w:hAnchor="text" w:vAnchor="margin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CD73AF">
              <w:rPr>
                <w:rFonts w:asciiTheme="minorHAnsi" w:hAnsiTheme="minorHAnsi" w:cstheme="minorHAnsi"/>
                <w:b/>
                <w:sz w:val="22"/>
                <w:szCs w:val="22"/>
              </w:rPr>
              <w:t>Colour</w:t>
            </w:r>
            <w:proofErr w:type="spellEnd"/>
            <w:r w:rsidRPr="00CD73A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Code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:rsidRPr="00CD278C" w:rsidR="00CD73AF" w:rsidP="00CD278C" w:rsidRDefault="00CD73AF" w14:paraId="70590B2F" w14:textId="77777777">
            <w:pPr>
              <w:pStyle w:val="CalendarInformation"/>
              <w:framePr w:hSpace="0" w:wrap="auto" w:hAnchor="text" w:vAnchor="margin" w:xAlign="left" w:yAlign="inline"/>
              <w:jc w:val="center"/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  <w:t>Academic – Green</w:t>
            </w:r>
          </w:p>
          <w:p w:rsidRPr="00CD278C" w:rsidR="00CD73AF" w:rsidP="00CD278C" w:rsidRDefault="00CD73AF" w14:paraId="230F0615" w14:textId="77777777">
            <w:pPr>
              <w:pStyle w:val="CalendarInformation"/>
              <w:framePr w:hSpace="0" w:wrap="auto" w:hAnchor="text" w:vAnchor="margin" w:xAlign="left" w:yAlign="inline"/>
              <w:jc w:val="center"/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Events</w:t>
            </w:r>
            <w:r w:rsidRPr="00CD278C" w:rsidR="00587D7B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/International Days</w:t>
            </w: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- Blue</w:t>
            </w:r>
          </w:p>
          <w:p w:rsidRPr="00CD278C" w:rsidR="00AF695B" w:rsidP="00CD278C" w:rsidRDefault="00CD73AF" w14:paraId="65CEBF9D" w14:textId="3F591F1B">
            <w:pPr>
              <w:pStyle w:val="CalendarInformation"/>
              <w:framePr w:hSpace="0" w:wrap="auto" w:hAnchor="text" w:vAnchor="margin" w:xAlign="left" w:yAlign="inline"/>
              <w:jc w:val="center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Holidays/PC days</w:t>
            </w:r>
            <w:r w:rsidRPr="00CD278C" w:rsidR="00587D7B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/</w:t>
            </w: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 xml:space="preserve"> – Red</w:t>
            </w:r>
          </w:p>
          <w:p w:rsidR="00AF695B" w:rsidP="00CD278C" w:rsidRDefault="00AF695B" w14:paraId="4799C586" w14:textId="77777777">
            <w:pPr>
              <w:pStyle w:val="CalendarInformation"/>
              <w:framePr w:hSpace="0" w:wrap="auto" w:hAnchor="text" w:vAnchor="margin" w:xAlign="left" w:yAlign="inline"/>
              <w:jc w:val="center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  <w:tc>
          <w:tcPr>
            <w:tcW w:w="5912" w:type="dxa"/>
            <w:gridSpan w:val="2"/>
          </w:tcPr>
          <w:p w:rsidR="00CD73AF" w:rsidP="00CD278C" w:rsidRDefault="00CD73AF" w14:paraId="713B7733" w14:textId="77777777">
            <w:pPr>
              <w:pStyle w:val="CalendarInformation"/>
              <w:framePr w:hSpace="0" w:wrap="auto" w:hAnchor="text" w:vAnchor="margin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Working Days</w:t>
            </w:r>
          </w:p>
          <w:p w:rsidR="00CD278C" w:rsidP="00CD278C" w:rsidRDefault="00CD278C" w14:paraId="1CF87C1A" w14:textId="5B00D4FD">
            <w:pPr>
              <w:pStyle w:val="CalendarInformation"/>
              <w:framePr w:hSpace="0" w:wrap="auto" w:hAnchor="text" w:vAnchor="margin" w:xAlign="left" w:yAlign="inline"/>
              <w:jc w:val="center"/>
            </w:pPr>
            <w:r>
              <w:t xml:space="preserve">Aug – Dec – </w:t>
            </w:r>
            <w:r w:rsidR="00A748B1">
              <w:t>67</w:t>
            </w:r>
          </w:p>
          <w:p w:rsidR="00CD278C" w:rsidP="00CD278C" w:rsidRDefault="00CD278C" w14:paraId="03BDB5C9" w14:textId="44CD2527">
            <w:pPr>
              <w:pStyle w:val="CalendarInformation"/>
              <w:framePr w:hSpace="0" w:wrap="auto" w:hAnchor="text" w:vAnchor="margin" w:xAlign="left" w:yAlign="inline"/>
              <w:jc w:val="center"/>
            </w:pPr>
            <w:r>
              <w:t xml:space="preserve">Jan – </w:t>
            </w:r>
            <w:r w:rsidR="00DD7A9C">
              <w:t>Apr</w:t>
            </w:r>
            <w:r>
              <w:t xml:space="preserve"> – </w:t>
            </w:r>
            <w:r w:rsidR="00DD7A9C">
              <w:t>60</w:t>
            </w:r>
          </w:p>
          <w:p w:rsidR="00CD278C" w:rsidP="00CD278C" w:rsidRDefault="00CD278C" w14:paraId="1FF3864F" w14:textId="45769574">
            <w:pPr>
              <w:pStyle w:val="CalendarInformation"/>
              <w:framePr w:hSpace="0" w:wrap="auto" w:hAnchor="text" w:vAnchor="margin" w:xAlign="left" w:yAlign="inline"/>
              <w:jc w:val="center"/>
            </w:pPr>
            <w:r>
              <w:t>Apr – Jun -</w:t>
            </w:r>
            <w:r w:rsidR="00DD7A9C">
              <w:t>58</w:t>
            </w:r>
          </w:p>
          <w:p w:rsidRPr="00CD73AF" w:rsidR="00CD73AF" w:rsidP="00CD278C" w:rsidRDefault="00CD278C" w14:paraId="7371FCCB" w14:textId="31C70978">
            <w:pPr>
              <w:pStyle w:val="CalendarInformation"/>
              <w:framePr w:hSpace="0" w:wrap="auto" w:hAnchor="text" w:vAnchor="margin" w:xAlign="left" w:yAlign="inline"/>
              <w:jc w:val="center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t>Total 18</w:t>
            </w:r>
            <w:r w:rsidR="00DD7A9C">
              <w:t>5</w:t>
            </w:r>
            <w:r>
              <w:t xml:space="preserve"> days</w:t>
            </w:r>
          </w:p>
        </w:tc>
      </w:tr>
      <w:tr w:rsidRPr="00B52C9E" w:rsidR="00597516" w:rsidTr="009D0C11" w14:paraId="70AF3AC2" w14:textId="77777777">
        <w:trPr>
          <w:trHeight w:val="142"/>
          <w:jc w:val="center"/>
        </w:trPr>
        <w:tc>
          <w:tcPr>
            <w:tcW w:w="1435" w:type="dxa"/>
            <w:vAlign w:val="center"/>
          </w:tcPr>
          <w:p w:rsidRPr="00B52C9E" w:rsidR="00597516" w:rsidP="00790FBB" w:rsidRDefault="00597516" w14:paraId="3A8C60A6" w14:textId="77777777">
            <w:pPr>
              <w:ind w:right="-144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620" w:type="dxa"/>
            <w:vAlign w:val="center"/>
          </w:tcPr>
          <w:p w:rsidRPr="00B52C9E" w:rsidR="00597516" w:rsidP="00790FBB" w:rsidRDefault="00597516" w14:paraId="36649BF1" w14:textId="77777777">
            <w:pPr>
              <w:ind w:left="-64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670" w:type="dxa"/>
            <w:gridSpan w:val="2"/>
            <w:vAlign w:val="center"/>
          </w:tcPr>
          <w:p w:rsidRPr="00B52C9E" w:rsidR="00597516" w:rsidP="00790FBB" w:rsidRDefault="00597516" w14:paraId="4CBF4C02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700" w:type="dxa"/>
            <w:vAlign w:val="center"/>
          </w:tcPr>
          <w:p w:rsidR="00790FBB" w:rsidP="00790FBB" w:rsidRDefault="00790FBB" w14:paraId="0CCD7929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Pr="00B52C9E" w:rsidR="00597516" w:rsidP="00790FBB" w:rsidRDefault="00597516" w14:paraId="61D3D24C" w14:textId="7DB7BCA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  <w:p w:rsidRPr="00B52C9E" w:rsidR="00711B5A" w:rsidP="00790FBB" w:rsidRDefault="00711B5A" w14:paraId="1637AB31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Pr="00B52C9E" w:rsidR="00597516" w:rsidTr="00523A5F" w14:paraId="6EAF195A" w14:textId="77777777">
        <w:trPr>
          <w:trHeight w:val="633"/>
          <w:jc w:val="center"/>
        </w:trPr>
        <w:tc>
          <w:tcPr>
            <w:tcW w:w="1435" w:type="dxa"/>
            <w:vMerge w:val="restart"/>
            <w:vAlign w:val="center"/>
          </w:tcPr>
          <w:p w:rsidRPr="00B52C9E" w:rsidR="006B6089" w:rsidP="006B6089" w:rsidRDefault="006B6089" w14:paraId="64C03356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SEPTEMBER</w:t>
            </w:r>
          </w:p>
          <w:p w:rsidRPr="00B52C9E" w:rsidR="006B6089" w:rsidP="006B6089" w:rsidRDefault="006B6089" w14:paraId="3C7E4CA0" w14:textId="41C8B495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9361A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:rsidRPr="00CD278C" w:rsidR="00597516" w:rsidP="00597516" w:rsidRDefault="00597516" w14:paraId="2D96058C" w14:textId="77777777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  <w:p w:rsidRPr="00CD278C" w:rsidR="00A71676" w:rsidP="00A71676" w:rsidRDefault="00A71676" w14:paraId="361933DC" w14:textId="4BC47DE3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4"/>
                <w:szCs w:val="14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CAT4 Assessments</w:t>
            </w:r>
          </w:p>
          <w:p w:rsidRPr="00B52C9E" w:rsidR="00A71676" w:rsidP="00A71676" w:rsidRDefault="00A71676" w14:paraId="544E5C8F" w14:textId="7FE7550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(Years 4/6/7/8/10)</w:t>
            </w:r>
          </w:p>
        </w:tc>
        <w:tc>
          <w:tcPr>
            <w:tcW w:w="1620" w:type="dxa"/>
            <w:vAlign w:val="center"/>
          </w:tcPr>
          <w:p w:rsidR="0038469A" w:rsidP="0038469A" w:rsidRDefault="00F17E38" w14:paraId="0650AF73" w14:textId="1D54C96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8 - 4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/9 </w:t>
            </w:r>
          </w:p>
          <w:p w:rsidRPr="00B52C9E" w:rsidR="00597516" w:rsidP="00CD278C" w:rsidRDefault="00597516" w14:paraId="498E3EE8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:rsidRPr="00B52C9E" w:rsidR="00597516" w:rsidP="006B6089" w:rsidRDefault="00597516" w14:paraId="711033C7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:rsidR="00F17E38" w:rsidP="00F17E38" w:rsidRDefault="00F17E38" w14:paraId="266E4FD5" w14:textId="798F9181">
            <w:pPr>
              <w:rPr>
                <w:color w:val="000000"/>
                <w:sz w:val="16"/>
                <w:szCs w:val="16"/>
              </w:rPr>
            </w:pPr>
            <w:r>
              <w:rPr>
                <w:rStyle w:val="Hyperlink"/>
                <w:rFonts w:cs="Century Gothic"/>
                <w:b/>
                <w:bCs/>
                <w:color w:val="000000"/>
                <w:sz w:val="16"/>
                <w:szCs w:val="16"/>
              </w:rPr>
              <w:t>31</w:t>
            </w:r>
            <w:r>
              <w:rPr>
                <w:color w:val="000000"/>
                <w:sz w:val="16"/>
                <w:szCs w:val="16"/>
              </w:rPr>
              <w:t xml:space="preserve"> Reporting Day-Years 1/3/7/12</w:t>
            </w:r>
          </w:p>
          <w:p w:rsidR="00F17E38" w:rsidP="00F17E38" w:rsidRDefault="00F17E38" w14:paraId="70F95EE4" w14:textId="613217EC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</w:t>
            </w:r>
            <w:r>
              <w:rPr>
                <w:color w:val="000000"/>
                <w:sz w:val="16"/>
                <w:szCs w:val="16"/>
              </w:rPr>
              <w:t xml:space="preserve"> Reporting Day - all Students</w:t>
            </w:r>
            <w:r w:rsidRPr="0088654F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</w:p>
          <w:p w:rsidRPr="00523A5F" w:rsidR="00597516" w:rsidP="00523A5F" w:rsidRDefault="00523A5F" w14:paraId="40008304" w14:textId="079AC86F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 xml:space="preserve">1 </w:t>
            </w:r>
            <w:r>
              <w:rPr>
                <w:color w:val="00B050"/>
                <w:sz w:val="16"/>
                <w:szCs w:val="16"/>
              </w:rPr>
              <w:t>Progress</w:t>
            </w:r>
            <w:r w:rsidRPr="009C147A" w:rsidR="00F17E38">
              <w:rPr>
                <w:color w:val="00B050"/>
                <w:sz w:val="16"/>
                <w:szCs w:val="16"/>
              </w:rPr>
              <w:t xml:space="preserve"> tracker-Autumn 1 </w:t>
            </w:r>
          </w:p>
        </w:tc>
      </w:tr>
      <w:tr w:rsidRPr="00B52C9E" w:rsidR="00597516" w:rsidTr="00523A5F" w14:paraId="5EF6508F" w14:textId="77777777">
        <w:trPr>
          <w:trHeight w:val="624"/>
          <w:jc w:val="center"/>
        </w:trPr>
        <w:tc>
          <w:tcPr>
            <w:tcW w:w="1435" w:type="dxa"/>
            <w:vMerge/>
            <w:vAlign w:val="center"/>
          </w:tcPr>
          <w:p w:rsidRPr="00B52C9E" w:rsidR="00597516" w:rsidP="00597516" w:rsidRDefault="00597516" w14:paraId="4E6C76EC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Pr="00B52C9E" w:rsidR="006A408C" w:rsidP="00CD278C" w:rsidRDefault="008877E7" w14:paraId="5661DFB1" w14:textId="26F64EA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9 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1/9 </w:t>
            </w:r>
          </w:p>
          <w:p w:rsidRPr="00B52C9E" w:rsidR="00597516" w:rsidP="00CD278C" w:rsidRDefault="00597516" w14:paraId="03CF65FE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:rsidRPr="00E64E4B" w:rsidR="00E64E4B" w:rsidP="00E64E4B" w:rsidRDefault="00E64E4B" w14:paraId="287E3458" w14:textId="77777777">
            <w:pPr>
              <w:shd w:val="clear" w:color="auto" w:fill="FFFFFF" w:themeFill="background1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E64E4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Introduction to music elements (pulse, rhythm); clapping activities</w:t>
            </w:r>
          </w:p>
          <w:p w:rsidRPr="00B52C9E" w:rsidR="00597516" w:rsidP="00501DC1" w:rsidRDefault="00597516" w14:paraId="468868D6" w14:textId="69F9A00E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700" w:type="dxa"/>
          </w:tcPr>
          <w:p w:rsidRPr="00B52C9E" w:rsidR="00597516" w:rsidP="00F17E38" w:rsidRDefault="00597516" w14:paraId="76D4DB84" w14:textId="77777777">
            <w:pPr>
              <w:shd w:val="clear" w:color="auto" w:fill="FFFFFF" w:themeFill="background1"/>
              <w:rPr>
                <w:rFonts w:asciiTheme="minorHAnsi" w:hAnsiTheme="minorHAnsi" w:cstheme="minorHAnsi"/>
                <w:color w:val="7030A0"/>
                <w:sz w:val="22"/>
                <w:szCs w:val="22"/>
              </w:rPr>
            </w:pPr>
          </w:p>
        </w:tc>
      </w:tr>
      <w:tr w:rsidRPr="00B52C9E" w:rsidR="00597516" w:rsidTr="00523A5F" w14:paraId="108A034C" w14:textId="77777777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:rsidRPr="00B52C9E" w:rsidR="00597516" w:rsidP="00597516" w:rsidRDefault="00597516" w14:paraId="2A7D76A9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="00D66D53" w:rsidP="00CD278C" w:rsidRDefault="008877E7" w14:paraId="2717076E" w14:textId="7B9A59F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9 – 18/9</w:t>
            </w:r>
          </w:p>
          <w:p w:rsidRPr="00B52C9E" w:rsidR="00597516" w:rsidP="00CD278C" w:rsidRDefault="00597516" w14:paraId="3984D616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:rsidRPr="00E64E4B" w:rsidR="00E64E4B" w:rsidP="00E64E4B" w:rsidRDefault="00E64E4B" w14:paraId="6B89D183" w14:textId="77777777">
            <w:pPr>
              <w:spacing w:after="160" w:line="278" w:lineRule="auto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64E4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inging with correct posture, breathing, and pitch control</w:t>
            </w:r>
          </w:p>
          <w:p w:rsidRPr="00E64E4B" w:rsidR="006F7E3B" w:rsidP="00E64E4B" w:rsidRDefault="006F7E3B" w14:paraId="3815DCA4" w14:textId="7D8B3718">
            <w:pPr>
              <w:spacing w:after="160" w:line="278" w:lineRule="auto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:rsidRPr="00B52C9E" w:rsidR="009C52B5" w:rsidP="00F17E38" w:rsidRDefault="009C52B5" w14:paraId="52BBFA9C" w14:textId="7D0E0A32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</w:tc>
      </w:tr>
      <w:tr w:rsidRPr="00B52C9E" w:rsidR="00597516" w:rsidTr="00523A5F" w14:paraId="348F5E0B" w14:textId="77777777">
        <w:trPr>
          <w:trHeight w:val="714"/>
          <w:jc w:val="center"/>
        </w:trPr>
        <w:tc>
          <w:tcPr>
            <w:tcW w:w="1435" w:type="dxa"/>
            <w:vMerge/>
            <w:vAlign w:val="center"/>
          </w:tcPr>
          <w:p w:rsidRPr="00B52C9E" w:rsidR="00597516" w:rsidP="00597516" w:rsidRDefault="00597516" w14:paraId="19AD3F2C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Pr="00B52C9E" w:rsidR="00597516" w:rsidP="008877E7" w:rsidRDefault="00AE385F" w14:paraId="60F44937" w14:textId="21357D9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/9 </w:t>
            </w:r>
            <w:r w:rsidR="008877E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 25/9</w:t>
            </w:r>
          </w:p>
        </w:tc>
        <w:tc>
          <w:tcPr>
            <w:tcW w:w="5670" w:type="dxa"/>
            <w:gridSpan w:val="2"/>
          </w:tcPr>
          <w:p w:rsidRPr="00E64E4B" w:rsidR="00E64E4B" w:rsidP="00E64E4B" w:rsidRDefault="00E64E4B" w14:paraId="51E6CADC" w14:textId="77777777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64E4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laying basic ukulele (holding and strumming open strings)</w:t>
            </w:r>
          </w:p>
          <w:p w:rsidRPr="005C1A22" w:rsidR="005C1A22" w:rsidP="00E64E4B" w:rsidRDefault="005C1A22" w14:paraId="16A9C043" w14:textId="4B699691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:rsidRPr="00B52C9E" w:rsidR="007E4A89" w:rsidP="009C52B5" w:rsidRDefault="007E4A89" w14:paraId="094198CB" w14:textId="77777777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Pr="00B52C9E" w:rsidR="008B13CE" w:rsidTr="00BA3823" w14:paraId="79F2A724" w14:textId="77777777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:rsidRPr="00B52C9E" w:rsidR="008B13CE" w:rsidP="00597516" w:rsidRDefault="008B13CE" w14:paraId="7B178B9B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Pr="00B52C9E" w:rsidR="008B13CE" w:rsidP="009E335D" w:rsidRDefault="008954F1" w14:paraId="1539FA2B" w14:textId="3D1E0C4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8/9 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0</w:t>
            </w:r>
          </w:p>
        </w:tc>
        <w:tc>
          <w:tcPr>
            <w:tcW w:w="5670" w:type="dxa"/>
            <w:gridSpan w:val="2"/>
          </w:tcPr>
          <w:p w:rsidRPr="00E64E4B" w:rsidR="00E64E4B" w:rsidP="00E64E4B" w:rsidRDefault="00E64E4B" w14:paraId="1F759F58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64E4B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laying ukulele chord C and </w:t>
            </w:r>
            <w:proofErr w:type="gramStart"/>
            <w:r w:rsidRPr="00E64E4B">
              <w:rPr>
                <w:rFonts w:asciiTheme="minorHAnsi" w:hAnsiTheme="minorHAnsi" w:cstheme="minorHAnsi"/>
                <w:bCs/>
                <w:sz w:val="22"/>
                <w:szCs w:val="22"/>
              </w:rPr>
              <w:t>Am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,</w:t>
            </w:r>
            <w:proofErr w:type="gramEnd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Pr="00E64E4B">
              <w:rPr>
                <w:rFonts w:asciiTheme="minorHAnsi" w:hAnsiTheme="minorHAnsi" w:cstheme="minorHAnsi"/>
                <w:bCs/>
                <w:sz w:val="22"/>
                <w:szCs w:val="22"/>
              </w:rPr>
              <w:t>F and G with transitions</w:t>
            </w:r>
          </w:p>
          <w:p w:rsidRPr="00E64E4B" w:rsidR="00E64E4B" w:rsidP="00E64E4B" w:rsidRDefault="00E64E4B" w14:paraId="672B6B33" w14:textId="7E6EAE8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:rsidRPr="00B52C9E" w:rsidR="00976462" w:rsidP="00E64E4B" w:rsidRDefault="00976462" w14:paraId="6C3F01CF" w14:textId="56764D4B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700" w:type="dxa"/>
          </w:tcPr>
          <w:p w:rsidRPr="00CD278C" w:rsidR="00A71676" w:rsidP="00A71676" w:rsidRDefault="005D6233" w14:paraId="76156861" w14:textId="1A0C8950">
            <w:pPr>
              <w:rPr>
                <w:color w:val="0070C0"/>
                <w:sz w:val="16"/>
                <w:szCs w:val="16"/>
              </w:rPr>
            </w:pPr>
            <w:proofErr w:type="gramStart"/>
            <w:r>
              <w:rPr>
                <w:color w:val="0070C0"/>
                <w:sz w:val="16"/>
                <w:szCs w:val="16"/>
              </w:rPr>
              <w:t xml:space="preserve">29 </w:t>
            </w:r>
            <w:r w:rsidRPr="00CD278C" w:rsidR="00A71676">
              <w:rPr>
                <w:color w:val="0070C0"/>
                <w:sz w:val="16"/>
                <w:szCs w:val="16"/>
              </w:rPr>
              <w:t xml:space="preserve"> Leadership</w:t>
            </w:r>
            <w:proofErr w:type="gramEnd"/>
            <w:r w:rsidRPr="00CD278C" w:rsidR="00A71676">
              <w:rPr>
                <w:color w:val="0070C0"/>
                <w:sz w:val="16"/>
                <w:szCs w:val="16"/>
              </w:rPr>
              <w:t xml:space="preserve"> Assembly</w:t>
            </w:r>
          </w:p>
          <w:p w:rsidRPr="00D5221D" w:rsidR="00742686" w:rsidP="00D5221D" w:rsidRDefault="00742686" w14:paraId="3EE5D0C4" w14:textId="77777777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:rsidRPr="00B52C9E" w:rsidR="009F35FC" w:rsidP="00CD406C" w:rsidRDefault="009F35FC" w14:paraId="1186C2FA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</w:p>
        </w:tc>
      </w:tr>
      <w:tr w:rsidRPr="00B52C9E" w:rsidR="00597516" w:rsidTr="00BA3823" w14:paraId="768FC0F4" w14:textId="77777777">
        <w:trPr>
          <w:trHeight w:val="696"/>
          <w:jc w:val="center"/>
        </w:trPr>
        <w:tc>
          <w:tcPr>
            <w:tcW w:w="1435" w:type="dxa"/>
            <w:vMerge w:val="restart"/>
            <w:vAlign w:val="center"/>
          </w:tcPr>
          <w:p w:rsidRPr="00D72866" w:rsidR="00597516" w:rsidP="00597516" w:rsidRDefault="00597516" w14:paraId="387F9E17" w14:textId="77777777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OCTOBER</w:t>
            </w:r>
          </w:p>
          <w:p w:rsidR="005E4A01" w:rsidP="005E4A01" w:rsidRDefault="00DC0440" w14:paraId="6D5AD4A2" w14:textId="73A2F63F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sz w:val="13"/>
                <w:szCs w:val="13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7E37AD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Pr="00B52C9E" w:rsidR="00742F4F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working </w:t>
            </w:r>
            <w:r w:rsidRPr="00B52C9E" w:rsidR="005E4A01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days</w:t>
            </w:r>
            <w:r w:rsidRPr="003312CC" w:rsidR="005E4A01">
              <w:rPr>
                <w:b/>
                <w:bCs/>
                <w:sz w:val="13"/>
                <w:szCs w:val="13"/>
              </w:rPr>
              <w:t xml:space="preserve"> </w:t>
            </w:r>
          </w:p>
          <w:p w:rsidRPr="00CD278C" w:rsidR="005E4A01" w:rsidP="005E4A01" w:rsidRDefault="005E4A01" w14:paraId="0C477D0C" w14:textId="673A0392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A</w:t>
            </w:r>
          </w:p>
          <w:p w:rsidRPr="00CD278C" w:rsidR="00597516" w:rsidP="005E4A01" w:rsidRDefault="005E4A01" w14:paraId="12E09786" w14:textId="74A1DE24">
            <w:pPr>
              <w:ind w:left="1596" w:hanging="1596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 xml:space="preserve"> (Years 2-10)</w:t>
            </w:r>
          </w:p>
          <w:p w:rsidRPr="00B52C9E" w:rsidR="00597516" w:rsidP="00597516" w:rsidRDefault="00597516" w14:paraId="4D21A7E0" w14:textId="77777777">
            <w:pPr>
              <w:ind w:left="1596" w:hanging="159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Pr="00CD406C" w:rsidR="00597516" w:rsidP="00790FBB" w:rsidRDefault="007E37AD" w14:paraId="60DE3E64" w14:textId="1FC6063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/1</w:t>
            </w:r>
            <w:r w:rsidR="008954F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 – 9/10</w:t>
            </w:r>
          </w:p>
        </w:tc>
        <w:tc>
          <w:tcPr>
            <w:tcW w:w="5670" w:type="dxa"/>
            <w:gridSpan w:val="2"/>
          </w:tcPr>
          <w:p w:rsidRPr="00E64E4B" w:rsidR="00E64E4B" w:rsidP="00E64E4B" w:rsidRDefault="00E64E4B" w14:paraId="5D12A401" w14:textId="77777777">
            <w:pPr>
              <w:pStyle w:val="CalendarInformation"/>
              <w:framePr w:wrap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E64E4B">
              <w:rPr>
                <w:rFonts w:asciiTheme="minorHAnsi" w:hAnsiTheme="minorHAnsi" w:cstheme="minorHAnsi"/>
                <w:sz w:val="22"/>
                <w:szCs w:val="22"/>
              </w:rPr>
              <w:t>Creating rhythms using Chrome Music Lab</w:t>
            </w:r>
          </w:p>
          <w:p w:rsidRPr="00B52C9E" w:rsidR="0013665E" w:rsidP="00E64E4B" w:rsidRDefault="0013665E" w14:paraId="490C6828" w14:textId="5E653FD9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:rsidR="00161543" w:rsidP="00161543" w:rsidRDefault="00161543" w14:paraId="00467924" w14:textId="77777777">
            <w:pPr>
              <w:pStyle w:val="CalendarInformation"/>
              <w:framePr w:hSpace="0" w:wrap="auto" w:hAnchor="text" w:vAnchor="margin" w:xAlign="left" w:yAlign="inline"/>
            </w:pPr>
            <w:r w:rsidRPr="00CD278C">
              <w:t xml:space="preserve">5 World Teachers' Day </w:t>
            </w:r>
          </w:p>
          <w:p w:rsidRPr="009C147A" w:rsidR="00425878" w:rsidP="00425878" w:rsidRDefault="00161543" w14:paraId="7C049A99" w14:textId="6E1F2C5D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9 </w:t>
            </w:r>
            <w:r w:rsidRPr="009C147A">
              <w:rPr>
                <w:color w:val="00B050"/>
                <w:sz w:val="16"/>
                <w:szCs w:val="16"/>
              </w:rPr>
              <w:t>Progress</w:t>
            </w:r>
            <w:r w:rsidRPr="009C147A" w:rsidR="00425878">
              <w:rPr>
                <w:color w:val="00B050"/>
                <w:sz w:val="16"/>
                <w:szCs w:val="16"/>
              </w:rPr>
              <w:t xml:space="preserve"> tracker-Autumn-1 </w:t>
            </w:r>
          </w:p>
          <w:p w:rsidRPr="00B52C9E" w:rsidR="00D733C0" w:rsidP="00161543" w:rsidRDefault="00D733C0" w14:paraId="57ABD824" w14:textId="1E077E35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highlight w:val="green"/>
              </w:rPr>
            </w:pPr>
          </w:p>
        </w:tc>
      </w:tr>
      <w:tr w:rsidRPr="00B52C9E" w:rsidR="00E64E4B" w:rsidTr="00BA3823" w14:paraId="11ED0C80" w14:textId="77777777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:rsidRPr="00B52C9E" w:rsidR="00E64E4B" w:rsidP="00E64E4B" w:rsidRDefault="00E64E4B" w14:paraId="03EA55B8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Pr="00B52C9E" w:rsidR="00E64E4B" w:rsidP="00E64E4B" w:rsidRDefault="00E64E4B" w14:paraId="6F86615C" w14:textId="4358B20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10 – 16/10</w:t>
            </w:r>
          </w:p>
        </w:tc>
        <w:tc>
          <w:tcPr>
            <w:tcW w:w="5670" w:type="dxa"/>
            <w:gridSpan w:val="2"/>
          </w:tcPr>
          <w:p w:rsidRPr="00E64E4B" w:rsidR="00E64E4B" w:rsidP="00E64E4B" w:rsidRDefault="00E64E4B" w14:paraId="32F8DE40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4E4B">
              <w:rPr>
                <w:rFonts w:asciiTheme="minorHAnsi" w:hAnsiTheme="minorHAnsi" w:cstheme="minorHAnsi"/>
                <w:sz w:val="22"/>
                <w:szCs w:val="22"/>
              </w:rPr>
              <w:t>Playing simple melodies on Virtual Piano</w:t>
            </w:r>
          </w:p>
          <w:p w:rsidRPr="00E64E4B" w:rsidR="00E64E4B" w:rsidP="00E64E4B" w:rsidRDefault="00E64E4B" w14:paraId="1151ED00" w14:textId="3B4A6D5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:rsidRPr="00CD278C" w:rsidR="00E64E4B" w:rsidP="00E64E4B" w:rsidRDefault="00E64E4B" w14:paraId="01CE8838" w14:textId="20CD1704">
            <w:pPr>
              <w:pStyle w:val="CalendarInformation"/>
              <w:framePr w:hSpace="0" w:wrap="auto" w:hAnchor="text" w:vAnchor="margin" w:xAlign="left" w:yAlign="inline"/>
            </w:pPr>
            <w:r>
              <w:rPr>
                <w:color w:val="00B050"/>
                <w:sz w:val="16"/>
                <w:szCs w:val="16"/>
              </w:rPr>
              <w:t>12</w:t>
            </w:r>
            <w:r w:rsidRPr="009C147A">
              <w:rPr>
                <w:color w:val="00B050"/>
                <w:sz w:val="16"/>
                <w:szCs w:val="16"/>
              </w:rPr>
              <w:t xml:space="preserve"> Progress tracker-Autumn-</w:t>
            </w:r>
            <w:r>
              <w:rPr>
                <w:color w:val="00B050"/>
                <w:sz w:val="16"/>
                <w:szCs w:val="16"/>
              </w:rPr>
              <w:t>2</w:t>
            </w:r>
          </w:p>
          <w:p w:rsidRPr="00B31675" w:rsidR="00E64E4B" w:rsidP="00E64E4B" w:rsidRDefault="00E64E4B" w14:paraId="3D7149C3" w14:textId="1A7C5837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FF0000"/>
                <w:sz w:val="22"/>
                <w:szCs w:val="22"/>
                <w:shd w:val="clear" w:color="auto" w:fill="FFFFFF"/>
              </w:rPr>
            </w:pPr>
          </w:p>
          <w:p w:rsidRPr="00DA3B0F" w:rsidR="00E64E4B" w:rsidP="00E64E4B" w:rsidRDefault="00E64E4B" w14:paraId="3E27A145" w14:textId="77777777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00B050"/>
                <w:sz w:val="22"/>
                <w:szCs w:val="22"/>
                <w:shd w:val="clear" w:color="auto" w:fill="FFFFFF"/>
              </w:rPr>
            </w:pPr>
          </w:p>
          <w:p w:rsidRPr="00B52C9E" w:rsidR="00E64E4B" w:rsidP="00E64E4B" w:rsidRDefault="00E64E4B" w14:paraId="1162AF55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</w:p>
        </w:tc>
      </w:tr>
      <w:tr w:rsidRPr="00B52C9E" w:rsidR="00E64E4B" w:rsidTr="009D0C11" w14:paraId="67D4C6E9" w14:textId="77777777">
        <w:trPr>
          <w:trHeight w:val="732"/>
          <w:jc w:val="center"/>
        </w:trPr>
        <w:tc>
          <w:tcPr>
            <w:tcW w:w="1435" w:type="dxa"/>
            <w:vMerge/>
            <w:vAlign w:val="center"/>
          </w:tcPr>
          <w:p w:rsidRPr="00B52C9E" w:rsidR="00E64E4B" w:rsidP="00E64E4B" w:rsidRDefault="00E64E4B" w14:paraId="4E053BF4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shd w:val="clear" w:color="auto" w:fill="EAF1DD" w:themeFill="accent3" w:themeFillTint="33"/>
            <w:vAlign w:val="center"/>
          </w:tcPr>
          <w:p w:rsidRPr="00B52C9E" w:rsidR="00E64E4B" w:rsidP="00E64E4B" w:rsidRDefault="00E64E4B" w14:paraId="74CC9D1D" w14:textId="4ADCD7D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10 – 23/10</w:t>
            </w:r>
          </w:p>
        </w:tc>
        <w:tc>
          <w:tcPr>
            <w:tcW w:w="8370" w:type="dxa"/>
            <w:gridSpan w:val="3"/>
            <w:shd w:val="clear" w:color="auto" w:fill="EAF1DD" w:themeFill="accent3" w:themeFillTint="33"/>
          </w:tcPr>
          <w:p w:rsidR="00E64E4B" w:rsidP="00E64E4B" w:rsidRDefault="00E64E4B" w14:paraId="0859CB33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:rsidRPr="00F318D9" w:rsidR="00E64E4B" w:rsidP="00E64E4B" w:rsidRDefault="00E64E4B" w14:paraId="68B44C02" w14:textId="5B989A06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F318D9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MID - TERM BREAK</w:t>
            </w:r>
            <w: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 xml:space="preserve"> </w:t>
            </w:r>
          </w:p>
        </w:tc>
      </w:tr>
      <w:tr w:rsidRPr="00B52C9E" w:rsidR="00E64E4B" w:rsidTr="009D0C11" w14:paraId="099B4FA7" w14:textId="77777777">
        <w:trPr>
          <w:trHeight w:val="69"/>
          <w:jc w:val="center"/>
        </w:trPr>
        <w:tc>
          <w:tcPr>
            <w:tcW w:w="1435" w:type="dxa"/>
            <w:vAlign w:val="center"/>
          </w:tcPr>
          <w:p w:rsidRPr="00B52C9E" w:rsidR="00E64E4B" w:rsidP="00E64E4B" w:rsidRDefault="00E64E4B" w14:paraId="68DFBED8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="00E64E4B" w:rsidP="00E64E4B" w:rsidRDefault="00E64E4B" w14:paraId="7E237C30" w14:textId="2184303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10 – 30/10</w:t>
            </w:r>
          </w:p>
          <w:p w:rsidR="00E64E4B" w:rsidP="00E64E4B" w:rsidRDefault="00E64E4B" w14:paraId="77C279BA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:rsidRPr="00E64E4B" w:rsidR="00E64E4B" w:rsidP="00E64E4B" w:rsidRDefault="00E64E4B" w14:paraId="11B4A84E" w14:textId="77777777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E64E4B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Keyboard &amp; Ensemble</w:t>
            </w:r>
          </w:p>
          <w:p w:rsidRPr="00E64E4B" w:rsidR="00E64E4B" w:rsidP="00E64E4B" w:rsidRDefault="00E64E4B" w14:paraId="651087B1" w14:textId="4401E7D2">
            <w:pPr>
              <w:pStyle w:val="CalendarInformation"/>
              <w:framePr w:wrap="auto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E64E4B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Playing notes C–</w:t>
            </w: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C</w:t>
            </w:r>
            <w:r w:rsidRPr="00E64E4B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 on keyboard</w:t>
            </w:r>
          </w:p>
          <w:p w:rsidRPr="00B52C9E" w:rsidR="00E64E4B" w:rsidP="00E64E4B" w:rsidRDefault="00E64E4B" w14:paraId="7AC4DA17" w14:textId="60365D0E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:rsidRPr="00CD278C" w:rsidR="00E64E4B" w:rsidP="00E64E4B" w:rsidRDefault="00E64E4B" w14:paraId="3C7DE3F7" w14:textId="1D699840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7</w:t>
            </w:r>
            <w:r w:rsidRPr="00CD278C">
              <w:rPr>
                <w:b/>
                <w:bCs/>
                <w:color w:val="0070C0"/>
              </w:rPr>
              <w:t xml:space="preserve"> Awards Day (IGCSE/AS/A Level) </w:t>
            </w:r>
          </w:p>
          <w:p w:rsidRPr="00CD278C" w:rsidR="00E64E4B" w:rsidP="00E64E4B" w:rsidRDefault="00E64E4B" w14:paraId="72FEDA4C" w14:textId="77777777">
            <w:pPr>
              <w:pStyle w:val="CalendarInformation"/>
              <w:framePr w:hSpace="0" w:wrap="auto" w:hAnchor="text" w:vAnchor="margin" w:xAlign="left" w:yAlign="inline"/>
              <w:rPr>
                <w:color w:val="0070C0"/>
                <w:sz w:val="16"/>
                <w:szCs w:val="16"/>
              </w:rPr>
            </w:pPr>
            <w:r>
              <w:rPr>
                <w:b/>
                <w:bCs/>
                <w:color w:val="0070C0"/>
              </w:rPr>
              <w:t>31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Interschool Quran Competition</w:t>
            </w:r>
          </w:p>
          <w:p w:rsidRPr="00CD278C" w:rsidR="00E64E4B" w:rsidP="00E64E4B" w:rsidRDefault="00E64E4B" w14:paraId="63DF53B6" w14:textId="7DDC34AB">
            <w:pPr>
              <w:pStyle w:val="CalendarInformation"/>
              <w:framePr w:wrap="auto"/>
              <w:rPr>
                <w:b/>
                <w:bCs/>
                <w:color w:val="0070C0"/>
              </w:rPr>
            </w:pPr>
          </w:p>
        </w:tc>
      </w:tr>
      <w:tr w:rsidRPr="00B52C9E" w:rsidR="00E64E4B" w:rsidTr="009D0C11" w14:paraId="48D05062" w14:textId="77777777">
        <w:trPr>
          <w:trHeight w:val="453"/>
          <w:jc w:val="center"/>
        </w:trPr>
        <w:tc>
          <w:tcPr>
            <w:tcW w:w="1435" w:type="dxa"/>
            <w:vMerge w:val="restart"/>
            <w:vAlign w:val="center"/>
          </w:tcPr>
          <w:p w:rsidRPr="00B52C9E" w:rsidR="00E64E4B" w:rsidP="00E64E4B" w:rsidRDefault="00E64E4B" w14:paraId="24541817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NOVEMBER</w:t>
            </w:r>
          </w:p>
          <w:p w:rsidRPr="00B52C9E" w:rsidR="00E64E4B" w:rsidP="00E64E4B" w:rsidRDefault="00E64E4B" w14:paraId="492CF595" w14:textId="66EBF38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:rsidRPr="00B52C9E" w:rsidR="00E64E4B" w:rsidP="00E64E4B" w:rsidRDefault="00E64E4B" w14:paraId="21F11974" w14:textId="17A08B1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1 – 6/11</w:t>
            </w:r>
          </w:p>
        </w:tc>
        <w:tc>
          <w:tcPr>
            <w:tcW w:w="5670" w:type="dxa"/>
            <w:gridSpan w:val="2"/>
          </w:tcPr>
          <w:p w:rsidRPr="00182C1D" w:rsidR="00182C1D" w:rsidP="00182C1D" w:rsidRDefault="00182C1D" w14:paraId="0775B283" w14:textId="77777777">
            <w:pPr>
              <w:pStyle w:val="CalendarInformation"/>
              <w:framePr w:wrap="auto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182C1D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Playing simple melodies on keyboard</w:t>
            </w:r>
          </w:p>
          <w:p w:rsidRPr="00B52C9E" w:rsidR="00E64E4B" w:rsidP="00E64E4B" w:rsidRDefault="00E64E4B" w14:paraId="1134988A" w14:textId="30FCDB2F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:rsidR="00E64E4B" w:rsidP="00E64E4B" w:rsidRDefault="00E64E4B" w14:paraId="2CFC3B81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bCs/>
                <w:color w:val="0070C0"/>
                <w:sz w:val="22"/>
                <w:szCs w:val="22"/>
              </w:rPr>
            </w:pPr>
          </w:p>
          <w:p w:rsidRPr="00B52C9E" w:rsidR="00E64E4B" w:rsidP="00E64E4B" w:rsidRDefault="00E64E4B" w14:paraId="63838D4B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  <w:highlight w:val="yellow"/>
              </w:rPr>
            </w:pPr>
          </w:p>
        </w:tc>
      </w:tr>
      <w:tr w:rsidRPr="00B52C9E" w:rsidR="00E64E4B" w:rsidTr="00BA3823" w14:paraId="281F8C5C" w14:textId="77777777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:rsidRPr="00B52C9E" w:rsidR="00E64E4B" w:rsidP="00E64E4B" w:rsidRDefault="00E64E4B" w14:paraId="7AA8AD25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Pr="00B52C9E" w:rsidR="00E64E4B" w:rsidP="00E64E4B" w:rsidRDefault="00E64E4B" w14:paraId="18233CEB" w14:textId="31C82B1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/11 – 13/11</w:t>
            </w:r>
          </w:p>
        </w:tc>
        <w:tc>
          <w:tcPr>
            <w:tcW w:w="5670" w:type="dxa"/>
            <w:gridSpan w:val="2"/>
          </w:tcPr>
          <w:p w:rsidRPr="00182C1D" w:rsidR="00182C1D" w:rsidP="00182C1D" w:rsidRDefault="00182C1D" w14:paraId="1217A254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82C1D">
              <w:rPr>
                <w:rFonts w:asciiTheme="minorHAnsi" w:hAnsiTheme="minorHAnsi" w:cstheme="minorHAnsi"/>
                <w:bCs/>
                <w:sz w:val="22"/>
                <w:szCs w:val="22"/>
              </w:rPr>
              <w:t>Creating music using Chrome Song Maker</w:t>
            </w:r>
          </w:p>
          <w:p w:rsidRPr="00B52C9E" w:rsidR="00E64E4B" w:rsidP="00E64E4B" w:rsidRDefault="00E64E4B" w14:paraId="1AE4C802" w14:textId="1072FC6B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700" w:type="dxa"/>
          </w:tcPr>
          <w:p w:rsidR="00E64E4B" w:rsidP="00E64E4B" w:rsidRDefault="00E64E4B" w14:paraId="078126C8" w14:textId="313572D4">
            <w:pPr>
              <w:pStyle w:val="CalendarInformation"/>
              <w:framePr w:hSpace="0" w:wrap="auto" w:hAnchor="text" w:vAnchor="margin" w:xAlign="left" w:yAlign="inline"/>
              <w:rPr>
                <w:color w:val="00B050"/>
              </w:rPr>
            </w:pPr>
            <w:r>
              <w:rPr>
                <w:b/>
                <w:color w:val="00B050"/>
                <w:sz w:val="16"/>
                <w:szCs w:val="16"/>
              </w:rPr>
              <w:t>5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/11 to </w:t>
            </w:r>
            <w:r>
              <w:rPr>
                <w:b/>
                <w:color w:val="00B050"/>
                <w:sz w:val="16"/>
                <w:szCs w:val="16"/>
              </w:rPr>
              <w:t>19</w:t>
            </w:r>
            <w:r w:rsidRPr="00CD278C">
              <w:rPr>
                <w:b/>
                <w:color w:val="00B050"/>
                <w:sz w:val="16"/>
                <w:szCs w:val="16"/>
              </w:rPr>
              <w:t>/1</w:t>
            </w:r>
            <w:r>
              <w:rPr>
                <w:b/>
                <w:color w:val="00B050"/>
                <w:sz w:val="16"/>
                <w:szCs w:val="16"/>
              </w:rPr>
              <w:t>1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 -</w:t>
            </w:r>
            <w:r w:rsidRPr="00CD278C">
              <w:rPr>
                <w:color w:val="00B050"/>
              </w:rPr>
              <w:t>Term1 Examinations window</w:t>
            </w:r>
            <w:r>
              <w:rPr>
                <w:color w:val="00B050"/>
              </w:rPr>
              <w:t xml:space="preserve"> (Years 10-13)</w:t>
            </w:r>
          </w:p>
          <w:p w:rsidRPr="00BA3823" w:rsidR="00E64E4B" w:rsidP="00E64E4B" w:rsidRDefault="00E64E4B" w14:paraId="5F9D1445" w14:textId="5BF022DF">
            <w:pPr>
              <w:pStyle w:val="CalendarInformation"/>
              <w:framePr w:hSpace="0" w:wrap="auto" w:hAnchor="text" w:vAnchor="margin" w:xAlign="left" w:yAlign="inline"/>
              <w:rPr>
                <w:color w:val="0070C0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1</w:t>
            </w:r>
            <w:r>
              <w:rPr>
                <w:b/>
                <w:color w:val="0070C0"/>
                <w:sz w:val="16"/>
                <w:szCs w:val="16"/>
              </w:rPr>
              <w:t>4</w:t>
            </w:r>
            <w:r w:rsidRPr="00CD278C">
              <w:rPr>
                <w:b/>
                <w:color w:val="0070C0"/>
                <w:sz w:val="16"/>
                <w:szCs w:val="16"/>
              </w:rPr>
              <w:t xml:space="preserve"> </w:t>
            </w:r>
            <w:r w:rsidRPr="00CD278C">
              <w:rPr>
                <w:color w:val="0070C0"/>
              </w:rPr>
              <w:t>International Day</w:t>
            </w:r>
          </w:p>
        </w:tc>
      </w:tr>
      <w:tr w:rsidRPr="00B52C9E" w:rsidR="00E64E4B" w:rsidTr="009D0C11" w14:paraId="182BE4DB" w14:textId="77777777">
        <w:trPr>
          <w:trHeight w:val="525"/>
          <w:jc w:val="center"/>
        </w:trPr>
        <w:tc>
          <w:tcPr>
            <w:tcW w:w="1435" w:type="dxa"/>
            <w:vMerge/>
            <w:vAlign w:val="center"/>
          </w:tcPr>
          <w:p w:rsidRPr="00B52C9E" w:rsidR="00E64E4B" w:rsidP="00E64E4B" w:rsidRDefault="00E64E4B" w14:paraId="5D587179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Pr="00B52C9E" w:rsidR="00E64E4B" w:rsidP="00E64E4B" w:rsidRDefault="00E64E4B" w14:paraId="75A5D398" w14:textId="03E4A7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6/11 – 20/11</w:t>
            </w:r>
          </w:p>
        </w:tc>
        <w:tc>
          <w:tcPr>
            <w:tcW w:w="5670" w:type="dxa"/>
            <w:gridSpan w:val="2"/>
          </w:tcPr>
          <w:p w:rsidRPr="00182C1D" w:rsidR="00182C1D" w:rsidP="00182C1D" w:rsidRDefault="00182C1D" w14:paraId="5E8E5062" w14:textId="77777777">
            <w:pPr>
              <w:rPr>
                <w:rFonts w:asciiTheme="minorHAnsi" w:hAnsiTheme="minorHAnsi" w:cstheme="minorHAnsi"/>
                <w:b/>
                <w:bCs/>
                <w:color w:val="1A1A1A"/>
                <w:sz w:val="22"/>
                <w:szCs w:val="22"/>
              </w:rPr>
            </w:pPr>
            <w:r w:rsidRPr="00182C1D">
              <w:rPr>
                <w:rFonts w:asciiTheme="minorHAnsi" w:hAnsiTheme="minorHAnsi" w:cstheme="minorHAnsi"/>
                <w:b/>
                <w:bCs/>
                <w:color w:val="1A1A1A"/>
                <w:sz w:val="22"/>
                <w:szCs w:val="22"/>
              </w:rPr>
              <w:t>Jingle Project</w:t>
            </w:r>
          </w:p>
          <w:p w:rsidRPr="00182C1D" w:rsidR="00182C1D" w:rsidP="00182C1D" w:rsidRDefault="00182C1D" w14:paraId="41DD6E3D" w14:textId="77777777">
            <w:pPr>
              <w:ind w:left="720"/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  <w:r w:rsidRPr="00182C1D"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>Composing a short jingle in groups</w:t>
            </w:r>
          </w:p>
          <w:p w:rsidRPr="00182C1D" w:rsidR="00182C1D" w:rsidP="00182C1D" w:rsidRDefault="00182C1D" w14:paraId="14AE9BB1" w14:textId="77777777">
            <w:pPr>
              <w:ind w:left="720"/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</w:p>
          <w:p w:rsidRPr="00B52C9E" w:rsidR="00E64E4B" w:rsidP="00E64E4B" w:rsidRDefault="00E64E4B" w14:paraId="75B36A99" w14:textId="77777777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</w:p>
        </w:tc>
        <w:tc>
          <w:tcPr>
            <w:tcW w:w="2700" w:type="dxa"/>
          </w:tcPr>
          <w:p w:rsidR="00E64E4B" w:rsidP="00E64E4B" w:rsidRDefault="00E64E4B" w14:paraId="4BD97B9B" w14:textId="77777777">
            <w:pPr>
              <w:pStyle w:val="CalendarInformation"/>
              <w:framePr w:hSpace="0" w:wrap="auto" w:hAnchor="text" w:vAnchor="margin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19</w:t>
            </w:r>
            <w:r w:rsidRPr="00CD278C">
              <w:rPr>
                <w:color w:val="0070C0"/>
              </w:rPr>
              <w:t xml:space="preserve"> - FS Sports Day</w:t>
            </w:r>
          </w:p>
          <w:p w:rsidRPr="00796F4C" w:rsidR="00E64E4B" w:rsidP="00E64E4B" w:rsidRDefault="00E64E4B" w14:paraId="28FD4AD0" w14:textId="36521116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Pr="00B52C9E" w:rsidR="00E64E4B" w:rsidTr="009D0C11" w14:paraId="376F51CE" w14:textId="77777777">
        <w:trPr>
          <w:trHeight w:val="444"/>
          <w:jc w:val="center"/>
        </w:trPr>
        <w:tc>
          <w:tcPr>
            <w:tcW w:w="1435" w:type="dxa"/>
            <w:vMerge/>
            <w:vAlign w:val="center"/>
          </w:tcPr>
          <w:p w:rsidRPr="00B52C9E" w:rsidR="00E64E4B" w:rsidP="00E64E4B" w:rsidRDefault="00E64E4B" w14:paraId="66F7707C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="00E64E4B" w:rsidP="00E64E4B" w:rsidRDefault="00E64E4B" w14:paraId="399391B8" w14:textId="4C1898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3/11 – 27/11</w:t>
            </w:r>
          </w:p>
          <w:p w:rsidRPr="00B52C9E" w:rsidR="00E64E4B" w:rsidP="00E64E4B" w:rsidRDefault="00E64E4B" w14:paraId="6D4A103D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:rsidRPr="00182C1D" w:rsidR="00182C1D" w:rsidP="00182C1D" w:rsidRDefault="00182C1D" w14:paraId="0DDDA400" w14:textId="77777777">
            <w:pPr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182C1D">
              <w:rPr>
                <w:rFonts w:asciiTheme="minorHAnsi" w:hAnsiTheme="minorHAnsi" w:cstheme="minorHAnsi"/>
                <w:sz w:val="22"/>
                <w:szCs w:val="22"/>
              </w:rPr>
              <w:t>Performing jingle with expression</w:t>
            </w:r>
          </w:p>
          <w:p w:rsidRPr="00312133" w:rsidR="00E64E4B" w:rsidP="00E64E4B" w:rsidRDefault="00E64E4B" w14:paraId="4D5DF08A" w14:textId="144040CD">
            <w:pPr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:rsidRPr="00CD278C" w:rsidR="00E64E4B" w:rsidP="00E64E4B" w:rsidRDefault="00E64E4B" w14:paraId="295AA351" w14:textId="77777777">
            <w:pPr>
              <w:pStyle w:val="CalendarInformation"/>
              <w:framePr w:hSpace="0" w:wrap="auto" w:hAnchor="text" w:vAnchor="margin" w:xAlign="left" w:yAlign="inline"/>
              <w:rPr>
                <w:color w:val="00B0F0"/>
              </w:rPr>
            </w:pPr>
            <w:r>
              <w:rPr>
                <w:b/>
                <w:bCs/>
                <w:color w:val="00B0F0"/>
              </w:rPr>
              <w:t>2</w:t>
            </w:r>
            <w:r w:rsidRPr="00CD278C">
              <w:rPr>
                <w:b/>
                <w:bCs/>
                <w:color w:val="00B0F0"/>
              </w:rPr>
              <w:t xml:space="preserve">4 </w:t>
            </w:r>
            <w:r w:rsidRPr="00CD278C">
              <w:rPr>
                <w:color w:val="00B0F0"/>
              </w:rPr>
              <w:t>- Year 1 &amp; 2 Sports Day</w:t>
            </w:r>
          </w:p>
          <w:p w:rsidRPr="00CD278C" w:rsidR="00E64E4B" w:rsidP="00E64E4B" w:rsidRDefault="00E64E4B" w14:paraId="43CE1816" w14:textId="376F1854">
            <w:pPr>
              <w:pStyle w:val="CalendarInformation"/>
              <w:framePr w:hSpace="0" w:wrap="auto" w:hAnchor="text" w:vAnchor="margin" w:xAlign="left" w:yAlign="inline"/>
              <w:rPr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6</w:t>
            </w:r>
            <w:r w:rsidRPr="00CD278C">
              <w:rPr>
                <w:color w:val="0070C0"/>
              </w:rPr>
              <w:t xml:space="preserve"> National Day Celebrations</w:t>
            </w:r>
          </w:p>
          <w:p w:rsidRPr="00B52C9E" w:rsidR="00E64E4B" w:rsidP="00E64E4B" w:rsidRDefault="00E64E4B" w14:paraId="5C5EAF13" w14:textId="795FE74C">
            <w:pPr>
              <w:pStyle w:val="CalendarInformation"/>
              <w:framePr w:hSpace="0" w:wrap="auto" w:hAnchor="text" w:vAnchor="margin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Pr="00B52C9E" w:rsidR="00E64E4B" w:rsidTr="009D0C11" w14:paraId="69D5860A" w14:textId="77777777">
        <w:trPr>
          <w:trHeight w:val="858"/>
          <w:jc w:val="center"/>
        </w:trPr>
        <w:tc>
          <w:tcPr>
            <w:tcW w:w="1435" w:type="dxa"/>
            <w:vMerge w:val="restart"/>
            <w:vAlign w:val="center"/>
          </w:tcPr>
          <w:p w:rsidRPr="00B52C9E" w:rsidR="00E64E4B" w:rsidP="00E64E4B" w:rsidRDefault="00E64E4B" w14:paraId="44A226E0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ECEMBER</w:t>
            </w:r>
          </w:p>
          <w:p w:rsidRPr="00B52C9E" w:rsidR="00E64E4B" w:rsidP="00E64E4B" w:rsidRDefault="00E64E4B" w14:paraId="1BBA2D74" w14:textId="73EEADE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:rsidRPr="00B52C9E" w:rsidR="00E64E4B" w:rsidP="00E64E4B" w:rsidRDefault="00E64E4B" w14:paraId="39232339" w14:textId="404D6E9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0/11 – 1/12</w:t>
            </w:r>
          </w:p>
        </w:tc>
        <w:tc>
          <w:tcPr>
            <w:tcW w:w="5670" w:type="dxa"/>
            <w:gridSpan w:val="2"/>
          </w:tcPr>
          <w:p w:rsidRPr="00182C1D" w:rsidR="00182C1D" w:rsidP="00182C1D" w:rsidRDefault="00182C1D" w14:paraId="0EC87B0C" w14:textId="0E2E2183">
            <w:pPr>
              <w:pStyle w:val="CalendarInformation"/>
              <w:framePr w:wrap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2C1D">
              <w:rPr>
                <w:rFonts w:asciiTheme="minorHAnsi" w:hAnsiTheme="minorHAnsi" w:cstheme="minorHAnsi"/>
                <w:sz w:val="22"/>
                <w:szCs w:val="22"/>
              </w:rPr>
              <w:t>Recording using Audacity</w:t>
            </w:r>
          </w:p>
          <w:p w:rsidRPr="00B52C9E" w:rsidR="00E64E4B" w:rsidP="00E64E4B" w:rsidRDefault="00E64E4B" w14:paraId="112A1551" w14:textId="4E16F06F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Pr="00B52C9E" w:rsidR="00E64E4B" w:rsidP="00E64E4B" w:rsidRDefault="00E64E4B" w14:paraId="0A1E10AC" w14:textId="777777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:rsidRPr="001452E5" w:rsidR="00E64E4B" w:rsidP="00E64E4B" w:rsidRDefault="00E64E4B" w14:paraId="2B04BC41" w14:textId="74016EAC">
            <w:pPr>
              <w:pStyle w:val="CalendarInformation"/>
              <w:framePr w:hSpace="0" w:wrap="auto" w:hAnchor="text" w:vAnchor="margin" w:xAlign="left" w:yAlign="inline"/>
              <w:rPr>
                <w:color w:val="FF0000"/>
              </w:rPr>
            </w:pPr>
            <w:r w:rsidRPr="001452E5">
              <w:rPr>
                <w:b/>
                <w:bCs/>
                <w:color w:val="FF0000"/>
              </w:rPr>
              <w:t>2-</w:t>
            </w:r>
            <w:r>
              <w:rPr>
                <w:b/>
                <w:bCs/>
                <w:color w:val="FF0000"/>
              </w:rPr>
              <w:t>4</w:t>
            </w:r>
            <w:r w:rsidRPr="001452E5">
              <w:rPr>
                <w:color w:val="FF0000"/>
              </w:rPr>
              <w:t xml:space="preserve"> UAE National Day</w:t>
            </w:r>
          </w:p>
          <w:p w:rsidR="00E64E4B" w:rsidP="00E64E4B" w:rsidRDefault="00E64E4B" w14:paraId="401EA731" w14:textId="79BF0C67">
            <w:pPr>
              <w:pStyle w:val="CalendarInformation"/>
              <w:framePr w:hSpace="0" w:wrap="auto" w:hAnchor="text" w:vAnchor="margin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4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tracker-Autumn-2</w:t>
            </w:r>
          </w:p>
          <w:p w:rsidRPr="00B52C9E" w:rsidR="00E64E4B" w:rsidP="00E64E4B" w:rsidRDefault="00E64E4B" w14:paraId="1A9539C2" w14:textId="7ED0D2F3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Pr="00B52C9E" w:rsidR="00E64E4B" w:rsidTr="009D0C11" w14:paraId="5A2385AF" w14:textId="77777777">
        <w:trPr>
          <w:trHeight w:val="858"/>
          <w:jc w:val="center"/>
        </w:trPr>
        <w:tc>
          <w:tcPr>
            <w:tcW w:w="1435" w:type="dxa"/>
            <w:vMerge/>
            <w:vAlign w:val="center"/>
          </w:tcPr>
          <w:p w:rsidRPr="00B52C9E" w:rsidR="00E64E4B" w:rsidP="00E64E4B" w:rsidRDefault="00E64E4B" w14:paraId="3F84212C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="00E64E4B" w:rsidP="00E64E4B" w:rsidRDefault="00E64E4B" w14:paraId="5EA1A060" w14:textId="179DF44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/12 – 11/12</w:t>
            </w:r>
          </w:p>
        </w:tc>
        <w:tc>
          <w:tcPr>
            <w:tcW w:w="5670" w:type="dxa"/>
            <w:gridSpan w:val="2"/>
          </w:tcPr>
          <w:p w:rsidRPr="00182C1D" w:rsidR="00182C1D" w:rsidP="00182C1D" w:rsidRDefault="00182C1D" w14:paraId="2703D8AF" w14:textId="0D1E50D4">
            <w:pPr>
              <w:pStyle w:val="CalendarInformation"/>
              <w:framePr w:wrap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Foley art </w:t>
            </w:r>
            <w:r w:rsidRPr="00182C1D">
              <w:rPr>
                <w:rFonts w:asciiTheme="minorHAnsi" w:hAnsiTheme="minorHAnsi" w:cstheme="minorHAnsi"/>
                <w:sz w:val="22"/>
                <w:szCs w:val="22"/>
              </w:rPr>
              <w:t>Creating sound effects using voice and objects</w:t>
            </w:r>
          </w:p>
          <w:p w:rsidR="00E64E4B" w:rsidP="00E64E4B" w:rsidRDefault="00E64E4B" w14:paraId="06319061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Pr="00B52C9E" w:rsidR="00E64E4B" w:rsidP="00E64E4B" w:rsidRDefault="00E64E4B" w14:paraId="79925E82" w14:textId="2EE9A32E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:rsidRPr="00CD278C" w:rsidR="00E64E4B" w:rsidP="00E64E4B" w:rsidRDefault="00E64E4B" w14:paraId="17B58D34" w14:textId="64F2A8F7">
            <w:pPr>
              <w:pStyle w:val="CalendarInformation"/>
              <w:framePr w:hSpace="0" w:wrap="auto" w:hAnchor="text" w:vAnchor="margin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 Year 3 &amp; 4 Sports Day</w:t>
            </w:r>
          </w:p>
          <w:p w:rsidRPr="00CD278C" w:rsidR="00E64E4B" w:rsidP="00E64E4B" w:rsidRDefault="00E64E4B" w14:paraId="2AF6BDF6" w14:textId="24003956">
            <w:pPr>
              <w:pStyle w:val="CalendarInformation"/>
              <w:framePr w:hSpace="0" w:wrap="auto" w:hAnchor="text" w:vAnchor="margin" w:xAlign="left" w:yAlign="inline"/>
              <w:rPr>
                <w:color w:val="0070C0"/>
              </w:rPr>
            </w:pPr>
            <w:r>
              <w:rPr>
                <w:color w:val="0070C0"/>
              </w:rPr>
              <w:t>9</w:t>
            </w:r>
            <w:r w:rsidRPr="00CD278C">
              <w:rPr>
                <w:color w:val="0070C0"/>
              </w:rPr>
              <w:t xml:space="preserve"> - Year 5 &amp; 6 Sports Day</w:t>
            </w:r>
          </w:p>
          <w:p w:rsidR="00E64E4B" w:rsidP="00E64E4B" w:rsidRDefault="00E64E4B" w14:paraId="1F588B34" w14:textId="3513825A">
            <w:pPr>
              <w:pStyle w:val="CalendarInformation"/>
              <w:framePr w:hSpace="0" w:wrap="auto" w:hAnchor="text" w:vAnchor="margin" w:xAlign="left" w:yAlign="inline"/>
              <w:rPr>
                <w:color w:val="000000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>
              <w:rPr>
                <w:b/>
                <w:bCs/>
                <w:color w:val="000000"/>
              </w:rPr>
              <w:t>0</w:t>
            </w:r>
            <w:r w:rsidRPr="00CB769D">
              <w:rPr>
                <w:color w:val="000000"/>
              </w:rPr>
              <w:t xml:space="preserve"> Parent Consultation Day</w:t>
            </w:r>
            <w:r>
              <w:rPr>
                <w:color w:val="000000"/>
              </w:rPr>
              <w:t xml:space="preserve"> </w:t>
            </w:r>
          </w:p>
          <w:p w:rsidRPr="009B40B3" w:rsidR="00E64E4B" w:rsidP="00E64E4B" w:rsidRDefault="00E64E4B" w14:paraId="5C7A47DB" w14:textId="2B5D5CA1">
            <w:pPr>
              <w:pStyle w:val="CalendarInformation"/>
              <w:framePr w:hSpace="0" w:wrap="auto" w:hAnchor="text" w:vAnchor="margin" w:xAlign="left" w:yAlign="inline"/>
              <w:rPr>
                <w:color w:val="000000"/>
              </w:rPr>
            </w:pPr>
            <w:r w:rsidRPr="00CB769D">
              <w:rPr>
                <w:color w:val="000000"/>
              </w:rPr>
              <w:t xml:space="preserve"> (Non-instructional working day)</w:t>
            </w:r>
          </w:p>
        </w:tc>
      </w:tr>
      <w:tr w:rsidRPr="00B52C9E" w:rsidR="00E64E4B" w:rsidTr="00856C7F" w14:paraId="5A0B0F5B" w14:textId="77777777">
        <w:trPr>
          <w:trHeight w:val="759"/>
          <w:jc w:val="center"/>
        </w:trPr>
        <w:tc>
          <w:tcPr>
            <w:tcW w:w="1435" w:type="dxa"/>
            <w:vMerge/>
            <w:vAlign w:val="center"/>
          </w:tcPr>
          <w:p w:rsidRPr="00B52C9E" w:rsidR="00E64E4B" w:rsidP="00E64E4B" w:rsidRDefault="00E64E4B" w14:paraId="1FCC5E59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90" w:type="dxa"/>
            <w:gridSpan w:val="4"/>
            <w:shd w:val="clear" w:color="auto" w:fill="EAF1DD" w:themeFill="accent3" w:themeFillTint="33"/>
            <w:vAlign w:val="center"/>
          </w:tcPr>
          <w:p w:rsidRPr="00B52C9E" w:rsidR="00E64E4B" w:rsidP="00E64E4B" w:rsidRDefault="00E64E4B" w14:paraId="77BE4933" w14:textId="0D0BDE1C">
            <w:pPr>
              <w:rPr>
                <w:rFonts w:asciiTheme="minorHAnsi" w:hAnsiTheme="minorHAnsi" w:cstheme="minorHAnsi"/>
                <w:bCs/>
                <w:color w:val="365F91" w:themeColor="accent1" w:themeShade="BF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14/12 – 1/1 </w:t>
            </w:r>
            <w:r w:rsidRPr="00790FBB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Winter Break</w:t>
            </w:r>
            <w:r w:rsidRPr="00790FBB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</w:p>
        </w:tc>
      </w:tr>
    </w:tbl>
    <w:p w:rsidR="00427ACF" w:rsidP="006334D6" w:rsidRDefault="005F4EFF" w14:paraId="7558EA33" w14:textId="77777777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</w:t>
      </w:r>
      <w:r w:rsidRPr="00CC1469" w:rsidR="00566F7F">
        <w:rPr>
          <w:rFonts w:asciiTheme="minorHAnsi" w:hAnsiTheme="minorHAnsi"/>
          <w:b/>
          <w:sz w:val="28"/>
          <w:szCs w:val="28"/>
        </w:rPr>
        <w:t xml:space="preserve"> </w:t>
      </w:r>
      <w:r w:rsidRPr="00CC1469" w:rsidR="003E53CF">
        <w:rPr>
          <w:rFonts w:asciiTheme="minorHAnsi" w:hAnsiTheme="minorHAnsi"/>
          <w:b/>
          <w:sz w:val="28"/>
          <w:szCs w:val="28"/>
        </w:rPr>
        <w:t xml:space="preserve">                                                                </w:t>
      </w:r>
      <w:r w:rsidR="00B610E3">
        <w:rPr>
          <w:rFonts w:asciiTheme="minorHAnsi" w:hAnsiTheme="minorHAnsi"/>
          <w:b/>
          <w:sz w:val="28"/>
          <w:szCs w:val="28"/>
        </w:rPr>
        <w:t xml:space="preserve">                      </w:t>
      </w:r>
      <w:r w:rsidRPr="00CC1469" w:rsidR="003E53CF">
        <w:rPr>
          <w:rFonts w:asciiTheme="minorHAnsi" w:hAnsiTheme="minorHAnsi"/>
          <w:b/>
          <w:sz w:val="28"/>
          <w:szCs w:val="28"/>
        </w:rPr>
        <w:t xml:space="preserve"> </w:t>
      </w:r>
    </w:p>
    <w:p w:rsidRPr="00100823" w:rsidR="00E30A02" w:rsidP="00100823" w:rsidRDefault="003E53CF" w14:paraId="6F1DA60E" w14:textId="54361111">
      <w:pPr>
        <w:jc w:val="center"/>
        <w:rPr>
          <w:rFonts w:asciiTheme="minorHAnsi" w:hAnsiTheme="minorHAnsi"/>
          <w:b/>
          <w:sz w:val="28"/>
          <w:szCs w:val="28"/>
          <w:u w:val="single"/>
        </w:rPr>
      </w:pPr>
      <w:r>
        <w:t xml:space="preserve">TERM – 2   JANUARY </w:t>
      </w:r>
      <w:r w:rsidR="0016133B">
        <w:t>–</w:t>
      </w:r>
      <w:r>
        <w:t xml:space="preserve"> JU</w:t>
      </w:r>
      <w:r w:rsidR="0016133B">
        <w:t xml:space="preserve">NE </w:t>
      </w:r>
      <w:r>
        <w:t>202</w:t>
      </w:r>
      <w:r w:rsidR="008D0C41">
        <w:t>7</w:t>
      </w:r>
    </w:p>
    <w:p w:rsidRPr="00CC1469" w:rsidR="00E30A02" w:rsidP="00E30A02" w:rsidRDefault="00E30A02" w14:paraId="5F7846EB" w14:textId="77777777">
      <w:pPr>
        <w:rPr>
          <w:rFonts w:asciiTheme="minorHAnsi" w:hAnsiTheme="minorHAnsi"/>
        </w:rPr>
      </w:pPr>
      <w:r w:rsidRPr="00CC1469">
        <w:rPr>
          <w:rFonts w:asciiTheme="minorHAnsi" w:hAnsiTheme="minorHAnsi"/>
        </w:rPr>
        <w:t xml:space="preserve">                                                                  </w:t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 xml:space="preserve">    </w:t>
      </w:r>
      <w:r>
        <w:rPr>
          <w:rFonts w:asciiTheme="minorHAnsi" w:hAnsiTheme="minorHAnsi"/>
        </w:rPr>
        <w:t xml:space="preserve">            </w:t>
      </w:r>
      <w:r w:rsidRPr="00CC1469">
        <w:rPr>
          <w:rFonts w:asciiTheme="minorHAnsi" w:hAnsiTheme="minorHAnsi"/>
        </w:rPr>
        <w:t xml:space="preserve">         </w:t>
      </w:r>
    </w:p>
    <w:tbl>
      <w:tblPr>
        <w:tblW w:w="11065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350"/>
        <w:gridCol w:w="5760"/>
        <w:gridCol w:w="2520"/>
      </w:tblGrid>
      <w:tr w:rsidRPr="00B52C9E" w:rsidR="00E30A02" w:rsidTr="0025128A" w14:paraId="0409DC4E" w14:textId="77777777">
        <w:trPr>
          <w:trHeight w:val="593"/>
          <w:jc w:val="center"/>
        </w:trPr>
        <w:tc>
          <w:tcPr>
            <w:tcW w:w="1435" w:type="dxa"/>
            <w:vAlign w:val="center"/>
          </w:tcPr>
          <w:p w:rsidRPr="00B52C9E" w:rsidR="00E30A02" w:rsidP="001275DD" w:rsidRDefault="00E30A02" w14:paraId="24458B80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350" w:type="dxa"/>
            <w:vAlign w:val="center"/>
          </w:tcPr>
          <w:p w:rsidRPr="00B52C9E" w:rsidR="00E30A02" w:rsidP="001275DD" w:rsidRDefault="00E30A02" w14:paraId="1B057715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760" w:type="dxa"/>
            <w:vAlign w:val="center"/>
          </w:tcPr>
          <w:p w:rsidRPr="00B52C9E" w:rsidR="00E30A02" w:rsidP="001275DD" w:rsidRDefault="00E30A02" w14:paraId="3BB62257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520" w:type="dxa"/>
            <w:vAlign w:val="center"/>
          </w:tcPr>
          <w:p w:rsidRPr="00B52C9E" w:rsidR="00E30A02" w:rsidP="00790FBB" w:rsidRDefault="00790FBB" w14:paraId="555048E8" w14:textId="1FA10AD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</w:tc>
      </w:tr>
      <w:tr w:rsidRPr="00B52C9E" w:rsidR="00E30A02" w:rsidTr="009B40B3" w14:paraId="252EAEA2" w14:textId="77777777">
        <w:trPr>
          <w:trHeight w:val="732"/>
          <w:jc w:val="center"/>
        </w:trPr>
        <w:tc>
          <w:tcPr>
            <w:tcW w:w="1435" w:type="dxa"/>
            <w:vMerge w:val="restart"/>
            <w:vAlign w:val="center"/>
          </w:tcPr>
          <w:p w:rsidRPr="00B52C9E" w:rsidR="00E30A02" w:rsidP="00E30A02" w:rsidRDefault="00E30A02" w14:paraId="09553EA8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ANUARY</w:t>
            </w:r>
          </w:p>
          <w:p w:rsidR="00E30A02" w:rsidP="00572D8F" w:rsidRDefault="00572D8F" w14:paraId="64A7D6DA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E81AE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0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:rsidRPr="00CD278C" w:rsidR="005E4A01" w:rsidP="005E4A01" w:rsidRDefault="005E4A01" w14:paraId="15EA45E2" w14:textId="77777777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6/1 – 14/2 NGRT Form B (Years 2-10)</w:t>
            </w:r>
          </w:p>
          <w:p w:rsidRPr="00CD278C" w:rsidR="005E4A01" w:rsidP="005E4A01" w:rsidRDefault="005E4A01" w14:paraId="5787BD07" w14:textId="77777777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Arabic Benchmark Assessment (Years 4-10)</w:t>
            </w:r>
          </w:p>
          <w:p w:rsidRPr="00B52C9E" w:rsidR="005E4A01" w:rsidP="00572D8F" w:rsidRDefault="005E4A01" w14:paraId="26516DDA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D72866" w:rsidP="002D14AE" w:rsidRDefault="002F4D8A" w14:paraId="405E8C3B" w14:textId="40195A5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/1 – 8/1</w:t>
            </w:r>
          </w:p>
          <w:p w:rsidRPr="00B52C9E" w:rsidR="00E30A02" w:rsidP="00790FBB" w:rsidRDefault="00E30A02" w14:paraId="73D9BEFD" w14:textId="7777777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:rsidRPr="00182C1D" w:rsidR="00182C1D" w:rsidP="00182C1D" w:rsidRDefault="00182C1D" w14:paraId="71A67EEF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Foley art </w:t>
            </w:r>
            <w:r w:rsidRPr="00182C1D">
              <w:rPr>
                <w:rFonts w:asciiTheme="minorHAnsi" w:hAnsiTheme="minorHAnsi" w:cstheme="minorHAnsi"/>
                <w:sz w:val="22"/>
                <w:szCs w:val="22"/>
              </w:rPr>
              <w:t>Creating sound effects using voice and objects</w:t>
            </w:r>
          </w:p>
          <w:p w:rsidRPr="00D42839" w:rsidR="002E4592" w:rsidP="00182C1D" w:rsidRDefault="002E4592" w14:paraId="0380F031" w14:textId="0223A481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:rsidRPr="009C147A" w:rsidR="005E4A01" w:rsidP="005E4A01" w:rsidRDefault="008B03D5" w14:paraId="308E3060" w14:textId="14207564">
            <w:pPr>
              <w:pStyle w:val="CalendarInformation"/>
              <w:framePr w:hSpace="0" w:wrap="auto" w:hAnchor="text" w:vAnchor="margin" w:xAlign="left" w:yAlign="inline"/>
              <w:rPr>
                <w:sz w:val="16"/>
                <w:szCs w:val="16"/>
              </w:rPr>
            </w:pPr>
            <w:r>
              <w:rPr>
                <w:b/>
                <w:bCs/>
              </w:rPr>
              <w:t xml:space="preserve">4 </w:t>
            </w:r>
            <w:r w:rsidRPr="009C147A" w:rsidR="005E4A01">
              <w:t>School reopens.</w:t>
            </w:r>
          </w:p>
          <w:p w:rsidRPr="00B52C9E" w:rsidR="00D93EEB" w:rsidP="009C147A" w:rsidRDefault="008B03D5" w14:paraId="2DF4D8D2" w14:textId="1DF48D50">
            <w:pPr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>
              <w:rPr>
                <w:color w:val="00B050"/>
                <w:sz w:val="16"/>
                <w:szCs w:val="16"/>
              </w:rPr>
              <w:t>4</w:t>
            </w:r>
            <w:r w:rsidRPr="009C147A" w:rsidR="009C147A">
              <w:rPr>
                <w:color w:val="00B050"/>
                <w:sz w:val="16"/>
                <w:szCs w:val="16"/>
              </w:rPr>
              <w:t xml:space="preserve"> -Progress </w:t>
            </w:r>
            <w:r w:rsidRPr="009C147A" w:rsidR="001452E5">
              <w:rPr>
                <w:color w:val="00B050"/>
                <w:sz w:val="16"/>
                <w:szCs w:val="16"/>
              </w:rPr>
              <w:t>Tracker</w:t>
            </w:r>
            <w:r w:rsidRPr="009C147A" w:rsidR="009C147A">
              <w:rPr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pring 1</w:t>
            </w:r>
          </w:p>
        </w:tc>
      </w:tr>
      <w:tr w:rsidRPr="00B52C9E" w:rsidR="00E30A02" w:rsidTr="009B40B3" w14:paraId="1F71BF39" w14:textId="77777777">
        <w:trPr>
          <w:trHeight w:val="894"/>
          <w:jc w:val="center"/>
        </w:trPr>
        <w:tc>
          <w:tcPr>
            <w:tcW w:w="1435" w:type="dxa"/>
            <w:vMerge/>
            <w:vAlign w:val="center"/>
          </w:tcPr>
          <w:p w:rsidRPr="00B52C9E" w:rsidR="00E30A02" w:rsidP="00E30A02" w:rsidRDefault="00E30A02" w14:paraId="0AEE3520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78026B" w:rsidR="00E30A02" w:rsidP="00E30A02" w:rsidRDefault="002F4D8A" w14:paraId="08CCFBD5" w14:textId="2F0FE8E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1/1 – 15/1</w:t>
            </w:r>
          </w:p>
        </w:tc>
        <w:tc>
          <w:tcPr>
            <w:tcW w:w="5760" w:type="dxa"/>
          </w:tcPr>
          <w:p w:rsidRPr="00A63E24" w:rsidR="00A63E24" w:rsidP="00A63E24" w:rsidRDefault="00A63E24" w14:paraId="09D1E201" w14:textId="777777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63E24">
              <w:rPr>
                <w:rFonts w:asciiTheme="minorHAnsi" w:hAnsiTheme="minorHAnsi" w:cstheme="minorHAnsi"/>
                <w:bCs/>
                <w:sz w:val="22"/>
                <w:szCs w:val="22"/>
              </w:rPr>
              <w:t>Identifying mood in music clips</w:t>
            </w:r>
          </w:p>
          <w:p w:rsidRPr="0078026B" w:rsidR="00F261C9" w:rsidP="00BA5EC6" w:rsidRDefault="00F261C9" w14:paraId="3AE5DA4B" w14:textId="2DC6AD2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:rsidRPr="00B52C9E" w:rsidR="00422B43" w:rsidP="00772049" w:rsidRDefault="00772049" w14:paraId="28F022BF" w14:textId="4CCEC6C0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 w:rsidRPr="00772049">
              <w:rPr>
                <w:b/>
                <w:bCs/>
                <w:color w:val="0070C0"/>
              </w:rPr>
              <w:t>11-15 Art Exhibition</w:t>
            </w:r>
          </w:p>
        </w:tc>
      </w:tr>
      <w:tr w:rsidRPr="00B52C9E" w:rsidR="00E30A02" w:rsidTr="0025128A" w14:paraId="4B1FDFE1" w14:textId="77777777">
        <w:trPr>
          <w:trHeight w:val="930"/>
          <w:jc w:val="center"/>
        </w:trPr>
        <w:tc>
          <w:tcPr>
            <w:tcW w:w="1435" w:type="dxa"/>
            <w:vMerge/>
            <w:vAlign w:val="center"/>
          </w:tcPr>
          <w:p w:rsidRPr="00B52C9E" w:rsidR="00E30A02" w:rsidP="00E30A02" w:rsidRDefault="00E30A02" w14:paraId="69C1AC45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0A02" w:rsidP="00E30A02" w:rsidRDefault="002F4D8A" w14:paraId="45FAC69B" w14:textId="0D9FA66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8/1 </w:t>
            </w:r>
            <w:r w:rsidR="002512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2512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1</w:t>
            </w:r>
          </w:p>
        </w:tc>
        <w:tc>
          <w:tcPr>
            <w:tcW w:w="5760" w:type="dxa"/>
          </w:tcPr>
          <w:p w:rsidRPr="00A63E24" w:rsidR="00A63E24" w:rsidP="00A63E24" w:rsidRDefault="00A63E24" w14:paraId="276E67EA" w14:textId="77777777">
            <w:pPr>
              <w:pStyle w:val="CalendarInformation"/>
              <w:framePr w:wrap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A63E24">
              <w:rPr>
                <w:rFonts w:asciiTheme="minorHAnsi" w:hAnsiTheme="minorHAnsi" w:cstheme="minorHAnsi"/>
                <w:sz w:val="22"/>
                <w:szCs w:val="22"/>
              </w:rPr>
              <w:t>Creating sound effects using voice and objects</w:t>
            </w:r>
          </w:p>
          <w:p w:rsidRPr="00B52C9E" w:rsidR="00723554" w:rsidP="00E9274A" w:rsidRDefault="00723554" w14:paraId="40A20598" w14:textId="6F517EC0">
            <w:pPr>
              <w:pStyle w:val="CalendarInformation"/>
              <w:framePr w:hSpace="0" w:wrap="auto" w:hAnchor="text" w:vAnchor="margin" w:xAlign="left" w:yAlign="inline"/>
              <w:ind w:left="7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:rsidRPr="00B52C9E" w:rsidR="00796F4C" w:rsidP="00B111D1" w:rsidRDefault="005E4A01" w14:paraId="2C1C0CB2" w14:textId="39D5DB30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B111D1">
              <w:rPr>
                <w:b/>
                <w:bCs/>
                <w:color w:val="0070C0"/>
              </w:rPr>
              <w:t>1</w:t>
            </w:r>
            <w:r w:rsidRPr="00CD278C">
              <w:rPr>
                <w:color w:val="0070C0"/>
              </w:rPr>
              <w:t xml:space="preserve"> </w:t>
            </w:r>
            <w:r w:rsidR="00B111D1">
              <w:rPr>
                <w:color w:val="0070C0"/>
              </w:rPr>
              <w:t>TEDx</w:t>
            </w:r>
          </w:p>
        </w:tc>
      </w:tr>
      <w:tr w:rsidRPr="00B52C9E" w:rsidR="00E30A02" w:rsidTr="0025128A" w14:paraId="00CEECAF" w14:textId="77777777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:rsidRPr="00B52C9E" w:rsidR="00E30A02" w:rsidP="00E30A02" w:rsidRDefault="00E30A02" w14:paraId="20DCA510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9D008F" w:rsidR="008529AE" w:rsidP="009D008F" w:rsidRDefault="0025128A" w14:paraId="4BB526FC" w14:textId="16BB277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5/1 – 29/1</w:t>
            </w:r>
          </w:p>
          <w:p w:rsidRPr="00B52C9E" w:rsidR="00E30A02" w:rsidP="00E30A02" w:rsidRDefault="00E30A02" w14:paraId="7FA57905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:rsidRPr="00A63E24" w:rsidR="00A63E24" w:rsidP="00A63E24" w:rsidRDefault="00A63E24" w14:paraId="0EF1C4E6" w14:textId="12833C9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Revisit –</w:t>
            </w:r>
            <w:r w:rsidRPr="00A63E24">
              <w:rPr>
                <w:rFonts w:ascii="Segoe UI" w:hAnsi="Segoe UI" w:cs="Segoe UI"/>
                <w:sz w:val="21"/>
                <w:szCs w:val="21"/>
              </w:rPr>
              <w:t xml:space="preserve"> </w:t>
            </w:r>
            <w:r>
              <w:rPr>
                <w:rFonts w:ascii="Segoe UI" w:hAnsi="Segoe UI" w:cs="Segoe UI"/>
                <w:sz w:val="21"/>
                <w:szCs w:val="21"/>
              </w:rPr>
              <w:t>Audacity</w:t>
            </w:r>
            <w:proofErr w:type="gramStart"/>
            <w:r>
              <w:rPr>
                <w:rFonts w:ascii="Segoe UI" w:hAnsi="Segoe UI" w:cs="Segoe UI"/>
                <w:sz w:val="21"/>
                <w:szCs w:val="21"/>
              </w:rPr>
              <w:t xml:space="preserve">-  </w:t>
            </w:r>
            <w:r w:rsidRPr="00A63E24">
              <w:rPr>
                <w:rFonts w:asciiTheme="minorHAnsi" w:hAnsiTheme="minorHAnsi" w:cstheme="minorHAnsi"/>
                <w:bCs/>
                <w:sz w:val="22"/>
                <w:szCs w:val="22"/>
              </w:rPr>
              <w:t>Editing</w:t>
            </w:r>
            <w:proofErr w:type="gramEnd"/>
            <w:r w:rsidRPr="00A63E24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sound using Audacity (basic layering)</w:t>
            </w:r>
          </w:p>
          <w:p w:rsidRPr="00B52C9E" w:rsidR="004B423F" w:rsidP="00E30A02" w:rsidRDefault="004B423F" w14:paraId="0A20AF1A" w14:textId="6C1B72F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:rsidRPr="00CD278C" w:rsidR="008E3719" w:rsidP="008E3719" w:rsidRDefault="008E3719" w14:paraId="22DDF488" w14:textId="091A6115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27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Boys</w:t>
            </w:r>
            <w:r w:rsidRPr="00CD278C">
              <w:rPr>
                <w:b/>
                <w:bCs/>
                <w:color w:val="0070C0"/>
              </w:rPr>
              <w:t>/</w:t>
            </w:r>
            <w:r w:rsidRPr="00CD278C">
              <w:rPr>
                <w:color w:val="0070C0"/>
              </w:rPr>
              <w:t>Sixth Form</w:t>
            </w:r>
          </w:p>
          <w:p w:rsidRPr="00CD278C" w:rsidR="008E3719" w:rsidP="008E3719" w:rsidRDefault="008E3719" w14:paraId="37FADCB3" w14:textId="00D047D4">
            <w:pPr>
              <w:pStyle w:val="CalendarInformation"/>
              <w:framePr w:hSpace="0" w:wrap="auto" w:hAnchor="text" w:vAnchor="margin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2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Girls</w:t>
            </w:r>
          </w:p>
          <w:p w:rsidRPr="00BA0169" w:rsidR="00E30A02" w:rsidP="003316D6" w:rsidRDefault="00E30A02" w14:paraId="0F27B171" w14:textId="4150B306">
            <w:pPr>
              <w:pStyle w:val="CalendarInformation"/>
              <w:framePr w:hSpace="0" w:wrap="auto" w:hAnchor="text" w:vAnchor="margin" w:xAlign="left" w:yAlign="inline"/>
              <w:spacing w:line="276" w:lineRule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  <w:highlight w:val="green"/>
              </w:rPr>
            </w:pPr>
          </w:p>
        </w:tc>
      </w:tr>
      <w:tr w:rsidRPr="00B52C9E" w:rsidR="00E30A02" w:rsidTr="009B40B3" w14:paraId="11661EF7" w14:textId="77777777">
        <w:trPr>
          <w:trHeight w:val="741"/>
          <w:jc w:val="center"/>
        </w:trPr>
        <w:tc>
          <w:tcPr>
            <w:tcW w:w="1435" w:type="dxa"/>
            <w:vMerge w:val="restart"/>
            <w:vAlign w:val="center"/>
          </w:tcPr>
          <w:p w:rsidRPr="00D72866" w:rsidR="00E30A02" w:rsidP="00E30A02" w:rsidRDefault="00E30A02" w14:paraId="1D5AA4A2" w14:textId="77777777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FEBRUARY</w:t>
            </w:r>
          </w:p>
          <w:p w:rsidR="00572D8F" w:rsidP="00E30A02" w:rsidRDefault="00A71676" w14:paraId="396A9107" w14:textId="32A8E78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0</w:t>
            </w:r>
            <w:r w:rsidR="00866CD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Pr="00B52C9E" w:rsidR="00572D8F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:rsidRPr="00CD278C" w:rsidR="005E4A01" w:rsidP="00CD278C" w:rsidRDefault="005E4A01" w14:paraId="30BC5286" w14:textId="43B69E5E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</w:rPr>
              <w:t>Arabic Benchmark Assessment (Years 4-10)</w:t>
            </w:r>
          </w:p>
          <w:p w:rsidRPr="00B52C9E" w:rsidR="00E30A02" w:rsidP="00E30A02" w:rsidRDefault="00E30A02" w14:paraId="484A8508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0A02" w:rsidP="00E30A02" w:rsidRDefault="0025128A" w14:paraId="6DDE7100" w14:textId="3E358F2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 2- 5/2</w:t>
            </w:r>
          </w:p>
        </w:tc>
        <w:tc>
          <w:tcPr>
            <w:tcW w:w="5760" w:type="dxa"/>
          </w:tcPr>
          <w:p w:rsidRPr="00A63E24" w:rsidR="00A63E24" w:rsidP="00A63E24" w:rsidRDefault="00A63E24" w14:paraId="5FE44ABD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63E24">
              <w:rPr>
                <w:rFonts w:asciiTheme="minorHAnsi" w:hAnsiTheme="minorHAnsi" w:cstheme="minorHAnsi"/>
                <w:bCs/>
                <w:sz w:val="22"/>
                <w:szCs w:val="22"/>
              </w:rPr>
              <w:t>Creating a short musical motif</w:t>
            </w:r>
          </w:p>
          <w:p w:rsidRPr="00A63E24" w:rsidR="00CD203C" w:rsidP="00A63E24" w:rsidRDefault="00CD203C" w14:paraId="09A1F8D3" w14:textId="418098F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:rsidR="00B66E6C" w:rsidP="00EE1418" w:rsidRDefault="00DB42DF" w14:paraId="680CA175" w14:textId="571443D6">
            <w:pPr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5</w:t>
            </w:r>
            <w:r w:rsidRPr="009C147A" w:rsidR="001452E5">
              <w:rPr>
                <w:color w:val="00B050"/>
                <w:sz w:val="16"/>
                <w:szCs w:val="16"/>
              </w:rPr>
              <w:t xml:space="preserve"> -Progress Tracker-</w:t>
            </w:r>
            <w:r w:rsidR="001452E5">
              <w:rPr>
                <w:color w:val="00B050"/>
                <w:sz w:val="16"/>
                <w:szCs w:val="16"/>
              </w:rPr>
              <w:t>Spring 1</w:t>
            </w:r>
          </w:p>
          <w:p w:rsidRPr="00B66E6C" w:rsidR="0065417F" w:rsidP="0065417F" w:rsidRDefault="0065417F" w14:paraId="49D87DFD" w14:textId="519707B5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65417F">
              <w:rPr>
                <w:b/>
                <w:bCs/>
                <w:color w:val="0070C0"/>
              </w:rPr>
              <w:t>4 – 6 MUN</w:t>
            </w:r>
          </w:p>
        </w:tc>
      </w:tr>
      <w:tr w:rsidRPr="00B52C9E" w:rsidR="00AA6B49" w:rsidTr="0025128A" w14:paraId="37EAC44E" w14:textId="77777777">
        <w:trPr>
          <w:trHeight w:val="989"/>
          <w:jc w:val="center"/>
        </w:trPr>
        <w:tc>
          <w:tcPr>
            <w:tcW w:w="1435" w:type="dxa"/>
            <w:vMerge/>
            <w:vAlign w:val="center"/>
          </w:tcPr>
          <w:p w:rsidRPr="00D72866" w:rsidR="00AA6B49" w:rsidP="00E30A02" w:rsidRDefault="00AA6B49" w14:paraId="1797C9F5" w14:textId="77777777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="00AA6B49" w:rsidP="00E30A02" w:rsidRDefault="00AF21EB" w14:paraId="352B8270" w14:textId="5BD9618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/2 – 12/2</w:t>
            </w:r>
          </w:p>
        </w:tc>
        <w:tc>
          <w:tcPr>
            <w:tcW w:w="5760" w:type="dxa"/>
          </w:tcPr>
          <w:p w:rsidRPr="00A63E24" w:rsidR="00A63E24" w:rsidP="00A63E24" w:rsidRDefault="00A63E24" w14:paraId="43401730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63E24">
              <w:rPr>
                <w:rFonts w:asciiTheme="minorHAnsi" w:hAnsiTheme="minorHAnsi" w:cstheme="minorHAnsi"/>
                <w:bCs/>
                <w:sz w:val="22"/>
                <w:szCs w:val="22"/>
              </w:rPr>
              <w:t>Developing melody using Virtual Piano</w:t>
            </w:r>
          </w:p>
          <w:p w:rsidRPr="00B52C9E" w:rsidR="00AA6B49" w:rsidP="00E30A02" w:rsidRDefault="00AA6B49" w14:paraId="6137D2A2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:rsidRPr="00CD278C" w:rsidR="005E4A01" w:rsidP="005E4A01" w:rsidRDefault="005E4A01" w14:paraId="1DCBBD6D" w14:textId="649CEAD9">
            <w:pPr>
              <w:pStyle w:val="CalendarInformation"/>
              <w:framePr w:hSpace="0" w:wrap="auto" w:hAnchor="text" w:vAnchor="margin" w:xAlign="left" w:yAlign="inline"/>
              <w:rPr>
                <w:color w:val="0070C0"/>
                <w:sz w:val="16"/>
                <w:szCs w:val="16"/>
              </w:rPr>
            </w:pPr>
          </w:p>
          <w:p w:rsidR="00AA6B49" w:rsidP="00796F4C" w:rsidRDefault="00DB42DF" w14:paraId="359889C9" w14:textId="7748B934">
            <w:pPr>
              <w:pStyle w:val="CalendarInformation"/>
              <w:framePr w:hSpace="0" w:wrap="auto" w:hAnchor="text" w:vAnchor="margin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8</w:t>
            </w:r>
            <w:r w:rsidRPr="009C147A" w:rsidR="001452E5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 w:rsidR="001452E5">
              <w:rPr>
                <w:color w:val="00B050"/>
                <w:sz w:val="16"/>
                <w:szCs w:val="16"/>
              </w:rPr>
              <w:t>Tracker</w:t>
            </w:r>
            <w:r w:rsidRPr="009C147A" w:rsidR="001452E5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pring 2</w:t>
            </w:r>
          </w:p>
        </w:tc>
      </w:tr>
      <w:tr w:rsidRPr="00B52C9E" w:rsidR="00E30A02" w:rsidTr="009B40B3" w14:paraId="4DD93706" w14:textId="77777777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:rsidRPr="00B52C9E" w:rsidR="00E30A02" w:rsidP="00E30A02" w:rsidRDefault="00E30A02" w14:paraId="25254B8E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0A02" w:rsidP="00E30A02" w:rsidRDefault="00F27905" w14:paraId="22D04BF9" w14:textId="609AA6C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2 – 19/2</w:t>
            </w:r>
          </w:p>
        </w:tc>
        <w:tc>
          <w:tcPr>
            <w:tcW w:w="5760" w:type="dxa"/>
          </w:tcPr>
          <w:p w:rsidRPr="00A63E24" w:rsidR="00A63E24" w:rsidP="00A63E24" w:rsidRDefault="00A63E24" w14:paraId="5EFE260F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63E24">
              <w:rPr>
                <w:rFonts w:asciiTheme="minorHAnsi" w:hAnsiTheme="minorHAnsi" w:cstheme="minorHAnsi"/>
                <w:bCs/>
                <w:sz w:val="22"/>
                <w:szCs w:val="22"/>
              </w:rPr>
              <w:t>Performing own composition</w:t>
            </w:r>
          </w:p>
          <w:p w:rsidRPr="00B52C9E" w:rsidR="00E30A02" w:rsidP="00572D8F" w:rsidRDefault="00E30A02" w14:paraId="7BDCCF4D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:rsidR="005E4A01" w:rsidP="005E4A01" w:rsidRDefault="005E4A01" w14:paraId="18017A31" w14:textId="77777777">
            <w:pPr>
              <w:pStyle w:val="CalendarInformation"/>
              <w:framePr w:hSpace="0" w:wrap="auto" w:hAnchor="text" w:vAnchor="margin" w:xAlign="left" w:yAlign="inline"/>
              <w:rPr>
                <w:sz w:val="16"/>
                <w:szCs w:val="16"/>
              </w:rPr>
            </w:pPr>
            <w:r w:rsidRPr="00FA1911">
              <w:rPr>
                <w:b/>
                <w:bCs/>
                <w:sz w:val="16"/>
                <w:szCs w:val="16"/>
              </w:rPr>
              <w:t>18</w:t>
            </w:r>
            <w:r>
              <w:rPr>
                <w:sz w:val="16"/>
                <w:szCs w:val="16"/>
              </w:rPr>
              <w:t xml:space="preserve"> Ramadan starts</w:t>
            </w:r>
          </w:p>
          <w:p w:rsidRPr="00855CC0" w:rsidR="00A71676" w:rsidP="00E30A02" w:rsidRDefault="00A71676" w14:paraId="6109BE5F" w14:textId="2275B084">
            <w:pPr>
              <w:rPr>
                <w:rFonts w:asciiTheme="minorHAnsi" w:hAnsiTheme="minorHAnsi" w:cstheme="minorHAnsi"/>
                <w:b/>
                <w:sz w:val="22"/>
                <w:szCs w:val="22"/>
                <w:highlight w:val="green"/>
              </w:rPr>
            </w:pPr>
          </w:p>
        </w:tc>
      </w:tr>
      <w:tr w:rsidRPr="00B52C9E" w:rsidR="00E30A02" w:rsidTr="009B40B3" w14:paraId="4C1F9C51" w14:textId="77777777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:rsidRPr="00B52C9E" w:rsidR="00E30A02" w:rsidP="00E30A02" w:rsidRDefault="00E30A02" w14:paraId="2120CC54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D72866" w:rsidP="00E30A02" w:rsidRDefault="00F27905" w14:paraId="25DEA18B" w14:textId="512CCC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2 – 26/2</w:t>
            </w:r>
          </w:p>
        </w:tc>
        <w:tc>
          <w:tcPr>
            <w:tcW w:w="5760" w:type="dxa"/>
          </w:tcPr>
          <w:p w:rsidRPr="00B52C9E" w:rsidR="00E30A02" w:rsidP="00E30A02" w:rsidRDefault="00A63E24" w14:paraId="68E82989" w14:textId="75CF625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Drama in music </w:t>
            </w:r>
          </w:p>
        </w:tc>
        <w:tc>
          <w:tcPr>
            <w:tcW w:w="2520" w:type="dxa"/>
          </w:tcPr>
          <w:p w:rsidRPr="0065626E" w:rsidR="0065626E" w:rsidP="0065626E" w:rsidRDefault="005E4A01" w14:paraId="4C7B58F8" w14:textId="77777777">
            <w:pPr>
              <w:pStyle w:val="CalendarInformation"/>
              <w:framePr w:hSpace="0" w:wrap="auto" w:hAnchor="text" w:vAnchor="margin" w:xAlign="left" w:yAlign="inline"/>
              <w:rPr>
                <w:color w:val="00B050"/>
                <w:sz w:val="16"/>
                <w:szCs w:val="16"/>
              </w:rPr>
            </w:pPr>
            <w:r w:rsidRPr="00CD278C">
              <w:rPr>
                <w:b/>
                <w:bCs/>
                <w:color w:val="00B050"/>
                <w:sz w:val="16"/>
                <w:szCs w:val="16"/>
              </w:rPr>
              <w:t>23/2 – 10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 w:rsidR="0065626E">
              <w:rPr>
                <w:color w:val="00B050"/>
                <w:sz w:val="16"/>
                <w:szCs w:val="16"/>
              </w:rPr>
              <w:t xml:space="preserve"> </w:t>
            </w:r>
            <w:r w:rsidRPr="0065626E" w:rsidR="0065626E">
              <w:rPr>
                <w:color w:val="00B050"/>
                <w:sz w:val="16"/>
                <w:szCs w:val="16"/>
              </w:rPr>
              <w:t>(Years 10-13)</w:t>
            </w:r>
          </w:p>
          <w:p w:rsidRPr="00CD278C" w:rsidR="005E4A01" w:rsidP="005E4A01" w:rsidRDefault="005E4A01" w14:paraId="51B80AE8" w14:textId="3311133D">
            <w:pPr>
              <w:pStyle w:val="CalendarInformation"/>
              <w:framePr w:hSpace="0" w:wrap="auto" w:hAnchor="text" w:vAnchor="margin" w:xAlign="left" w:yAlign="inline"/>
              <w:rPr>
                <w:color w:val="00B050"/>
                <w:sz w:val="16"/>
                <w:szCs w:val="16"/>
              </w:rPr>
            </w:pPr>
          </w:p>
          <w:p w:rsidR="00671C48" w:rsidRDefault="00671C48" w14:paraId="2D8E6E06" w14:textId="0CC737E5"/>
        </w:tc>
      </w:tr>
      <w:tr w:rsidRPr="00B52C9E" w:rsidR="00E30A02" w:rsidTr="009B40B3" w14:paraId="751D38E0" w14:textId="77777777">
        <w:trPr>
          <w:trHeight w:val="975"/>
          <w:jc w:val="center"/>
        </w:trPr>
        <w:tc>
          <w:tcPr>
            <w:tcW w:w="1435" w:type="dxa"/>
            <w:vMerge w:val="restart"/>
            <w:vAlign w:val="center"/>
          </w:tcPr>
          <w:p w:rsidRPr="00B52C9E" w:rsidR="00E30A02" w:rsidP="00E30A02" w:rsidRDefault="00E30A02" w14:paraId="73BCBBD8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ARCH</w:t>
            </w:r>
          </w:p>
          <w:p w:rsidRPr="00B52C9E" w:rsidR="00572D8F" w:rsidP="00E30A02" w:rsidRDefault="00572D8F" w14:paraId="2A7F474E" w14:textId="03079EB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363B3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:rsidRPr="00B52C9E" w:rsidR="00E30A02" w:rsidP="00E30A02" w:rsidRDefault="00E30A02" w14:paraId="6FDF3C4C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D72866" w:rsidR="00E30A02" w:rsidP="00E30A02" w:rsidRDefault="00E44EAA" w14:paraId="62191BF4" w14:textId="5F5AA78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3 – 5/3</w:t>
            </w:r>
          </w:p>
          <w:p w:rsidRPr="00B52C9E" w:rsidR="003B7DDC" w:rsidP="00E30A02" w:rsidRDefault="003B7DDC" w14:paraId="785252A7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:rsidRPr="00A63E24" w:rsidR="00E30A02" w:rsidP="00CE306C" w:rsidRDefault="00A63E24" w14:paraId="090378DD" w14:textId="445457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63E24">
              <w:rPr>
                <w:rFonts w:asciiTheme="minorHAnsi" w:hAnsiTheme="minorHAnsi" w:cstheme="minorHAnsi"/>
                <w:sz w:val="22"/>
                <w:szCs w:val="22"/>
              </w:rPr>
              <w:t xml:space="preserve">Revisit – Drama in music </w:t>
            </w:r>
          </w:p>
        </w:tc>
        <w:tc>
          <w:tcPr>
            <w:tcW w:w="2520" w:type="dxa"/>
          </w:tcPr>
          <w:p w:rsidRPr="009C734C" w:rsidR="00E30A02" w:rsidP="00E30A02" w:rsidRDefault="00E30A02" w14:paraId="654076DF" w14:textId="718B00B3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Pr="00B52C9E" w:rsidR="0046010D" w:rsidTr="0046010D" w14:paraId="35A679FC" w14:textId="77777777">
        <w:trPr>
          <w:trHeight w:val="1440"/>
          <w:jc w:val="center"/>
        </w:trPr>
        <w:tc>
          <w:tcPr>
            <w:tcW w:w="1435" w:type="dxa"/>
            <w:vMerge/>
            <w:vAlign w:val="center"/>
          </w:tcPr>
          <w:p w:rsidRPr="00B52C9E" w:rsidR="0046010D" w:rsidP="00E30A02" w:rsidRDefault="0046010D" w14:paraId="2CDE503B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:rsidRPr="00CD278C" w:rsidR="0046010D" w:rsidP="00BE0481" w:rsidRDefault="0046010D" w14:paraId="522A23A6" w14:textId="4642BDB8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  <w:t>8/3 – 12/3 – Eid Al Fitr</w:t>
            </w:r>
          </w:p>
        </w:tc>
      </w:tr>
      <w:tr w:rsidRPr="00B52C9E" w:rsidR="00E30A02" w:rsidTr="009B40B3" w14:paraId="04B6BE0E" w14:textId="77777777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:rsidRPr="00B52C9E" w:rsidR="00E30A02" w:rsidP="00E30A02" w:rsidRDefault="00E30A02" w14:paraId="7D1BF0D8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0A02" w:rsidP="00E30A02" w:rsidRDefault="00B37E6C" w14:paraId="33F377E5" w14:textId="0DECF05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3 – 19/3</w:t>
            </w:r>
          </w:p>
        </w:tc>
        <w:tc>
          <w:tcPr>
            <w:tcW w:w="5760" w:type="dxa"/>
          </w:tcPr>
          <w:p w:rsidRPr="00A63E24" w:rsidR="00A63E24" w:rsidP="00A63E24" w:rsidRDefault="00A63E24" w14:paraId="51BE45B0" w14:textId="77777777">
            <w:pPr>
              <w:rPr>
                <w:rFonts w:ascii="Cambria" w:hAnsi="Cambria" w:cstheme="minorHAnsi"/>
                <w:bCs/>
                <w:sz w:val="22"/>
                <w:szCs w:val="22"/>
              </w:rPr>
            </w:pPr>
            <w:r w:rsidRPr="00A63E24">
              <w:rPr>
                <w:rFonts w:ascii="Cambria" w:hAnsi="Cambria" w:cstheme="minorHAnsi"/>
                <w:bCs/>
                <w:sz w:val="22"/>
                <w:szCs w:val="22"/>
              </w:rPr>
              <w:t>Review musical elements</w:t>
            </w:r>
          </w:p>
          <w:p w:rsidRPr="007F6E39" w:rsidR="007F6E39" w:rsidP="00EC6B69" w:rsidRDefault="007F6E39" w14:paraId="1E4B558C" w14:textId="4268F7B1">
            <w:pPr>
              <w:rPr>
                <w:rFonts w:ascii="Cambria" w:hAnsi="Cambria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:rsidRPr="0065626E" w:rsidR="0065626E" w:rsidP="0065626E" w:rsidRDefault="00A60F4E" w14:paraId="62FBE53F" w14:textId="77777777">
            <w:pPr>
              <w:pStyle w:val="CalendarInformation"/>
              <w:framePr w:hSpace="0" w:wrap="auto" w:hAnchor="text" w:vAnchor="margin" w:xAlign="left" w:yAlign="inline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15/3 – 26/3</w:t>
            </w:r>
            <w:r w:rsidRPr="00CD278C" w:rsidR="00BE0481">
              <w:rPr>
                <w:color w:val="00B050"/>
                <w:sz w:val="16"/>
                <w:szCs w:val="16"/>
              </w:rPr>
              <w:t xml:space="preserve"> Term2/Mid-Term Examination</w:t>
            </w:r>
            <w:r w:rsidR="0065626E">
              <w:rPr>
                <w:color w:val="00B050"/>
                <w:sz w:val="16"/>
                <w:szCs w:val="16"/>
              </w:rPr>
              <w:t xml:space="preserve"> </w:t>
            </w:r>
            <w:r w:rsidRPr="0065626E" w:rsidR="0065626E">
              <w:rPr>
                <w:color w:val="00B050"/>
                <w:sz w:val="16"/>
                <w:szCs w:val="16"/>
              </w:rPr>
              <w:t>(Years 10-13)</w:t>
            </w:r>
          </w:p>
          <w:p w:rsidRPr="00CD278C" w:rsidR="00BE0481" w:rsidP="00BE0481" w:rsidRDefault="00BE0481" w14:paraId="7547A5AA" w14:textId="74968C35">
            <w:pPr>
              <w:pStyle w:val="CalendarInformation"/>
              <w:framePr w:hSpace="0" w:wrap="auto" w:hAnchor="text" w:vAnchor="margin" w:xAlign="left" w:yAlign="inline"/>
              <w:rPr>
                <w:color w:val="00B050"/>
                <w:sz w:val="16"/>
                <w:szCs w:val="16"/>
              </w:rPr>
            </w:pPr>
          </w:p>
          <w:p w:rsidRPr="00C743E6" w:rsidR="00073CB4" w:rsidP="001B23C4" w:rsidRDefault="00073CB4" w14:paraId="785F8D25" w14:textId="3151B3CA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Pr="00B52C9E" w:rsidR="00E30A02" w:rsidTr="009B40B3" w14:paraId="5F360C23" w14:textId="77777777">
        <w:trPr>
          <w:trHeight w:val="975"/>
          <w:jc w:val="center"/>
        </w:trPr>
        <w:tc>
          <w:tcPr>
            <w:tcW w:w="1435" w:type="dxa"/>
            <w:vMerge/>
            <w:vAlign w:val="center"/>
          </w:tcPr>
          <w:p w:rsidRPr="00B52C9E" w:rsidR="00E30A02" w:rsidP="00E30A02" w:rsidRDefault="00E30A02" w14:paraId="71A5CB11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0A02" w:rsidP="00E30A02" w:rsidRDefault="00B37E6C" w14:paraId="006C3CEC" w14:textId="3479768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3 – 26/3</w:t>
            </w:r>
          </w:p>
        </w:tc>
        <w:tc>
          <w:tcPr>
            <w:tcW w:w="5760" w:type="dxa"/>
          </w:tcPr>
          <w:p w:rsidRPr="00A63E24" w:rsidR="00A63E24" w:rsidP="00A63E24" w:rsidRDefault="00A63E24" w14:paraId="6ACADD63" w14:textId="316DF5D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3E2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nres (pop, rock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proofErr w:type="gramStart"/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tc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A63E2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)</w:t>
            </w:r>
            <w:proofErr w:type="gramEnd"/>
          </w:p>
          <w:p w:rsidR="00C07EF2" w:rsidP="00C31F7B" w:rsidRDefault="00C07EF2" w14:paraId="5D4B34FA" w14:textId="77777777">
            <w:pPr>
              <w:pStyle w:val="ListParagraph"/>
              <w:rPr>
                <w:rFonts w:asciiTheme="minorHAnsi" w:hAnsiTheme="minorHAnsi" w:cstheme="minorHAnsi"/>
                <w:b/>
                <w:bCs/>
                <w:color w:val="C00000"/>
                <w:sz w:val="22"/>
                <w:szCs w:val="22"/>
              </w:rPr>
            </w:pPr>
          </w:p>
          <w:p w:rsidRPr="00A63E24" w:rsidR="00A63E24" w:rsidP="00A63E24" w:rsidRDefault="00A63E24" w14:paraId="5369D305" w14:textId="488E325A"/>
        </w:tc>
        <w:tc>
          <w:tcPr>
            <w:tcW w:w="2520" w:type="dxa"/>
          </w:tcPr>
          <w:p w:rsidR="001B23C4" w:rsidP="001B23C4" w:rsidRDefault="001B23C4" w14:paraId="5C160E2F" w14:textId="2BF11EE9">
            <w:pPr>
              <w:pStyle w:val="CalendarInformation"/>
              <w:framePr w:hSpace="0" w:wrap="auto" w:hAnchor="text" w:vAnchor="margin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25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pring 2</w:t>
            </w:r>
          </w:p>
          <w:p w:rsidR="00BE0481" w:rsidP="00BE0481" w:rsidRDefault="00BE0481" w14:paraId="30C65465" w14:textId="77777777">
            <w:pPr>
              <w:pStyle w:val="CalendarInformation"/>
              <w:framePr w:hSpace="0" w:wrap="auto" w:hAnchor="text" w:vAnchor="margin" w:xAlign="left" w:yAlign="inline"/>
              <w:rPr>
                <w:color w:val="000000"/>
              </w:rPr>
            </w:pPr>
          </w:p>
          <w:p w:rsidR="00BE0481" w:rsidP="00BE0481" w:rsidRDefault="00BE0481" w14:paraId="667B8567" w14:textId="14E85D58">
            <w:pPr>
              <w:pStyle w:val="CalendarInformation"/>
              <w:framePr w:hSpace="0" w:wrap="auto" w:hAnchor="text" w:vAnchor="margin" w:xAlign="left" w:yAlign="inline"/>
            </w:pPr>
          </w:p>
          <w:p w:rsidRPr="00031180" w:rsidR="00031180" w:rsidP="00EF2D1E" w:rsidRDefault="00031180" w14:paraId="67CDDA21" w14:textId="75D9B39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Pr="00B52C9E" w:rsidR="00E30A02" w:rsidTr="009B40B3" w14:paraId="4B97BD49" w14:textId="77777777">
        <w:trPr>
          <w:trHeight w:val="984"/>
          <w:jc w:val="center"/>
        </w:trPr>
        <w:tc>
          <w:tcPr>
            <w:tcW w:w="1435" w:type="dxa"/>
            <w:vMerge w:val="restart"/>
            <w:vAlign w:val="center"/>
          </w:tcPr>
          <w:p w:rsidRPr="00B52C9E" w:rsidR="00E30A02" w:rsidP="00E30A02" w:rsidRDefault="00E30A02" w14:paraId="29FAFAAB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</w:t>
            </w:r>
          </w:p>
          <w:p w:rsidRPr="00B52C9E" w:rsidR="00E30A02" w:rsidP="00E30A02" w:rsidRDefault="00DE6A7A" w14:paraId="1C6F3B1B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APRIL</w:t>
            </w:r>
          </w:p>
          <w:p w:rsidRPr="00B52C9E" w:rsidR="00C94362" w:rsidP="00E30A02" w:rsidRDefault="005304D3" w14:paraId="723B2B22" w14:textId="2523F2D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363B3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Pr="00B52C9E" w:rsidR="00C94362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:rsidRPr="00B52C9E" w:rsidR="00E30A02" w:rsidP="00E30A02" w:rsidRDefault="00E30A02" w14:paraId="62F2BD9F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Pr="00B52C9E" w:rsidR="00E30A02" w:rsidP="00E30A02" w:rsidRDefault="00E30A02" w14:paraId="156169C9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Pr="00B52C9E" w:rsidR="00E30A02" w:rsidP="00E30A02" w:rsidRDefault="00E30A02" w14:paraId="55240282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Pr="00B52C9E" w:rsidR="00E30A02" w:rsidP="00E30A02" w:rsidRDefault="00E30A02" w14:paraId="618121CC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Pr="00B52C9E" w:rsidR="00E30A02" w:rsidP="00E30A02" w:rsidRDefault="00E30A02" w14:paraId="31FA7084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Pr="00B52C9E" w:rsidR="00E30A02" w:rsidP="00E30A02" w:rsidRDefault="00E30A02" w14:paraId="6FBB56E2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Pr="00B52C9E" w:rsidR="00E30A02" w:rsidP="00E30A02" w:rsidRDefault="00E30A02" w14:paraId="010121A1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Pr="00B52C9E" w:rsidR="00E30A02" w:rsidP="00E30A02" w:rsidRDefault="00E30A02" w14:paraId="2373C4FA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0A02" w:rsidP="00E30A02" w:rsidRDefault="00363B3E" w14:paraId="2B587A19" w14:textId="0482FC8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9/3 </w:t>
            </w:r>
            <w:r w:rsidR="007251B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7251B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4</w:t>
            </w:r>
            <w:r w:rsidR="00103F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:rsidRPr="00A63E24" w:rsidR="00A63E24" w:rsidP="00A63E24" w:rsidRDefault="00A63E24" w14:paraId="0FF9921C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63E24">
              <w:rPr>
                <w:rFonts w:asciiTheme="minorHAnsi" w:hAnsiTheme="minorHAnsi" w:cstheme="minorHAnsi"/>
                <w:sz w:val="22"/>
                <w:szCs w:val="22"/>
              </w:rPr>
              <w:t>Song structure (verse/chorus)</w:t>
            </w:r>
          </w:p>
          <w:p w:rsidRPr="00B52C9E" w:rsidR="00E30A02" w:rsidP="00C94362" w:rsidRDefault="00E30A02" w14:paraId="7C50D6CD" w14:textId="0DC48E2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:rsidR="001452E5" w:rsidP="001452E5" w:rsidRDefault="001452E5" w14:paraId="782F1977" w14:textId="77777777">
            <w:pPr>
              <w:pStyle w:val="CalendarInformation"/>
              <w:framePr w:hSpace="0" w:wrap="auto" w:hAnchor="text" w:vAnchor="margin" w:xAlign="left" w:yAlign="inline"/>
              <w:rPr>
                <w:sz w:val="16"/>
                <w:szCs w:val="16"/>
              </w:rPr>
            </w:pPr>
          </w:p>
          <w:p w:rsidR="001452E5" w:rsidP="001452E5" w:rsidRDefault="001B23C4" w14:paraId="41F0D035" w14:textId="7BC2892B">
            <w:pPr>
              <w:pStyle w:val="CalendarInformation"/>
              <w:framePr w:hSpace="0" w:wrap="auto" w:hAnchor="text" w:vAnchor="margin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29</w:t>
            </w:r>
            <w:r w:rsidR="001452E5">
              <w:rPr>
                <w:color w:val="00B050"/>
                <w:sz w:val="16"/>
                <w:szCs w:val="16"/>
              </w:rPr>
              <w:t xml:space="preserve"> </w:t>
            </w:r>
            <w:r w:rsidRPr="009C147A" w:rsidR="001452E5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 w:rsidR="001452E5">
              <w:rPr>
                <w:color w:val="00B050"/>
                <w:sz w:val="16"/>
                <w:szCs w:val="16"/>
              </w:rPr>
              <w:t>Tracker</w:t>
            </w:r>
            <w:r w:rsidRPr="009C147A" w:rsidR="001452E5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ummer 1</w:t>
            </w:r>
          </w:p>
          <w:p w:rsidRPr="00E50F92" w:rsidR="00E50F92" w:rsidP="001452E5" w:rsidRDefault="00E50F92" w14:paraId="71879A3A" w14:textId="4D37FD96">
            <w:pPr>
              <w:pStyle w:val="CalendarInformation"/>
              <w:framePr w:hSpace="0" w:wrap="auto" w:hAnchor="text" w:vAnchor="margin" w:xAlign="left" w:yAlign="inline"/>
              <w:rPr>
                <w:color w:val="00B0F0"/>
                <w:sz w:val="16"/>
                <w:szCs w:val="16"/>
              </w:rPr>
            </w:pPr>
            <w:r w:rsidRPr="00E50F92">
              <w:rPr>
                <w:color w:val="00B0F0"/>
                <w:sz w:val="16"/>
                <w:szCs w:val="16"/>
              </w:rPr>
              <w:t>31 Secondary Production</w:t>
            </w:r>
          </w:p>
          <w:p w:rsidR="00A60F4E" w:rsidP="00A60F4E" w:rsidRDefault="00A60F4E" w14:paraId="638A33D0" w14:textId="478C7505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0000"/>
                <w:sz w:val="16"/>
                <w:szCs w:val="16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 w:rsidR="001B23C4">
              <w:rPr>
                <w:b/>
                <w:bCs/>
                <w:color w:val="000000"/>
              </w:rPr>
              <w:t xml:space="preserve"> </w:t>
            </w:r>
            <w:r w:rsidRPr="00CB769D">
              <w:rPr>
                <w:color w:val="000000"/>
              </w:rPr>
              <w:t>Parent Consultation Day</w:t>
            </w:r>
            <w:r w:rsidRPr="00CB769D"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</w:p>
          <w:p w:rsidRPr="009B40B3" w:rsidR="00CA7B74" w:rsidP="009B40B3" w:rsidRDefault="00A60F4E" w14:paraId="63DA5FBD" w14:textId="08536F58">
            <w:pPr>
              <w:pStyle w:val="CalendarInformation"/>
              <w:framePr w:hSpace="0" w:wrap="auto" w:hAnchor="text" w:vAnchor="margin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Non-instructional working day)</w:t>
            </w:r>
          </w:p>
        </w:tc>
      </w:tr>
      <w:tr w:rsidRPr="00B52C9E" w:rsidR="00505FD5" w:rsidTr="009B40B3" w14:paraId="3AE78135" w14:textId="77777777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:rsidRPr="00B52C9E" w:rsidR="00505FD5" w:rsidP="00E30A02" w:rsidRDefault="00505FD5" w14:paraId="62CE3707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:rsidRPr="00505FD5" w:rsidR="00505FD5" w:rsidP="00351986" w:rsidRDefault="00505FD5" w14:paraId="2C6507C3" w14:textId="4066E030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color w:val="943634" w:themeColor="accent2" w:themeShade="BF"/>
                <w:sz w:val="22"/>
                <w:szCs w:val="22"/>
              </w:rPr>
            </w:pPr>
            <w:r w:rsidRPr="00505FD5">
              <w:rPr>
                <w:rFonts w:asciiTheme="minorHAnsi" w:hAnsiTheme="minorHAnsi" w:cstheme="minorHAnsi"/>
                <w:color w:val="943634" w:themeColor="accent2" w:themeShade="BF"/>
                <w:sz w:val="22"/>
                <w:szCs w:val="22"/>
              </w:rPr>
              <w:t>5/4 – 9/4 – Spring Break</w:t>
            </w:r>
          </w:p>
        </w:tc>
      </w:tr>
      <w:tr w:rsidRPr="00B52C9E" w:rsidR="00E30A02" w:rsidTr="009B40B3" w14:paraId="70A5482A" w14:textId="77777777">
        <w:trPr>
          <w:trHeight w:val="795"/>
          <w:jc w:val="center"/>
        </w:trPr>
        <w:tc>
          <w:tcPr>
            <w:tcW w:w="1435" w:type="dxa"/>
            <w:vMerge/>
            <w:vAlign w:val="center"/>
          </w:tcPr>
          <w:p w:rsidRPr="00B52C9E" w:rsidR="00E30A02" w:rsidP="00E30A02" w:rsidRDefault="00E30A02" w14:paraId="17457B61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0A02" w:rsidP="00E30A02" w:rsidRDefault="007251B9" w14:paraId="5F9AF441" w14:textId="38AD332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4 – 16/4</w:t>
            </w:r>
            <w:r w:rsidRPr="00B52C9E" w:rsidR="0070154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:rsidRPr="00A63E24" w:rsidR="00A63E24" w:rsidP="00A63E24" w:rsidRDefault="00A63E24" w14:paraId="46BD637E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63E24">
              <w:rPr>
                <w:rFonts w:asciiTheme="minorHAnsi" w:hAnsiTheme="minorHAnsi" w:cstheme="minorHAnsi"/>
                <w:sz w:val="22"/>
                <w:szCs w:val="22"/>
              </w:rPr>
              <w:t>Major &amp; minor chords</w:t>
            </w:r>
          </w:p>
          <w:p w:rsidRPr="00B31423" w:rsidR="00B3368B" w:rsidP="00182C1D" w:rsidRDefault="00B3368B" w14:paraId="56994E68" w14:textId="064A5758">
            <w:pPr>
              <w:pStyle w:val="ListParagrap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:rsidRPr="00B52C9E" w:rsidR="00351986" w:rsidP="00351986" w:rsidRDefault="00351986" w14:paraId="5261E218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:rsidRPr="001452E5" w:rsidR="00A60F4E" w:rsidP="00A60F4E" w:rsidRDefault="00A60F4E" w14:paraId="7D7B24B5" w14:textId="2B5A9CDF">
            <w:pPr>
              <w:pStyle w:val="CalendarInformation"/>
              <w:framePr w:hSpace="0" w:wrap="auto" w:hAnchor="text" w:vAnchor="margin" w:xAlign="left" w:yAlign="inline"/>
              <w:rPr>
                <w:sz w:val="16"/>
                <w:szCs w:val="16"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</w:rPr>
              <w:t>12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1452E5">
              <w:rPr>
                <w:sz w:val="16"/>
                <w:szCs w:val="16"/>
              </w:rPr>
              <w:t>School reopens.</w:t>
            </w:r>
          </w:p>
          <w:p w:rsidRPr="00B52C9E" w:rsidR="00534BE0" w:rsidP="00E30A02" w:rsidRDefault="00534BE0" w14:paraId="102B854B" w14:textId="77777777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Pr="00B52C9E" w:rsidR="00E30A02" w:rsidTr="009B40B3" w14:paraId="37FF2461" w14:textId="77777777">
        <w:trPr>
          <w:trHeight w:val="633"/>
          <w:jc w:val="center"/>
        </w:trPr>
        <w:tc>
          <w:tcPr>
            <w:tcW w:w="1435" w:type="dxa"/>
            <w:vMerge/>
            <w:vAlign w:val="center"/>
          </w:tcPr>
          <w:p w:rsidRPr="00B52C9E" w:rsidR="00E30A02" w:rsidP="00E30A02" w:rsidRDefault="00E30A02" w14:paraId="0FCE5CC3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0A02" w:rsidP="00E30A02" w:rsidRDefault="0040587D" w14:paraId="7AC94EB9" w14:textId="136C0CE5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4 – 23/4</w:t>
            </w:r>
            <w:r w:rsidR="0011048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B52C9E" w:rsidR="0070154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:rsidRPr="00A63E24" w:rsidR="00A63E24" w:rsidP="00A63E24" w:rsidRDefault="00A63E24" w14:paraId="0965FFBA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63E24">
              <w:rPr>
                <w:rFonts w:asciiTheme="minorHAnsi" w:hAnsiTheme="minorHAnsi" w:cstheme="minorHAnsi"/>
                <w:sz w:val="22"/>
                <w:szCs w:val="22"/>
              </w:rPr>
              <w:t>Chord progressions</w:t>
            </w:r>
          </w:p>
          <w:p w:rsidRPr="00B52C9E" w:rsidR="00E30A02" w:rsidP="00E30A02" w:rsidRDefault="00E30A02" w14:paraId="17DDFDA7" w14:textId="750B3F8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:rsidR="00534BE0" w:rsidP="00E30A02" w:rsidRDefault="00534BE0" w14:paraId="3A58BF9E" w14:textId="24538222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:rsidRPr="0024565D" w:rsidR="0024565D" w:rsidP="00E30A02" w:rsidRDefault="0046010D" w14:paraId="79BBE2F7" w14:textId="3FE25A30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0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Primary Pulse</w:t>
            </w:r>
          </w:p>
        </w:tc>
      </w:tr>
      <w:tr w:rsidRPr="00B52C9E" w:rsidR="00E30A02" w:rsidTr="009B40B3" w14:paraId="1CF33A8E" w14:textId="77777777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:rsidRPr="00B52C9E" w:rsidR="00E30A02" w:rsidP="00E30A02" w:rsidRDefault="00E30A02" w14:paraId="52236073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0A02" w:rsidP="00E30A02" w:rsidRDefault="0040587D" w14:paraId="3237F2FF" w14:textId="4C0B1F0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4 – 30/4</w:t>
            </w:r>
            <w:r w:rsidR="007147D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:rsidRPr="00A63E24" w:rsidR="00A63E24" w:rsidP="00A63E24" w:rsidRDefault="00A63E24" w14:paraId="1EB21060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63E24">
              <w:rPr>
                <w:rFonts w:asciiTheme="minorHAnsi" w:hAnsiTheme="minorHAnsi" w:cstheme="minorHAnsi"/>
                <w:sz w:val="22"/>
                <w:szCs w:val="22"/>
              </w:rPr>
              <w:t>Playing progressions</w:t>
            </w:r>
          </w:p>
          <w:p w:rsidR="00E42331" w:rsidP="00182C1D" w:rsidRDefault="00E42331" w14:paraId="7CF85801" w14:textId="77777777">
            <w:pPr>
              <w:pStyle w:val="ListParagraph"/>
              <w:ind w:left="1008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Pr="00A63E24" w:rsidR="00A63E24" w:rsidP="00A63E24" w:rsidRDefault="00A63E24" w14:paraId="2771E499" w14:textId="387BF3F2">
            <w:pPr>
              <w:ind w:firstLine="720"/>
            </w:pPr>
          </w:p>
        </w:tc>
        <w:tc>
          <w:tcPr>
            <w:tcW w:w="2520" w:type="dxa"/>
          </w:tcPr>
          <w:p w:rsidRPr="00B52C9E" w:rsidR="00E30A02" w:rsidP="00E30A02" w:rsidRDefault="00E30A02" w14:paraId="575B91C1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:rsidR="001452E5" w:rsidP="001452E5" w:rsidRDefault="00F71BD0" w14:paraId="161AADED" w14:textId="57175047">
            <w:pPr>
              <w:pStyle w:val="CalendarInformation"/>
              <w:framePr w:hSpace="0" w:wrap="auto" w:hAnchor="text" w:vAnchor="margin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30</w:t>
            </w:r>
            <w:r w:rsidR="001452E5">
              <w:rPr>
                <w:color w:val="00B050"/>
                <w:sz w:val="16"/>
                <w:szCs w:val="16"/>
              </w:rPr>
              <w:t xml:space="preserve"> </w:t>
            </w:r>
            <w:r w:rsidRPr="009C147A" w:rsidR="001452E5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 w:rsidR="001452E5">
              <w:rPr>
                <w:color w:val="00B050"/>
                <w:sz w:val="16"/>
                <w:szCs w:val="16"/>
              </w:rPr>
              <w:t>Tracker</w:t>
            </w:r>
            <w:r w:rsidRPr="009C147A" w:rsidR="001452E5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ummer 1</w:t>
            </w:r>
          </w:p>
          <w:p w:rsidRPr="00CC21CC" w:rsidR="00AB03BC" w:rsidP="00E30A02" w:rsidRDefault="00AB03BC" w14:paraId="0E98F4C7" w14:textId="4539350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Pr="00B52C9E" w:rsidR="00E30A02" w:rsidTr="009B40B3" w14:paraId="4F46FE2D" w14:textId="77777777">
        <w:trPr>
          <w:trHeight w:val="714"/>
          <w:jc w:val="center"/>
        </w:trPr>
        <w:tc>
          <w:tcPr>
            <w:tcW w:w="1435" w:type="dxa"/>
            <w:vMerge w:val="restart"/>
            <w:vAlign w:val="center"/>
          </w:tcPr>
          <w:p w:rsidRPr="00B52C9E" w:rsidR="00E30A02" w:rsidP="00E30A02" w:rsidRDefault="00DE6A7A" w14:paraId="3A1A1F45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AY </w:t>
            </w:r>
          </w:p>
          <w:p w:rsidR="00734419" w:rsidP="00E30A02" w:rsidRDefault="00A71676" w14:paraId="1DA75ACF" w14:textId="31C706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40587D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Pr="00B52C9E" w:rsidR="00734419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:rsidRPr="00CD278C" w:rsidR="00BE0481" w:rsidP="00BE0481" w:rsidRDefault="00BE0481" w14:paraId="3853668E" w14:textId="3B57FC68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C (Years 2-10)</w:t>
            </w:r>
          </w:p>
          <w:p w:rsidRPr="00CD278C" w:rsidR="00BE0481" w:rsidP="00BE0481" w:rsidRDefault="00BE0481" w14:paraId="729227A1" w14:textId="397AE84A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:rsidRPr="00CD278C" w:rsidR="00BE0481" w:rsidP="00BE0481" w:rsidRDefault="00BE0481" w14:paraId="6C0747B8" w14:textId="77777777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:rsidRPr="00B52C9E" w:rsidR="00BE0481" w:rsidP="00E30A02" w:rsidRDefault="00BE0481" w14:paraId="172E7110" w14:textId="48A7332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0A02" w:rsidP="00DE6A7A" w:rsidRDefault="00025C96" w14:paraId="6BB421DD" w14:textId="6FCC1C5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/5 – 7/5</w:t>
            </w:r>
            <w:r w:rsidR="00DE6A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:rsidRPr="00B52C9E" w:rsidR="009E1812" w:rsidP="00E30A02" w:rsidRDefault="00A63E24" w14:paraId="78841E2F" w14:textId="67B3D7F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Voice modulation </w:t>
            </w:r>
          </w:p>
        </w:tc>
        <w:tc>
          <w:tcPr>
            <w:tcW w:w="2520" w:type="dxa"/>
          </w:tcPr>
          <w:p w:rsidR="001452E5" w:rsidP="001452E5" w:rsidRDefault="00F71BD0" w14:paraId="33768225" w14:textId="38D277EB">
            <w:pPr>
              <w:pStyle w:val="CalendarInformation"/>
              <w:framePr w:hSpace="0" w:wrap="auto" w:hAnchor="text" w:vAnchor="margin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3</w:t>
            </w:r>
            <w:r w:rsidR="001452E5">
              <w:rPr>
                <w:color w:val="00B050"/>
                <w:sz w:val="16"/>
                <w:szCs w:val="16"/>
              </w:rPr>
              <w:t xml:space="preserve"> </w:t>
            </w:r>
            <w:r w:rsidRPr="009C147A" w:rsidR="001452E5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 w:rsidR="001452E5">
              <w:rPr>
                <w:color w:val="00B050"/>
                <w:sz w:val="16"/>
                <w:szCs w:val="16"/>
              </w:rPr>
              <w:t>Tracker</w:t>
            </w:r>
            <w:r w:rsidRPr="009C147A" w:rsidR="001452E5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ummer 2</w:t>
            </w:r>
          </w:p>
          <w:p w:rsidRPr="00B52C9E" w:rsidR="00FC4669" w:rsidP="00351986" w:rsidRDefault="00FC4669" w14:paraId="73062F06" w14:textId="665A5B89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Pr="00B52C9E" w:rsidR="00E30A02" w:rsidTr="009B40B3" w14:paraId="70F98A6A" w14:textId="77777777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:rsidRPr="00B52C9E" w:rsidR="00E30A02" w:rsidP="00E30A02" w:rsidRDefault="00E30A02" w14:paraId="7191EE12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0A02" w:rsidP="00E30A02" w:rsidRDefault="00025C96" w14:paraId="06670DB2" w14:textId="6CE9375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0/5 – 14/5</w:t>
            </w:r>
            <w:r w:rsidR="004F799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:rsidRPr="00A63E24" w:rsidR="00A63E24" w:rsidP="00A63E24" w:rsidRDefault="00A63E24" w14:paraId="02010409" w14:textId="77777777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3E2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lody creation</w:t>
            </w:r>
          </w:p>
          <w:p w:rsidRPr="00B52C9E" w:rsidR="00C335E6" w:rsidP="00E30A02" w:rsidRDefault="00C335E6" w14:paraId="3A852188" w14:textId="796BE2C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2520" w:type="dxa"/>
          </w:tcPr>
          <w:p w:rsidRPr="0018729A" w:rsidR="00A53B65" w:rsidP="00352EF0" w:rsidRDefault="00A53B65" w14:paraId="5079F003" w14:textId="3FE66BA0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</w:tc>
      </w:tr>
      <w:tr w:rsidRPr="00B52C9E" w:rsidR="00303995" w:rsidTr="009B40B3" w14:paraId="6F07A02A" w14:textId="77777777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:rsidRPr="00B52C9E" w:rsidR="00303995" w:rsidP="00E30A02" w:rsidRDefault="00303995" w14:paraId="006CAABD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:rsidRPr="00DF5BB1" w:rsidR="00303995" w:rsidP="00E30A02" w:rsidRDefault="00303995" w14:paraId="32868E23" w14:textId="50C40C43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>17/5 – 18/5 – Eid Al Adha</w:t>
            </w:r>
          </w:p>
        </w:tc>
      </w:tr>
      <w:tr w:rsidRPr="00B52C9E" w:rsidR="00E30A02" w:rsidTr="009B40B3" w14:paraId="725710E7" w14:textId="77777777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:rsidRPr="00B52C9E" w:rsidR="00E30A02" w:rsidP="00E30A02" w:rsidRDefault="00E30A02" w14:paraId="303FF0DB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0A02" w:rsidP="00E30A02" w:rsidRDefault="00025C96" w14:paraId="2007CE36" w14:textId="2A8C9D5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5 – 21/5</w:t>
            </w:r>
            <w:r w:rsidR="00BC3C8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:rsidRPr="00D1129D" w:rsidR="00421F8E" w:rsidP="00E30A02" w:rsidRDefault="00D1129D" w14:paraId="667EC07C" w14:textId="55FDB49F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D1129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Creating RAP</w:t>
            </w:r>
          </w:p>
        </w:tc>
        <w:tc>
          <w:tcPr>
            <w:tcW w:w="2520" w:type="dxa"/>
          </w:tcPr>
          <w:p w:rsidRPr="00DF5BB1" w:rsidR="00E30A02" w:rsidP="00E30A02" w:rsidRDefault="00E30A02" w14:paraId="27AB5134" w14:textId="1B18DFEF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Pr="00B52C9E" w:rsidR="00E30A02" w:rsidTr="009B40B3" w14:paraId="0B9F492E" w14:textId="77777777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:rsidRPr="00B52C9E" w:rsidR="00E30A02" w:rsidP="00E30A02" w:rsidRDefault="00E30A02" w14:paraId="11306608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0A02" w:rsidP="00E30A02" w:rsidRDefault="00025C96" w14:paraId="08C6FAFB" w14:textId="404FB88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4/5 – 28/5</w:t>
            </w:r>
          </w:p>
        </w:tc>
        <w:tc>
          <w:tcPr>
            <w:tcW w:w="5760" w:type="dxa"/>
          </w:tcPr>
          <w:p w:rsidRPr="00D1129D" w:rsidR="00B63C61" w:rsidP="00734419" w:rsidRDefault="00D1129D" w14:paraId="549719E4" w14:textId="19AE09A9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D1129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Performing RAP</w:t>
            </w:r>
          </w:p>
        </w:tc>
        <w:tc>
          <w:tcPr>
            <w:tcW w:w="2520" w:type="dxa"/>
          </w:tcPr>
          <w:p w:rsidRPr="009B2DCA" w:rsidR="006F538B" w:rsidP="00734419" w:rsidRDefault="00FB57B7" w14:paraId="43C92E33" w14:textId="77777777">
            <w:pPr>
              <w:pStyle w:val="CalendarInformation"/>
              <w:framePr w:hSpace="0" w:wrap="auto" w:hAnchor="text" w:vAnchor="margin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>FS Annual Concert</w:t>
            </w:r>
          </w:p>
          <w:p w:rsidRPr="001452E5" w:rsidR="00BE0481" w:rsidP="00BE0481" w:rsidRDefault="00BE0481" w14:paraId="3E5D3592" w14:textId="77777777">
            <w:pPr>
              <w:pStyle w:val="CalendarInformation"/>
              <w:framePr w:hSpace="0" w:wrap="auto" w:hAnchor="text" w:vAnchor="margin" w:xAlign="left" w:yAlign="inline"/>
              <w:tabs>
                <w:tab w:val="clear" w:pos="576"/>
                <w:tab w:val="left" w:pos="611"/>
              </w:tabs>
              <w:rPr>
                <w:b/>
                <w:bCs/>
                <w:color w:val="FF0000"/>
                <w:sz w:val="16"/>
                <w:szCs w:val="16"/>
              </w:rPr>
            </w:pPr>
            <w:r w:rsidRPr="001452E5">
              <w:rPr>
                <w:color w:val="FF0000"/>
              </w:rPr>
              <w:t xml:space="preserve">26-29 </w:t>
            </w:r>
            <w:r w:rsidRPr="001452E5">
              <w:rPr>
                <w:b/>
                <w:bCs/>
                <w:color w:val="FF0000"/>
              </w:rPr>
              <w:t>Eid AL Adha</w:t>
            </w:r>
          </w:p>
          <w:p w:rsidR="00AA6B49" w:rsidP="00734419" w:rsidRDefault="00AA6B49" w14:paraId="7E98A67E" w14:textId="77777777">
            <w:pPr>
              <w:pStyle w:val="CalendarInformation"/>
              <w:framePr w:hSpace="0" w:wrap="auto" w:hAnchor="text" w:vAnchor="margin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:rsidRPr="00FB57B7" w:rsidR="00FB57B7" w:rsidP="00734419" w:rsidRDefault="00FB57B7" w14:paraId="17FE235C" w14:textId="77777777">
            <w:pPr>
              <w:pStyle w:val="CalendarInformation"/>
              <w:framePr w:hSpace="0" w:wrap="auto" w:hAnchor="text" w:vAnchor="margin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Pr="00B52C9E" w:rsidR="00D1129D" w:rsidTr="009B40B3" w14:paraId="45656961" w14:textId="77777777">
        <w:trPr>
          <w:trHeight w:val="867"/>
          <w:jc w:val="center"/>
        </w:trPr>
        <w:tc>
          <w:tcPr>
            <w:tcW w:w="1435" w:type="dxa"/>
            <w:vMerge w:val="restart"/>
            <w:vAlign w:val="center"/>
          </w:tcPr>
          <w:p w:rsidRPr="00B52C9E" w:rsidR="00D1129D" w:rsidP="00D1129D" w:rsidRDefault="00D1129D" w14:paraId="78C72B7F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U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NE</w:t>
            </w: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:rsidR="00D1129D" w:rsidP="00D1129D" w:rsidRDefault="00D1129D" w14:paraId="6064BDB3" w14:textId="08640F3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2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:rsidRPr="00CD278C" w:rsidR="00D1129D" w:rsidP="00D1129D" w:rsidRDefault="00D1129D" w14:paraId="13CE71A1" w14:textId="01A9848F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:rsidRPr="00CD278C" w:rsidR="00D1129D" w:rsidP="00D1129D" w:rsidRDefault="00D1129D" w14:paraId="71E9F75D" w14:textId="77777777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:rsidRPr="00B52C9E" w:rsidR="00D1129D" w:rsidP="00D1129D" w:rsidRDefault="00D1129D" w14:paraId="0BDC9369" w14:textId="35F3D3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D1129D" w:rsidP="00D1129D" w:rsidRDefault="00D1129D" w14:paraId="280FE8C1" w14:textId="7694E8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5 – 4/6</w:t>
            </w:r>
          </w:p>
        </w:tc>
        <w:tc>
          <w:tcPr>
            <w:tcW w:w="5760" w:type="dxa"/>
          </w:tcPr>
          <w:p w:rsidRPr="00B63C61" w:rsidR="00D1129D" w:rsidP="00D1129D" w:rsidRDefault="00D1129D" w14:paraId="05610424" w14:textId="7AB907AA">
            <w:pP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>REVISION</w:t>
            </w:r>
          </w:p>
        </w:tc>
        <w:tc>
          <w:tcPr>
            <w:tcW w:w="2520" w:type="dxa"/>
          </w:tcPr>
          <w:p w:rsidRPr="00CD278C" w:rsidR="00D1129D" w:rsidP="00D1129D" w:rsidRDefault="00D1129D" w14:paraId="64EB3D7E" w14:textId="40B646D7">
            <w:pPr>
              <w:pStyle w:val="CalendarInformation"/>
              <w:framePr w:hSpace="0" w:wrap="auto" w:hAnchor="text" w:vAnchor="margin" w:xAlign="left" w:yAlign="inline"/>
              <w:rPr>
                <w:color w:val="00B050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3</w:t>
            </w:r>
            <w:r w:rsidRPr="00CD278C">
              <w:rPr>
                <w:b/>
                <w:bCs/>
                <w:color w:val="00B050"/>
                <w:sz w:val="16"/>
                <w:szCs w:val="16"/>
              </w:rPr>
              <w:t xml:space="preserve">/6 – </w:t>
            </w:r>
            <w:r>
              <w:rPr>
                <w:b/>
                <w:bCs/>
                <w:color w:val="00B050"/>
                <w:sz w:val="16"/>
                <w:szCs w:val="16"/>
              </w:rPr>
              <w:t>2</w:t>
            </w:r>
            <w:r w:rsidRPr="00CD278C">
              <w:rPr>
                <w:b/>
                <w:bCs/>
                <w:color w:val="00B050"/>
                <w:sz w:val="16"/>
                <w:szCs w:val="16"/>
              </w:rPr>
              <w:t>5/6-</w:t>
            </w:r>
            <w:r w:rsidRPr="00CD278C">
              <w:rPr>
                <w:color w:val="00B050"/>
              </w:rPr>
              <w:t>End of Year Exams</w:t>
            </w:r>
          </w:p>
          <w:p w:rsidRPr="004E20B6" w:rsidR="00D1129D" w:rsidP="00D1129D" w:rsidRDefault="00D1129D" w14:paraId="040816F5" w14:textId="77777777">
            <w:pPr>
              <w:pStyle w:val="CalendarInformation"/>
              <w:framePr w:wrap="auto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Pr="00B52C9E" w:rsidR="00D1129D" w:rsidTr="009B40B3" w14:paraId="385D25D4" w14:textId="77777777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:rsidRPr="00B52C9E" w:rsidR="00D1129D" w:rsidP="00D1129D" w:rsidRDefault="00D1129D" w14:paraId="5E8886CD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D1129D" w:rsidP="00D1129D" w:rsidRDefault="00D1129D" w14:paraId="36A85B23" w14:textId="0B5DECE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6 – 11/6 </w:t>
            </w:r>
          </w:p>
        </w:tc>
        <w:tc>
          <w:tcPr>
            <w:tcW w:w="5760" w:type="dxa"/>
          </w:tcPr>
          <w:p w:rsidRPr="00B52C9E" w:rsidR="00D1129D" w:rsidP="00D1129D" w:rsidRDefault="00D1129D" w14:paraId="73BD206F" w14:textId="2A9B3344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>REVISION</w:t>
            </w:r>
          </w:p>
        </w:tc>
        <w:tc>
          <w:tcPr>
            <w:tcW w:w="2520" w:type="dxa"/>
          </w:tcPr>
          <w:p w:rsidRPr="00CD278C" w:rsidR="00D1129D" w:rsidP="00D1129D" w:rsidRDefault="00D1129D" w14:paraId="2031EB4D" w14:textId="07AF9FA5">
            <w:pPr>
              <w:pStyle w:val="CalendarInformation"/>
              <w:framePr w:hSpace="0" w:wrap="auto" w:hAnchor="text" w:vAnchor="margin" w:xAlign="left" w:yAlign="inline"/>
              <w:rPr>
                <w:color w:val="FF0000"/>
              </w:rPr>
            </w:pPr>
            <w:r w:rsidRPr="00CD278C">
              <w:rPr>
                <w:b/>
                <w:bCs/>
                <w:color w:val="FF0000"/>
              </w:rPr>
              <w:t xml:space="preserve">6 </w:t>
            </w:r>
            <w:r w:rsidRPr="00CD278C">
              <w:rPr>
                <w:color w:val="FF0000"/>
              </w:rPr>
              <w:t>Islamic New Year</w:t>
            </w:r>
          </w:p>
          <w:p w:rsidRPr="00B52C9E" w:rsidR="00D1129D" w:rsidP="00D1129D" w:rsidRDefault="00D1129D" w14:paraId="3992308B" w14:textId="1277FD02">
            <w:pPr>
              <w:pStyle w:val="CalendarInformation"/>
              <w:framePr w:hSpace="0" w:wrap="auto" w:hAnchor="text" w:vAnchor="margin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Pr="00B52C9E" w:rsidR="00D1129D" w:rsidTr="009B40B3" w14:paraId="345A0518" w14:textId="77777777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:rsidRPr="00B52C9E" w:rsidR="00D1129D" w:rsidP="00D1129D" w:rsidRDefault="00D1129D" w14:paraId="68810DFB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D1129D" w:rsidP="00D1129D" w:rsidRDefault="00D1129D" w14:paraId="3A023977" w14:textId="3A925B6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6 – 18/6</w:t>
            </w:r>
          </w:p>
        </w:tc>
        <w:tc>
          <w:tcPr>
            <w:tcW w:w="5760" w:type="dxa"/>
          </w:tcPr>
          <w:p w:rsidRPr="00A63E24" w:rsidR="00D1129D" w:rsidP="00D1129D" w:rsidRDefault="00D1129D" w14:paraId="0BA53705" w14:textId="77777777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A63E24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Planning a final musical performance</w:t>
            </w:r>
          </w:p>
          <w:p w:rsidRPr="00A63E24" w:rsidR="00D1129D" w:rsidP="00D1129D" w:rsidRDefault="00D1129D" w14:paraId="02635790" w14:textId="5AAF2181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520" w:type="dxa"/>
          </w:tcPr>
          <w:p w:rsidR="00D1129D" w:rsidP="00D1129D" w:rsidRDefault="00D1129D" w14:paraId="706CD817" w14:textId="56C1807C">
            <w:pPr>
              <w:pStyle w:val="CalendarInformation"/>
              <w:framePr w:hSpace="0" w:wrap="auto" w:hAnchor="text" w:vAnchor="margin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18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:rsidRPr="009B2DCA" w:rsidR="00D1129D" w:rsidP="00D1129D" w:rsidRDefault="00D1129D" w14:paraId="1B3E366A" w14:textId="63C6A54B">
            <w:pPr>
              <w:pStyle w:val="CalendarInformation"/>
              <w:framePr w:hSpace="0" w:wrap="auto" w:hAnchor="text" w:vAnchor="margin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 xml:space="preserve">17 Graduation </w:t>
            </w:r>
            <w:proofErr w:type="gramStart"/>
            <w:r w:rsidRPr="009B2DCA">
              <w:rPr>
                <w:b/>
                <w:color w:val="0070C0"/>
                <w:sz w:val="16"/>
                <w:szCs w:val="16"/>
              </w:rPr>
              <w:t>( Year</w:t>
            </w:r>
            <w:proofErr w:type="gramEnd"/>
            <w:r w:rsidRPr="009B2DCA">
              <w:rPr>
                <w:b/>
                <w:color w:val="0070C0"/>
                <w:sz w:val="16"/>
                <w:szCs w:val="16"/>
              </w:rPr>
              <w:t xml:space="preserve"> 6)</w:t>
            </w:r>
          </w:p>
          <w:p w:rsidRPr="00372C60" w:rsidR="00D1129D" w:rsidP="00D1129D" w:rsidRDefault="00D1129D" w14:paraId="09B1433B" w14:textId="77777777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</w:rPr>
            </w:pPr>
          </w:p>
          <w:p w:rsidRPr="00B52C9E" w:rsidR="00D1129D" w:rsidP="00D1129D" w:rsidRDefault="00D1129D" w14:paraId="2A3E5545" w14:textId="5B274AFC">
            <w:pPr>
              <w:pStyle w:val="CalendarInformation"/>
              <w:framePr w:hSpace="0" w:wrap="auto" w:hAnchor="text" w:vAnchor="margin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Pr="00B52C9E" w:rsidR="00D1129D" w:rsidTr="0025128A" w14:paraId="6F46F603" w14:textId="77777777">
        <w:trPr>
          <w:trHeight w:val="1220"/>
          <w:jc w:val="center"/>
        </w:trPr>
        <w:tc>
          <w:tcPr>
            <w:tcW w:w="1435" w:type="dxa"/>
            <w:vMerge/>
            <w:vAlign w:val="center"/>
          </w:tcPr>
          <w:p w:rsidRPr="00B52C9E" w:rsidR="00D1129D" w:rsidP="00D1129D" w:rsidRDefault="00D1129D" w14:paraId="7C823910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D1129D" w:rsidP="00D1129D" w:rsidRDefault="00D1129D" w14:paraId="2AD428BA" w14:textId="5C8AE87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/6 – 25/6</w:t>
            </w:r>
          </w:p>
        </w:tc>
        <w:tc>
          <w:tcPr>
            <w:tcW w:w="5760" w:type="dxa"/>
          </w:tcPr>
          <w:p w:rsidRPr="00A63E24" w:rsidR="00D1129D" w:rsidP="00D1129D" w:rsidRDefault="00D1129D" w14:paraId="55C27BC0" w14:textId="77777777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A63E24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Reflecting on musical progress</w:t>
            </w:r>
          </w:p>
          <w:p w:rsidRPr="00A63E24" w:rsidR="00D1129D" w:rsidP="00D1129D" w:rsidRDefault="00D1129D" w14:paraId="282B429C" w14:textId="527E63AB">
            <w:pP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:rsidRPr="009B40B3" w:rsidR="00D1129D" w:rsidP="00D1129D" w:rsidRDefault="00D1129D" w14:paraId="1C547631" w14:textId="4B2B28F3">
            <w:pPr>
              <w:pStyle w:val="CalendarInformation"/>
              <w:framePr w:hSpace="0" w:wrap="auto" w:hAnchor="text" w:vAnchor="margin" w:xAlign="left" w:yAlign="inline"/>
              <w:tabs>
                <w:tab w:val="clear" w:pos="576"/>
                <w:tab w:val="left" w:pos="611"/>
              </w:tabs>
              <w:rPr>
                <w:bCs/>
                <w:color w:val="0070C0"/>
                <w:sz w:val="16"/>
                <w:szCs w:val="16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2</w:t>
            </w:r>
            <w:r>
              <w:rPr>
                <w:b/>
                <w:color w:val="0070C0"/>
                <w:sz w:val="16"/>
                <w:szCs w:val="16"/>
              </w:rPr>
              <w:t>2</w:t>
            </w:r>
            <w:r w:rsidRPr="00CD278C">
              <w:rPr>
                <w:bCs/>
                <w:color w:val="0070C0"/>
                <w:sz w:val="16"/>
                <w:szCs w:val="16"/>
              </w:rPr>
              <w:t xml:space="preserve"> Graduation</w:t>
            </w:r>
            <w:r>
              <w:rPr>
                <w:bCs/>
                <w:color w:val="0070C0"/>
                <w:sz w:val="16"/>
                <w:szCs w:val="16"/>
              </w:rPr>
              <w:t xml:space="preserve"> </w:t>
            </w:r>
            <w:proofErr w:type="gramStart"/>
            <w:r>
              <w:rPr>
                <w:bCs/>
                <w:color w:val="0070C0"/>
                <w:sz w:val="16"/>
                <w:szCs w:val="16"/>
              </w:rPr>
              <w:t>( Year</w:t>
            </w:r>
            <w:proofErr w:type="gramEnd"/>
            <w:r>
              <w:rPr>
                <w:bCs/>
                <w:color w:val="0070C0"/>
                <w:sz w:val="16"/>
                <w:szCs w:val="16"/>
              </w:rPr>
              <w:t xml:space="preserve"> 13)</w:t>
            </w:r>
          </w:p>
        </w:tc>
      </w:tr>
      <w:tr w:rsidRPr="00B52C9E" w:rsidR="00D1129D" w:rsidTr="009B40B3" w14:paraId="1E7C7DD5" w14:textId="77777777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:rsidRPr="00B52C9E" w:rsidR="00D1129D" w:rsidP="00D1129D" w:rsidRDefault="00D1129D" w14:paraId="1058C47C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D1129D" w:rsidP="00D1129D" w:rsidRDefault="00D1129D" w14:paraId="38767209" w14:textId="69C0EEA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8/6 – 2/7</w:t>
            </w:r>
          </w:p>
        </w:tc>
        <w:tc>
          <w:tcPr>
            <w:tcW w:w="5760" w:type="dxa"/>
          </w:tcPr>
          <w:p w:rsidRPr="006842AE" w:rsidR="006842AE" w:rsidP="006842AE" w:rsidRDefault="006842AE" w14:paraId="34C51F1F" w14:textId="77777777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6842A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Singing in tune with basic pitch accuracy</w:t>
            </w:r>
          </w:p>
          <w:p w:rsidRPr="00B52C9E" w:rsidR="00D1129D" w:rsidP="00D1129D" w:rsidRDefault="00D1129D" w14:paraId="33018475" w14:textId="59548DCE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:rsidR="00D1129D" w:rsidP="00D1129D" w:rsidRDefault="00D1129D" w14:paraId="7808213E" w14:textId="6E6224EE">
            <w:pPr>
              <w:pStyle w:val="CalendarInformation"/>
              <w:framePr w:hSpace="0" w:wrap="auto" w:hAnchor="text" w:vAnchor="margin" w:xAlign="left" w:yAlign="inline"/>
              <w:rPr>
                <w:color w:val="000000"/>
              </w:rPr>
            </w:pPr>
            <w:r>
              <w:rPr>
                <w:b/>
                <w:bCs/>
                <w:color w:val="000000"/>
              </w:rPr>
              <w:t>30</w:t>
            </w:r>
            <w:r w:rsidRPr="00CB769D">
              <w:rPr>
                <w:color w:val="000000"/>
              </w:rPr>
              <w:t xml:space="preserve"> Parent Consultation Day </w:t>
            </w:r>
          </w:p>
          <w:p w:rsidRPr="00CB769D" w:rsidR="00D1129D" w:rsidP="00D1129D" w:rsidRDefault="00D1129D" w14:paraId="6AF04BFF" w14:textId="1AF808B5">
            <w:pPr>
              <w:pStyle w:val="CalendarInformation"/>
              <w:framePr w:hSpace="0" w:wrap="auto" w:hAnchor="text" w:vAnchor="margin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</w:t>
            </w:r>
            <w:r>
              <w:rPr>
                <w:color w:val="000000"/>
              </w:rPr>
              <w:t>After School</w:t>
            </w:r>
            <w:r w:rsidRPr="004E7B14">
              <w:rPr>
                <w:color w:val="000000"/>
              </w:rPr>
              <w:t>)</w:t>
            </w:r>
          </w:p>
          <w:p w:rsidRPr="001452E5" w:rsidR="00D1129D" w:rsidP="00D1129D" w:rsidRDefault="00D1129D" w14:paraId="59AC93BC" w14:textId="4A8D8D98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2/</w:t>
            </w:r>
            <w:proofErr w:type="gramStart"/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7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 xml:space="preserve">  </w:t>
            </w:r>
            <w:r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>Last</w:t>
            </w:r>
            <w:proofErr w:type="gramEnd"/>
            <w:r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 xml:space="preserve"> working day</w:t>
            </w:r>
          </w:p>
          <w:p w:rsidRPr="00B52C9E" w:rsidR="00D1129D" w:rsidP="00D1129D" w:rsidRDefault="00D1129D" w14:paraId="5C435764" w14:textId="77777777">
            <w:pPr>
              <w:pStyle w:val="CalendarInformation"/>
              <w:framePr w:hSpace="0" w:wrap="auto" w:hAnchor="text" w:vAnchor="margin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</w:tbl>
    <w:p w:rsidRPr="00CC1469" w:rsidR="004E34F2" w:rsidP="00E30A02" w:rsidRDefault="004E34F2" w14:paraId="28F41A70" w14:textId="77777777">
      <w:pPr>
        <w:rPr>
          <w:rFonts w:asciiTheme="minorHAnsi" w:hAnsiTheme="minorHAnsi"/>
        </w:rPr>
      </w:pPr>
    </w:p>
    <w:sectPr w:rsidRPr="00CC1469" w:rsidR="004E34F2" w:rsidSect="00BD1545">
      <w:footerReference w:type="default" r:id="rId12"/>
      <w:pgSz w:w="11907" w:h="16839" w:orient="portrait" w:code="9"/>
      <w:pgMar w:top="806" w:right="835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48404C" w:rsidP="00381F65" w:rsidRDefault="0048404C" w14:paraId="21819906" w14:textId="77777777">
      <w:r>
        <w:separator/>
      </w:r>
    </w:p>
  </w:endnote>
  <w:endnote w:type="continuationSeparator" w:id="0">
    <w:p w:rsidR="0048404C" w:rsidP="00381F65" w:rsidRDefault="0048404C" w14:paraId="18828932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1275DD" w:rsidRDefault="001275DD" w14:paraId="16B7F3D4" w14:textId="77777777">
    <w:pPr>
      <w:pStyle w:val="Footer"/>
      <w:rPr>
        <w:rFonts w:ascii="Arial" w:hAnsi="Arial" w:cs="Arial"/>
        <w:b/>
        <w:bCs/>
        <w:sz w:val="20"/>
        <w:szCs w:val="20"/>
        <w:u w:val="single"/>
      </w:rPr>
    </w:pPr>
    <w:r w:rsidRPr="004E34F2">
      <w:rPr>
        <w:rFonts w:ascii="Arial" w:hAnsi="Arial" w:cs="Arial"/>
        <w:b/>
        <w:bCs/>
        <w:sz w:val="20"/>
        <w:szCs w:val="20"/>
        <w:u w:val="single"/>
      </w:rPr>
      <w:t xml:space="preserve">Please Note: </w:t>
    </w:r>
  </w:p>
  <w:p w:rsidR="001275DD" w:rsidP="004E34F2" w:rsidRDefault="001275DD" w14:paraId="2A11CEC7" w14:textId="77777777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 w:rsidRPr="004E34F2">
      <w:rPr>
        <w:rFonts w:ascii="Arial" w:hAnsi="Arial" w:cs="Arial"/>
        <w:sz w:val="20"/>
        <w:szCs w:val="20"/>
      </w:rPr>
      <w:t xml:space="preserve">All public holidays are subject to </w:t>
    </w:r>
    <w:r>
      <w:rPr>
        <w:rFonts w:ascii="Arial" w:hAnsi="Arial" w:cs="Arial"/>
        <w:sz w:val="20"/>
        <w:szCs w:val="20"/>
      </w:rPr>
      <w:t>change according to the National</w:t>
    </w:r>
    <w:r w:rsidRPr="004E34F2">
      <w:rPr>
        <w:rFonts w:ascii="Arial" w:hAnsi="Arial" w:cs="Arial"/>
        <w:sz w:val="20"/>
        <w:szCs w:val="20"/>
      </w:rPr>
      <w:t xml:space="preserve"> Calendar</w:t>
    </w:r>
    <w:r>
      <w:rPr>
        <w:rFonts w:ascii="Arial" w:hAnsi="Arial" w:cs="Arial"/>
        <w:sz w:val="20"/>
        <w:szCs w:val="20"/>
      </w:rPr>
      <w:t xml:space="preserve"> of the UAE.</w:t>
    </w:r>
  </w:p>
  <w:p w:rsidR="001275DD" w:rsidP="004E34F2" w:rsidRDefault="001275DD" w14:paraId="08367C11" w14:textId="77777777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All assessments are to be scheduled within the specified window period.</w:t>
    </w:r>
  </w:p>
  <w:p w:rsidRPr="004E34F2" w:rsidR="001275DD" w:rsidRDefault="001275DD" w14:paraId="2D424E80" w14:textId="77777777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48404C" w:rsidP="00381F65" w:rsidRDefault="0048404C" w14:paraId="60AFF225" w14:textId="77777777">
      <w:r>
        <w:separator/>
      </w:r>
    </w:p>
  </w:footnote>
  <w:footnote w:type="continuationSeparator" w:id="0">
    <w:p w:rsidR="0048404C" w:rsidP="00381F65" w:rsidRDefault="0048404C" w14:paraId="09A1AE2F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9841B0"/>
    <w:multiLevelType w:val="hybridMultilevel"/>
    <w:tmpl w:val="831C520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16E61B2"/>
    <w:multiLevelType w:val="hybridMultilevel"/>
    <w:tmpl w:val="8332ADD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 w:cs="Wingdings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 w:cs="Symbol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 w:cs="Wingdings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 w:cs="Symbol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12934BF2"/>
    <w:multiLevelType w:val="multilevel"/>
    <w:tmpl w:val="754658DC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6805AFC"/>
    <w:multiLevelType w:val="hybridMultilevel"/>
    <w:tmpl w:val="5844795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FA111CE"/>
    <w:multiLevelType w:val="hybridMultilevel"/>
    <w:tmpl w:val="8A20687C"/>
    <w:lvl w:ilvl="0" w:tplc="04090001">
      <w:start w:val="1"/>
      <w:numFmt w:val="bullet"/>
      <w:lvlText w:val=""/>
      <w:lvlJc w:val="left"/>
      <w:pPr>
        <w:ind w:left="8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hint="default" w:ascii="Wingdings" w:hAnsi="Wingdings"/>
      </w:rPr>
    </w:lvl>
  </w:abstractNum>
  <w:abstractNum w:abstractNumId="5" w15:restartNumberingAfterBreak="0">
    <w:nsid w:val="20A87C4A"/>
    <w:multiLevelType w:val="hybridMultilevel"/>
    <w:tmpl w:val="F0B4B8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 w:cs="Symbol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 w:cs="Wingdings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 w:cs="Symbol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 w:cs="Wingdings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 w:cs="Symbol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 w:cs="Wingdings"/>
      </w:rPr>
    </w:lvl>
  </w:abstractNum>
  <w:abstractNum w:abstractNumId="6" w15:restartNumberingAfterBreak="0">
    <w:nsid w:val="264C7283"/>
    <w:multiLevelType w:val="hybridMultilevel"/>
    <w:tmpl w:val="6E005F1E"/>
    <w:lvl w:ilvl="0" w:tplc="0409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hint="default" w:ascii="Symbol" w:hAnsi="Symbol" w:cs="Symbol"/>
      </w:rPr>
    </w:lvl>
    <w:lvl w:ilvl="1" w:tplc="04090003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hint="default" w:ascii="Wingdings" w:hAnsi="Wingdings" w:cs="Wingdings"/>
      </w:rPr>
    </w:lvl>
    <w:lvl w:ilvl="3" w:tplc="0409000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hint="default" w:ascii="Symbol" w:hAnsi="Symbol" w:cs="Symbol"/>
      </w:rPr>
    </w:lvl>
    <w:lvl w:ilvl="4" w:tplc="04090003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hint="default" w:ascii="Wingdings" w:hAnsi="Wingdings" w:cs="Wingdings"/>
      </w:rPr>
    </w:lvl>
    <w:lvl w:ilvl="6" w:tplc="0409000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hint="default" w:ascii="Symbol" w:hAnsi="Symbol" w:cs="Symbol"/>
      </w:rPr>
    </w:lvl>
    <w:lvl w:ilvl="7" w:tplc="04090003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hint="default" w:ascii="Wingdings" w:hAnsi="Wingdings" w:cs="Wingdings"/>
      </w:rPr>
    </w:lvl>
  </w:abstractNum>
  <w:abstractNum w:abstractNumId="7" w15:restartNumberingAfterBreak="0">
    <w:nsid w:val="37340D07"/>
    <w:multiLevelType w:val="hybridMultilevel"/>
    <w:tmpl w:val="53A41C92"/>
    <w:lvl w:ilvl="0" w:tplc="04090001">
      <w:start w:val="2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 w:eastAsia="Times New Roman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 w:cs="Wingdings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 w:cs="Symbol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 w:cs="Wingdings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 w:cs="Symbol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 w:cs="Wingdings"/>
      </w:rPr>
    </w:lvl>
  </w:abstractNum>
  <w:abstractNum w:abstractNumId="8" w15:restartNumberingAfterBreak="0">
    <w:nsid w:val="394544A0"/>
    <w:multiLevelType w:val="hybridMultilevel"/>
    <w:tmpl w:val="F9A48F0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 w:cs="Symbol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 w:cs="Wingdings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 w:cs="Symbol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 w:cs="Wingdings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 w:cs="Symbol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hint="default" w:ascii="Wingdings" w:hAnsi="Wingdings" w:cs="Wingdings"/>
      </w:rPr>
    </w:lvl>
  </w:abstractNum>
  <w:abstractNum w:abstractNumId="9" w15:restartNumberingAfterBreak="0">
    <w:nsid w:val="405A6FD7"/>
    <w:multiLevelType w:val="hybridMultilevel"/>
    <w:tmpl w:val="5302CF90"/>
    <w:lvl w:ilvl="0" w:tplc="04090001">
      <w:start w:val="1"/>
      <w:numFmt w:val="bullet"/>
      <w:lvlText w:val=""/>
      <w:lvlJc w:val="left"/>
      <w:pPr>
        <w:ind w:left="1008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hint="default" w:ascii="Wingdings" w:hAnsi="Wingdings"/>
      </w:rPr>
    </w:lvl>
  </w:abstractNum>
  <w:abstractNum w:abstractNumId="10" w15:restartNumberingAfterBreak="0">
    <w:nsid w:val="430853EA"/>
    <w:multiLevelType w:val="multilevel"/>
    <w:tmpl w:val="F954B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1" w15:restartNumberingAfterBreak="0">
    <w:nsid w:val="529F6690"/>
    <w:multiLevelType w:val="hybridMultilevel"/>
    <w:tmpl w:val="01BCD86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575D6330"/>
    <w:multiLevelType w:val="hybridMultilevel"/>
    <w:tmpl w:val="FCB2FD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 w:cs="Symbol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 w:cs="Wingdings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 w:cs="Symbol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 w:cs="Wingdings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 w:cs="Symbol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 w:cs="Wingdings"/>
      </w:rPr>
    </w:lvl>
  </w:abstractNum>
  <w:abstractNum w:abstractNumId="13" w15:restartNumberingAfterBreak="0">
    <w:nsid w:val="5C062680"/>
    <w:multiLevelType w:val="hybridMultilevel"/>
    <w:tmpl w:val="A30A561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67F87438"/>
    <w:multiLevelType w:val="hybridMultilevel"/>
    <w:tmpl w:val="D6726FF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6B8B0DF2"/>
    <w:multiLevelType w:val="hybridMultilevel"/>
    <w:tmpl w:val="4B7057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 w:cs="Symbol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 w:cs="Wingdings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 w:cs="Symbol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 w:cs="Wingdings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 w:cs="Symbol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 w:cs="Wingdings"/>
      </w:rPr>
    </w:lvl>
  </w:abstractNum>
  <w:abstractNum w:abstractNumId="16" w15:restartNumberingAfterBreak="0">
    <w:nsid w:val="71830DC3"/>
    <w:multiLevelType w:val="multilevel"/>
    <w:tmpl w:val="57780D6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0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74F826A9"/>
    <w:multiLevelType w:val="hybridMultilevel"/>
    <w:tmpl w:val="B9B8573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791B657D"/>
    <w:multiLevelType w:val="hybridMultilevel"/>
    <w:tmpl w:val="7B6C4EB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79EA462F"/>
    <w:multiLevelType w:val="hybridMultilevel"/>
    <w:tmpl w:val="5AAE61A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 w:cs="Symbol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 w:cs="Wingdings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 w:cs="Symbol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 w:cs="Wingdings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 w:cs="Symbol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hint="default" w:ascii="Wingdings" w:hAnsi="Wingdings" w:cs="Wingdings"/>
      </w:rPr>
    </w:lvl>
  </w:abstractNum>
  <w:abstractNum w:abstractNumId="20" w15:restartNumberingAfterBreak="0">
    <w:nsid w:val="7B7D48A6"/>
    <w:multiLevelType w:val="hybridMultilevel"/>
    <w:tmpl w:val="AA16C1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7C510C20"/>
    <w:multiLevelType w:val="hybridMultilevel"/>
    <w:tmpl w:val="B60EDBA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157694620">
    <w:abstractNumId w:val="15"/>
  </w:num>
  <w:num w:numId="2" w16cid:durableId="2029989791">
    <w:abstractNumId w:val="8"/>
  </w:num>
  <w:num w:numId="3" w16cid:durableId="1445422311">
    <w:abstractNumId w:val="5"/>
  </w:num>
  <w:num w:numId="4" w16cid:durableId="1568879966">
    <w:abstractNumId w:val="19"/>
  </w:num>
  <w:num w:numId="5" w16cid:durableId="1589535620">
    <w:abstractNumId w:val="12"/>
  </w:num>
  <w:num w:numId="6" w16cid:durableId="59914630">
    <w:abstractNumId w:val="1"/>
  </w:num>
  <w:num w:numId="7" w16cid:durableId="2126658614">
    <w:abstractNumId w:val="6"/>
  </w:num>
  <w:num w:numId="8" w16cid:durableId="756097315">
    <w:abstractNumId w:val="7"/>
  </w:num>
  <w:num w:numId="9" w16cid:durableId="764761975">
    <w:abstractNumId w:val="21"/>
  </w:num>
  <w:num w:numId="10" w16cid:durableId="307444637">
    <w:abstractNumId w:val="2"/>
  </w:num>
  <w:num w:numId="11" w16cid:durableId="729571896">
    <w:abstractNumId w:val="16"/>
  </w:num>
  <w:num w:numId="12" w16cid:durableId="999163542">
    <w:abstractNumId w:val="13"/>
  </w:num>
  <w:num w:numId="13" w16cid:durableId="169492058">
    <w:abstractNumId w:val="11"/>
  </w:num>
  <w:num w:numId="14" w16cid:durableId="1251767816">
    <w:abstractNumId w:val="3"/>
  </w:num>
  <w:num w:numId="15" w16cid:durableId="1481463017">
    <w:abstractNumId w:val="4"/>
  </w:num>
  <w:num w:numId="16" w16cid:durableId="276566674">
    <w:abstractNumId w:val="20"/>
  </w:num>
  <w:num w:numId="17" w16cid:durableId="2077048512">
    <w:abstractNumId w:val="18"/>
  </w:num>
  <w:num w:numId="18" w16cid:durableId="115678438">
    <w:abstractNumId w:val="0"/>
  </w:num>
  <w:num w:numId="19" w16cid:durableId="586767847">
    <w:abstractNumId w:val="14"/>
  </w:num>
  <w:num w:numId="20" w16cid:durableId="1553806945">
    <w:abstractNumId w:val="17"/>
  </w:num>
  <w:num w:numId="21" w16cid:durableId="202716830">
    <w:abstractNumId w:val="9"/>
  </w:num>
  <w:num w:numId="22" w16cid:durableId="59134554">
    <w:abstractNumId w:val="1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72"/>
  <w:embedSystemFonts/>
  <w:proofState w:spelling="clean" w:grammar="dirty"/>
  <w:trackRevisions w:val="false"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sjQ3NjUwN7U0tDRS0lEKTi0uzszPAykwrAUAu8e7gSwAAAA="/>
  </w:docVars>
  <w:rsids>
    <w:rsidRoot w:val="00073AD6"/>
    <w:rsid w:val="00002A51"/>
    <w:rsid w:val="00013D99"/>
    <w:rsid w:val="000233C8"/>
    <w:rsid w:val="0002383B"/>
    <w:rsid w:val="000256C5"/>
    <w:rsid w:val="000256DF"/>
    <w:rsid w:val="00025C96"/>
    <w:rsid w:val="00025EAD"/>
    <w:rsid w:val="00030115"/>
    <w:rsid w:val="00031180"/>
    <w:rsid w:val="00036005"/>
    <w:rsid w:val="00037AA3"/>
    <w:rsid w:val="00040E38"/>
    <w:rsid w:val="00041DEA"/>
    <w:rsid w:val="00042C55"/>
    <w:rsid w:val="000449E2"/>
    <w:rsid w:val="000450B3"/>
    <w:rsid w:val="00051636"/>
    <w:rsid w:val="0005185F"/>
    <w:rsid w:val="00057F8D"/>
    <w:rsid w:val="00061422"/>
    <w:rsid w:val="0006409A"/>
    <w:rsid w:val="00064660"/>
    <w:rsid w:val="00066877"/>
    <w:rsid w:val="000704E3"/>
    <w:rsid w:val="00073AD6"/>
    <w:rsid w:val="00073CB4"/>
    <w:rsid w:val="000802E6"/>
    <w:rsid w:val="0008402E"/>
    <w:rsid w:val="000847A4"/>
    <w:rsid w:val="0009028D"/>
    <w:rsid w:val="00094AAD"/>
    <w:rsid w:val="0009508C"/>
    <w:rsid w:val="000A0A11"/>
    <w:rsid w:val="000A2CD7"/>
    <w:rsid w:val="000A4173"/>
    <w:rsid w:val="000A507B"/>
    <w:rsid w:val="000B05C0"/>
    <w:rsid w:val="000B1D0A"/>
    <w:rsid w:val="000B279D"/>
    <w:rsid w:val="000C2A3C"/>
    <w:rsid w:val="000C2D69"/>
    <w:rsid w:val="000C52EF"/>
    <w:rsid w:val="000C5455"/>
    <w:rsid w:val="000C64A7"/>
    <w:rsid w:val="000D113C"/>
    <w:rsid w:val="000D4A45"/>
    <w:rsid w:val="000D71EF"/>
    <w:rsid w:val="000D7232"/>
    <w:rsid w:val="000D7FA0"/>
    <w:rsid w:val="000F2FD2"/>
    <w:rsid w:val="000F3A02"/>
    <w:rsid w:val="000F3FD8"/>
    <w:rsid w:val="000F531A"/>
    <w:rsid w:val="0010042A"/>
    <w:rsid w:val="00100823"/>
    <w:rsid w:val="001023A0"/>
    <w:rsid w:val="00103F7D"/>
    <w:rsid w:val="001061A6"/>
    <w:rsid w:val="00106DF6"/>
    <w:rsid w:val="00110481"/>
    <w:rsid w:val="00110500"/>
    <w:rsid w:val="00110A7C"/>
    <w:rsid w:val="00111DF4"/>
    <w:rsid w:val="0011318A"/>
    <w:rsid w:val="001157D2"/>
    <w:rsid w:val="0011711E"/>
    <w:rsid w:val="001216EC"/>
    <w:rsid w:val="00124303"/>
    <w:rsid w:val="001275DD"/>
    <w:rsid w:val="00130F0A"/>
    <w:rsid w:val="0013133B"/>
    <w:rsid w:val="001329C5"/>
    <w:rsid w:val="00132BCF"/>
    <w:rsid w:val="0013349A"/>
    <w:rsid w:val="00133567"/>
    <w:rsid w:val="0013665E"/>
    <w:rsid w:val="00141070"/>
    <w:rsid w:val="001440AC"/>
    <w:rsid w:val="0014499F"/>
    <w:rsid w:val="001452E5"/>
    <w:rsid w:val="00145C6C"/>
    <w:rsid w:val="00146B36"/>
    <w:rsid w:val="0014743F"/>
    <w:rsid w:val="001521FA"/>
    <w:rsid w:val="00153EFD"/>
    <w:rsid w:val="00154388"/>
    <w:rsid w:val="001547C9"/>
    <w:rsid w:val="00155CA4"/>
    <w:rsid w:val="001576B9"/>
    <w:rsid w:val="00157B2C"/>
    <w:rsid w:val="0016133B"/>
    <w:rsid w:val="00161543"/>
    <w:rsid w:val="001651FD"/>
    <w:rsid w:val="00166BBC"/>
    <w:rsid w:val="001750FD"/>
    <w:rsid w:val="00182C1D"/>
    <w:rsid w:val="0018357C"/>
    <w:rsid w:val="00185676"/>
    <w:rsid w:val="0018729A"/>
    <w:rsid w:val="001918D7"/>
    <w:rsid w:val="00192434"/>
    <w:rsid w:val="001966E2"/>
    <w:rsid w:val="001976A6"/>
    <w:rsid w:val="001A0A65"/>
    <w:rsid w:val="001A31A0"/>
    <w:rsid w:val="001A410A"/>
    <w:rsid w:val="001A4D5D"/>
    <w:rsid w:val="001A5062"/>
    <w:rsid w:val="001A7CB9"/>
    <w:rsid w:val="001B1433"/>
    <w:rsid w:val="001B1C34"/>
    <w:rsid w:val="001B23C4"/>
    <w:rsid w:val="001B365F"/>
    <w:rsid w:val="001B5792"/>
    <w:rsid w:val="001B5B71"/>
    <w:rsid w:val="001C0BB0"/>
    <w:rsid w:val="001C1471"/>
    <w:rsid w:val="001C6AA1"/>
    <w:rsid w:val="001C74E1"/>
    <w:rsid w:val="001D10AB"/>
    <w:rsid w:val="001D1D30"/>
    <w:rsid w:val="001D55D5"/>
    <w:rsid w:val="001D6EDB"/>
    <w:rsid w:val="001E095D"/>
    <w:rsid w:val="001E5342"/>
    <w:rsid w:val="001F1B6E"/>
    <w:rsid w:val="001F2114"/>
    <w:rsid w:val="001F38D0"/>
    <w:rsid w:val="001F5DC4"/>
    <w:rsid w:val="002006F9"/>
    <w:rsid w:val="0020299F"/>
    <w:rsid w:val="0020382F"/>
    <w:rsid w:val="00204ED9"/>
    <w:rsid w:val="00205AB7"/>
    <w:rsid w:val="0020796E"/>
    <w:rsid w:val="002107FE"/>
    <w:rsid w:val="00211F96"/>
    <w:rsid w:val="002227AD"/>
    <w:rsid w:val="0022523C"/>
    <w:rsid w:val="00226721"/>
    <w:rsid w:val="00227D30"/>
    <w:rsid w:val="00227EAD"/>
    <w:rsid w:val="0023293E"/>
    <w:rsid w:val="00235282"/>
    <w:rsid w:val="00236502"/>
    <w:rsid w:val="00236F1C"/>
    <w:rsid w:val="00237328"/>
    <w:rsid w:val="002403FE"/>
    <w:rsid w:val="00243924"/>
    <w:rsid w:val="0024565D"/>
    <w:rsid w:val="002456BD"/>
    <w:rsid w:val="00245AB3"/>
    <w:rsid w:val="002467D7"/>
    <w:rsid w:val="00250B97"/>
    <w:rsid w:val="0025128A"/>
    <w:rsid w:val="002527D3"/>
    <w:rsid w:val="00254CB5"/>
    <w:rsid w:val="00256615"/>
    <w:rsid w:val="002602DF"/>
    <w:rsid w:val="00263751"/>
    <w:rsid w:val="00267119"/>
    <w:rsid w:val="00270895"/>
    <w:rsid w:val="00271AB7"/>
    <w:rsid w:val="00273906"/>
    <w:rsid w:val="00275920"/>
    <w:rsid w:val="00280FAC"/>
    <w:rsid w:val="00287625"/>
    <w:rsid w:val="0029617A"/>
    <w:rsid w:val="002A0CFF"/>
    <w:rsid w:val="002A3795"/>
    <w:rsid w:val="002A7541"/>
    <w:rsid w:val="002A7D12"/>
    <w:rsid w:val="002B1057"/>
    <w:rsid w:val="002B25EA"/>
    <w:rsid w:val="002B2959"/>
    <w:rsid w:val="002B318D"/>
    <w:rsid w:val="002B7A8E"/>
    <w:rsid w:val="002C3351"/>
    <w:rsid w:val="002C3F42"/>
    <w:rsid w:val="002D04EA"/>
    <w:rsid w:val="002D10F3"/>
    <w:rsid w:val="002D14AE"/>
    <w:rsid w:val="002D2CD8"/>
    <w:rsid w:val="002D5952"/>
    <w:rsid w:val="002E4592"/>
    <w:rsid w:val="002F054F"/>
    <w:rsid w:val="002F26B9"/>
    <w:rsid w:val="002F4D8A"/>
    <w:rsid w:val="002F536C"/>
    <w:rsid w:val="002F5598"/>
    <w:rsid w:val="002F63E8"/>
    <w:rsid w:val="002F67C9"/>
    <w:rsid w:val="002F790B"/>
    <w:rsid w:val="00303995"/>
    <w:rsid w:val="003045F8"/>
    <w:rsid w:val="00304BA4"/>
    <w:rsid w:val="00307FBF"/>
    <w:rsid w:val="00311F7A"/>
    <w:rsid w:val="00312133"/>
    <w:rsid w:val="00315301"/>
    <w:rsid w:val="00317A94"/>
    <w:rsid w:val="00317C77"/>
    <w:rsid w:val="00324B10"/>
    <w:rsid w:val="00325C0B"/>
    <w:rsid w:val="00327F13"/>
    <w:rsid w:val="00331380"/>
    <w:rsid w:val="003316D6"/>
    <w:rsid w:val="0034157B"/>
    <w:rsid w:val="00343F6D"/>
    <w:rsid w:val="00351986"/>
    <w:rsid w:val="00351B76"/>
    <w:rsid w:val="00352A83"/>
    <w:rsid w:val="00352EF0"/>
    <w:rsid w:val="0035611E"/>
    <w:rsid w:val="00356481"/>
    <w:rsid w:val="003568B3"/>
    <w:rsid w:val="003621D4"/>
    <w:rsid w:val="00363B3E"/>
    <w:rsid w:val="003646A0"/>
    <w:rsid w:val="003656A1"/>
    <w:rsid w:val="0036682F"/>
    <w:rsid w:val="00366DD6"/>
    <w:rsid w:val="0037269E"/>
    <w:rsid w:val="003774D7"/>
    <w:rsid w:val="00380EF3"/>
    <w:rsid w:val="00381F65"/>
    <w:rsid w:val="00383953"/>
    <w:rsid w:val="0038469A"/>
    <w:rsid w:val="00384E98"/>
    <w:rsid w:val="00385699"/>
    <w:rsid w:val="003859B5"/>
    <w:rsid w:val="00387869"/>
    <w:rsid w:val="003907F6"/>
    <w:rsid w:val="00395CEF"/>
    <w:rsid w:val="003A5041"/>
    <w:rsid w:val="003B046D"/>
    <w:rsid w:val="003B2B3A"/>
    <w:rsid w:val="003B3C90"/>
    <w:rsid w:val="003B40E0"/>
    <w:rsid w:val="003B4944"/>
    <w:rsid w:val="003B6199"/>
    <w:rsid w:val="003B7DDC"/>
    <w:rsid w:val="003B7ED3"/>
    <w:rsid w:val="003C1148"/>
    <w:rsid w:val="003C31FF"/>
    <w:rsid w:val="003C7F5C"/>
    <w:rsid w:val="003D01B5"/>
    <w:rsid w:val="003D1FDA"/>
    <w:rsid w:val="003D532E"/>
    <w:rsid w:val="003D5992"/>
    <w:rsid w:val="003E0C31"/>
    <w:rsid w:val="003E34F2"/>
    <w:rsid w:val="003E53CF"/>
    <w:rsid w:val="003E6C7F"/>
    <w:rsid w:val="003E76DE"/>
    <w:rsid w:val="003F39B6"/>
    <w:rsid w:val="003F3BD0"/>
    <w:rsid w:val="003F493D"/>
    <w:rsid w:val="003F65A0"/>
    <w:rsid w:val="00400842"/>
    <w:rsid w:val="004009EC"/>
    <w:rsid w:val="0040587D"/>
    <w:rsid w:val="00407F5A"/>
    <w:rsid w:val="004151B3"/>
    <w:rsid w:val="00417B10"/>
    <w:rsid w:val="00417CFF"/>
    <w:rsid w:val="00421F8E"/>
    <w:rsid w:val="00422B43"/>
    <w:rsid w:val="00425878"/>
    <w:rsid w:val="00427ACF"/>
    <w:rsid w:val="004315C0"/>
    <w:rsid w:val="004340C2"/>
    <w:rsid w:val="004372BD"/>
    <w:rsid w:val="00442681"/>
    <w:rsid w:val="00442A9F"/>
    <w:rsid w:val="00445446"/>
    <w:rsid w:val="00452B6A"/>
    <w:rsid w:val="00453740"/>
    <w:rsid w:val="00456972"/>
    <w:rsid w:val="00456F72"/>
    <w:rsid w:val="0046010D"/>
    <w:rsid w:val="004617BB"/>
    <w:rsid w:val="0046538A"/>
    <w:rsid w:val="0046615B"/>
    <w:rsid w:val="00467DD0"/>
    <w:rsid w:val="004715F2"/>
    <w:rsid w:val="004728B5"/>
    <w:rsid w:val="00473B36"/>
    <w:rsid w:val="00482AA2"/>
    <w:rsid w:val="00483319"/>
    <w:rsid w:val="00483403"/>
    <w:rsid w:val="0048404C"/>
    <w:rsid w:val="00495A76"/>
    <w:rsid w:val="00496B8F"/>
    <w:rsid w:val="004A1CAD"/>
    <w:rsid w:val="004A3741"/>
    <w:rsid w:val="004A6234"/>
    <w:rsid w:val="004B3932"/>
    <w:rsid w:val="004B423F"/>
    <w:rsid w:val="004B7271"/>
    <w:rsid w:val="004B7EF0"/>
    <w:rsid w:val="004C025F"/>
    <w:rsid w:val="004C0272"/>
    <w:rsid w:val="004C170A"/>
    <w:rsid w:val="004C2A4B"/>
    <w:rsid w:val="004C36F0"/>
    <w:rsid w:val="004C60FE"/>
    <w:rsid w:val="004D2629"/>
    <w:rsid w:val="004D2A13"/>
    <w:rsid w:val="004D767A"/>
    <w:rsid w:val="004E07CB"/>
    <w:rsid w:val="004E20B6"/>
    <w:rsid w:val="004E2F25"/>
    <w:rsid w:val="004E34F2"/>
    <w:rsid w:val="004E64A9"/>
    <w:rsid w:val="004E6A95"/>
    <w:rsid w:val="004F39B3"/>
    <w:rsid w:val="004F474A"/>
    <w:rsid w:val="004F4C45"/>
    <w:rsid w:val="004F799B"/>
    <w:rsid w:val="00501DC1"/>
    <w:rsid w:val="00505257"/>
    <w:rsid w:val="00505FD5"/>
    <w:rsid w:val="00506CB4"/>
    <w:rsid w:val="00513484"/>
    <w:rsid w:val="005202B2"/>
    <w:rsid w:val="00520A34"/>
    <w:rsid w:val="00523A5F"/>
    <w:rsid w:val="005304D3"/>
    <w:rsid w:val="005307AA"/>
    <w:rsid w:val="00533AE2"/>
    <w:rsid w:val="00534BE0"/>
    <w:rsid w:val="00534D7C"/>
    <w:rsid w:val="005462B0"/>
    <w:rsid w:val="00546665"/>
    <w:rsid w:val="005466B2"/>
    <w:rsid w:val="00554869"/>
    <w:rsid w:val="0055550D"/>
    <w:rsid w:val="005575DD"/>
    <w:rsid w:val="00560CBB"/>
    <w:rsid w:val="00561380"/>
    <w:rsid w:val="0056642B"/>
    <w:rsid w:val="00566F7F"/>
    <w:rsid w:val="0057088C"/>
    <w:rsid w:val="005722DB"/>
    <w:rsid w:val="0057294E"/>
    <w:rsid w:val="00572D8F"/>
    <w:rsid w:val="0058457E"/>
    <w:rsid w:val="00584754"/>
    <w:rsid w:val="005849B5"/>
    <w:rsid w:val="00587D7B"/>
    <w:rsid w:val="005912A8"/>
    <w:rsid w:val="0059167B"/>
    <w:rsid w:val="00592F40"/>
    <w:rsid w:val="0059320A"/>
    <w:rsid w:val="005933A1"/>
    <w:rsid w:val="00594B5F"/>
    <w:rsid w:val="00597516"/>
    <w:rsid w:val="00597DF3"/>
    <w:rsid w:val="005A10BF"/>
    <w:rsid w:val="005A50DF"/>
    <w:rsid w:val="005A62EF"/>
    <w:rsid w:val="005A7DB1"/>
    <w:rsid w:val="005B3D5A"/>
    <w:rsid w:val="005B55F1"/>
    <w:rsid w:val="005B5F00"/>
    <w:rsid w:val="005B6A2B"/>
    <w:rsid w:val="005B7091"/>
    <w:rsid w:val="005C136A"/>
    <w:rsid w:val="005C16B3"/>
    <w:rsid w:val="005C1A22"/>
    <w:rsid w:val="005C3644"/>
    <w:rsid w:val="005C5759"/>
    <w:rsid w:val="005C5CBC"/>
    <w:rsid w:val="005D190F"/>
    <w:rsid w:val="005D2078"/>
    <w:rsid w:val="005D4975"/>
    <w:rsid w:val="005D5CD9"/>
    <w:rsid w:val="005D6233"/>
    <w:rsid w:val="005E1224"/>
    <w:rsid w:val="005E203A"/>
    <w:rsid w:val="005E4A01"/>
    <w:rsid w:val="005E6D32"/>
    <w:rsid w:val="005E7320"/>
    <w:rsid w:val="005E78E0"/>
    <w:rsid w:val="005F19D3"/>
    <w:rsid w:val="005F23FB"/>
    <w:rsid w:val="005F2499"/>
    <w:rsid w:val="005F4EFF"/>
    <w:rsid w:val="005F574E"/>
    <w:rsid w:val="005F57F7"/>
    <w:rsid w:val="005F7008"/>
    <w:rsid w:val="005F77E6"/>
    <w:rsid w:val="0060210F"/>
    <w:rsid w:val="00602ACD"/>
    <w:rsid w:val="006033BA"/>
    <w:rsid w:val="00605DCB"/>
    <w:rsid w:val="00607CD5"/>
    <w:rsid w:val="00611E47"/>
    <w:rsid w:val="00613EA9"/>
    <w:rsid w:val="0062185C"/>
    <w:rsid w:val="006233A9"/>
    <w:rsid w:val="00625CEB"/>
    <w:rsid w:val="006334D6"/>
    <w:rsid w:val="0064279B"/>
    <w:rsid w:val="00643256"/>
    <w:rsid w:val="006460AD"/>
    <w:rsid w:val="00650463"/>
    <w:rsid w:val="0065248A"/>
    <w:rsid w:val="006526C3"/>
    <w:rsid w:val="0065417F"/>
    <w:rsid w:val="0065626E"/>
    <w:rsid w:val="00660EEF"/>
    <w:rsid w:val="006618DC"/>
    <w:rsid w:val="0066337B"/>
    <w:rsid w:val="0066565D"/>
    <w:rsid w:val="00671C48"/>
    <w:rsid w:val="00672EE2"/>
    <w:rsid w:val="0067716F"/>
    <w:rsid w:val="0068314A"/>
    <w:rsid w:val="006842AE"/>
    <w:rsid w:val="00690F09"/>
    <w:rsid w:val="00691685"/>
    <w:rsid w:val="00694098"/>
    <w:rsid w:val="0069426A"/>
    <w:rsid w:val="006966C5"/>
    <w:rsid w:val="006A108F"/>
    <w:rsid w:val="006A2F05"/>
    <w:rsid w:val="006A408C"/>
    <w:rsid w:val="006B1F3C"/>
    <w:rsid w:val="006B3D5F"/>
    <w:rsid w:val="006B6089"/>
    <w:rsid w:val="006B63F2"/>
    <w:rsid w:val="006B6A09"/>
    <w:rsid w:val="006B6D99"/>
    <w:rsid w:val="006C0CF2"/>
    <w:rsid w:val="006C7F90"/>
    <w:rsid w:val="006D089C"/>
    <w:rsid w:val="006D3CC9"/>
    <w:rsid w:val="006D3CE1"/>
    <w:rsid w:val="006E4A67"/>
    <w:rsid w:val="006F2A97"/>
    <w:rsid w:val="006F538B"/>
    <w:rsid w:val="006F59B4"/>
    <w:rsid w:val="006F71CB"/>
    <w:rsid w:val="006F748E"/>
    <w:rsid w:val="006F7BAA"/>
    <w:rsid w:val="006F7BFC"/>
    <w:rsid w:val="006F7E3B"/>
    <w:rsid w:val="0070154D"/>
    <w:rsid w:val="00702E67"/>
    <w:rsid w:val="00703B21"/>
    <w:rsid w:val="0071072F"/>
    <w:rsid w:val="007111E1"/>
    <w:rsid w:val="00711882"/>
    <w:rsid w:val="00711B5A"/>
    <w:rsid w:val="007141A0"/>
    <w:rsid w:val="007147DE"/>
    <w:rsid w:val="007200D5"/>
    <w:rsid w:val="00723554"/>
    <w:rsid w:val="00723C55"/>
    <w:rsid w:val="007251B9"/>
    <w:rsid w:val="00726D3B"/>
    <w:rsid w:val="007321D7"/>
    <w:rsid w:val="00732E97"/>
    <w:rsid w:val="00734419"/>
    <w:rsid w:val="0074130C"/>
    <w:rsid w:val="00742686"/>
    <w:rsid w:val="00742F4F"/>
    <w:rsid w:val="00744ED7"/>
    <w:rsid w:val="00745A48"/>
    <w:rsid w:val="00746128"/>
    <w:rsid w:val="0074710A"/>
    <w:rsid w:val="00751FD3"/>
    <w:rsid w:val="00751FD6"/>
    <w:rsid w:val="00752AF8"/>
    <w:rsid w:val="00763EBA"/>
    <w:rsid w:val="00765FF2"/>
    <w:rsid w:val="00766264"/>
    <w:rsid w:val="0076732A"/>
    <w:rsid w:val="007701BC"/>
    <w:rsid w:val="00770EEE"/>
    <w:rsid w:val="00772049"/>
    <w:rsid w:val="00772D6C"/>
    <w:rsid w:val="00774791"/>
    <w:rsid w:val="0078026B"/>
    <w:rsid w:val="007807B6"/>
    <w:rsid w:val="00782812"/>
    <w:rsid w:val="007846EC"/>
    <w:rsid w:val="00785B23"/>
    <w:rsid w:val="007862FE"/>
    <w:rsid w:val="00790FBB"/>
    <w:rsid w:val="0079602B"/>
    <w:rsid w:val="00796F4C"/>
    <w:rsid w:val="0079747C"/>
    <w:rsid w:val="007A177D"/>
    <w:rsid w:val="007A5343"/>
    <w:rsid w:val="007B2005"/>
    <w:rsid w:val="007B300A"/>
    <w:rsid w:val="007B3651"/>
    <w:rsid w:val="007B52F1"/>
    <w:rsid w:val="007B5D5F"/>
    <w:rsid w:val="007C19FD"/>
    <w:rsid w:val="007D08FA"/>
    <w:rsid w:val="007D3A9A"/>
    <w:rsid w:val="007D6E0F"/>
    <w:rsid w:val="007E37AD"/>
    <w:rsid w:val="007E4A89"/>
    <w:rsid w:val="007F34B0"/>
    <w:rsid w:val="007F652E"/>
    <w:rsid w:val="007F6E39"/>
    <w:rsid w:val="007F7653"/>
    <w:rsid w:val="008006F2"/>
    <w:rsid w:val="00802138"/>
    <w:rsid w:val="0080496E"/>
    <w:rsid w:val="00804972"/>
    <w:rsid w:val="00805012"/>
    <w:rsid w:val="008067B6"/>
    <w:rsid w:val="00806E91"/>
    <w:rsid w:val="008160E0"/>
    <w:rsid w:val="00824563"/>
    <w:rsid w:val="00825F08"/>
    <w:rsid w:val="008266F1"/>
    <w:rsid w:val="00832FCC"/>
    <w:rsid w:val="0083398F"/>
    <w:rsid w:val="00834013"/>
    <w:rsid w:val="00835C61"/>
    <w:rsid w:val="00837458"/>
    <w:rsid w:val="00837DE8"/>
    <w:rsid w:val="008440A5"/>
    <w:rsid w:val="008464BA"/>
    <w:rsid w:val="008464DF"/>
    <w:rsid w:val="0084694A"/>
    <w:rsid w:val="008529AE"/>
    <w:rsid w:val="00855CC0"/>
    <w:rsid w:val="008575E8"/>
    <w:rsid w:val="008577B8"/>
    <w:rsid w:val="00860EFA"/>
    <w:rsid w:val="00862027"/>
    <w:rsid w:val="008624FC"/>
    <w:rsid w:val="008625FD"/>
    <w:rsid w:val="00865C55"/>
    <w:rsid w:val="00866CDA"/>
    <w:rsid w:val="008724B6"/>
    <w:rsid w:val="0087306D"/>
    <w:rsid w:val="0087323B"/>
    <w:rsid w:val="00875E0B"/>
    <w:rsid w:val="0088355F"/>
    <w:rsid w:val="0088654F"/>
    <w:rsid w:val="008877E7"/>
    <w:rsid w:val="00890B33"/>
    <w:rsid w:val="008954F1"/>
    <w:rsid w:val="008958AD"/>
    <w:rsid w:val="008A0147"/>
    <w:rsid w:val="008A3787"/>
    <w:rsid w:val="008A3CA9"/>
    <w:rsid w:val="008A40CD"/>
    <w:rsid w:val="008B03D5"/>
    <w:rsid w:val="008B13CE"/>
    <w:rsid w:val="008B446B"/>
    <w:rsid w:val="008B5AC7"/>
    <w:rsid w:val="008D0C41"/>
    <w:rsid w:val="008D168D"/>
    <w:rsid w:val="008D27AF"/>
    <w:rsid w:val="008D2C68"/>
    <w:rsid w:val="008D443B"/>
    <w:rsid w:val="008D5F57"/>
    <w:rsid w:val="008E0709"/>
    <w:rsid w:val="008E0AB0"/>
    <w:rsid w:val="008E3719"/>
    <w:rsid w:val="008E5096"/>
    <w:rsid w:val="008E6667"/>
    <w:rsid w:val="008F01DD"/>
    <w:rsid w:val="008F50C8"/>
    <w:rsid w:val="00900DE6"/>
    <w:rsid w:val="009073BB"/>
    <w:rsid w:val="0091340B"/>
    <w:rsid w:val="0091581C"/>
    <w:rsid w:val="00916957"/>
    <w:rsid w:val="00920D78"/>
    <w:rsid w:val="009210FD"/>
    <w:rsid w:val="00922138"/>
    <w:rsid w:val="00922486"/>
    <w:rsid w:val="00922D6D"/>
    <w:rsid w:val="00923E3F"/>
    <w:rsid w:val="00925994"/>
    <w:rsid w:val="00925A75"/>
    <w:rsid w:val="009273CE"/>
    <w:rsid w:val="00930333"/>
    <w:rsid w:val="0093047B"/>
    <w:rsid w:val="0093302D"/>
    <w:rsid w:val="009343F6"/>
    <w:rsid w:val="009361AA"/>
    <w:rsid w:val="009374F9"/>
    <w:rsid w:val="0095319A"/>
    <w:rsid w:val="0095655A"/>
    <w:rsid w:val="0096097F"/>
    <w:rsid w:val="00961F7C"/>
    <w:rsid w:val="009625C3"/>
    <w:rsid w:val="0096567C"/>
    <w:rsid w:val="00971303"/>
    <w:rsid w:val="00975BA1"/>
    <w:rsid w:val="00975F03"/>
    <w:rsid w:val="00976462"/>
    <w:rsid w:val="00977627"/>
    <w:rsid w:val="00982D34"/>
    <w:rsid w:val="00984187"/>
    <w:rsid w:val="00984FEC"/>
    <w:rsid w:val="00985F21"/>
    <w:rsid w:val="00996D4A"/>
    <w:rsid w:val="009A01DF"/>
    <w:rsid w:val="009A18B3"/>
    <w:rsid w:val="009A1D17"/>
    <w:rsid w:val="009A7BEC"/>
    <w:rsid w:val="009B2DCA"/>
    <w:rsid w:val="009B3019"/>
    <w:rsid w:val="009B40B3"/>
    <w:rsid w:val="009C147A"/>
    <w:rsid w:val="009C3C76"/>
    <w:rsid w:val="009C3FAB"/>
    <w:rsid w:val="009C4363"/>
    <w:rsid w:val="009C4AD8"/>
    <w:rsid w:val="009C52B5"/>
    <w:rsid w:val="009C5973"/>
    <w:rsid w:val="009C5EDE"/>
    <w:rsid w:val="009C734C"/>
    <w:rsid w:val="009D008F"/>
    <w:rsid w:val="009D0C11"/>
    <w:rsid w:val="009D32CC"/>
    <w:rsid w:val="009D43A2"/>
    <w:rsid w:val="009D7111"/>
    <w:rsid w:val="009E0C63"/>
    <w:rsid w:val="009E0F49"/>
    <w:rsid w:val="009E1812"/>
    <w:rsid w:val="009E335D"/>
    <w:rsid w:val="009E596B"/>
    <w:rsid w:val="009E61FB"/>
    <w:rsid w:val="009E6F1C"/>
    <w:rsid w:val="009E79A5"/>
    <w:rsid w:val="009F35FC"/>
    <w:rsid w:val="00A049D4"/>
    <w:rsid w:val="00A04BB8"/>
    <w:rsid w:val="00A10B88"/>
    <w:rsid w:val="00A1293D"/>
    <w:rsid w:val="00A12EF9"/>
    <w:rsid w:val="00A1319D"/>
    <w:rsid w:val="00A235C2"/>
    <w:rsid w:val="00A26082"/>
    <w:rsid w:val="00A260D2"/>
    <w:rsid w:val="00A30250"/>
    <w:rsid w:val="00A31811"/>
    <w:rsid w:val="00A325DE"/>
    <w:rsid w:val="00A334B1"/>
    <w:rsid w:val="00A36DE7"/>
    <w:rsid w:val="00A43C16"/>
    <w:rsid w:val="00A45969"/>
    <w:rsid w:val="00A46231"/>
    <w:rsid w:val="00A462EA"/>
    <w:rsid w:val="00A47E02"/>
    <w:rsid w:val="00A51A94"/>
    <w:rsid w:val="00A53B65"/>
    <w:rsid w:val="00A53D94"/>
    <w:rsid w:val="00A60C54"/>
    <w:rsid w:val="00A60F4E"/>
    <w:rsid w:val="00A61681"/>
    <w:rsid w:val="00A63E24"/>
    <w:rsid w:val="00A67DDA"/>
    <w:rsid w:val="00A71676"/>
    <w:rsid w:val="00A725A6"/>
    <w:rsid w:val="00A73159"/>
    <w:rsid w:val="00A748B1"/>
    <w:rsid w:val="00A77281"/>
    <w:rsid w:val="00A77A32"/>
    <w:rsid w:val="00A80B04"/>
    <w:rsid w:val="00A82410"/>
    <w:rsid w:val="00A8384D"/>
    <w:rsid w:val="00A84597"/>
    <w:rsid w:val="00A854D6"/>
    <w:rsid w:val="00A859F8"/>
    <w:rsid w:val="00A92B40"/>
    <w:rsid w:val="00A92B4F"/>
    <w:rsid w:val="00A94EB9"/>
    <w:rsid w:val="00A960F1"/>
    <w:rsid w:val="00AA0F7F"/>
    <w:rsid w:val="00AA296E"/>
    <w:rsid w:val="00AA4B8C"/>
    <w:rsid w:val="00AA662C"/>
    <w:rsid w:val="00AA6AA7"/>
    <w:rsid w:val="00AA6B49"/>
    <w:rsid w:val="00AA719A"/>
    <w:rsid w:val="00AA747D"/>
    <w:rsid w:val="00AB03BC"/>
    <w:rsid w:val="00AB4B5B"/>
    <w:rsid w:val="00AB5834"/>
    <w:rsid w:val="00AB73E2"/>
    <w:rsid w:val="00AC4CE4"/>
    <w:rsid w:val="00AC5A65"/>
    <w:rsid w:val="00AD06AF"/>
    <w:rsid w:val="00AD286E"/>
    <w:rsid w:val="00AD3715"/>
    <w:rsid w:val="00AD5D1B"/>
    <w:rsid w:val="00AE385F"/>
    <w:rsid w:val="00AE3F84"/>
    <w:rsid w:val="00AE47C1"/>
    <w:rsid w:val="00AF0E03"/>
    <w:rsid w:val="00AF21EB"/>
    <w:rsid w:val="00AF2D4B"/>
    <w:rsid w:val="00AF4104"/>
    <w:rsid w:val="00AF5C9D"/>
    <w:rsid w:val="00AF695B"/>
    <w:rsid w:val="00B035BA"/>
    <w:rsid w:val="00B038FF"/>
    <w:rsid w:val="00B10FC2"/>
    <w:rsid w:val="00B111D1"/>
    <w:rsid w:val="00B11F6D"/>
    <w:rsid w:val="00B202E4"/>
    <w:rsid w:val="00B2044A"/>
    <w:rsid w:val="00B21AA4"/>
    <w:rsid w:val="00B245AA"/>
    <w:rsid w:val="00B302BA"/>
    <w:rsid w:val="00B30B81"/>
    <w:rsid w:val="00B311FB"/>
    <w:rsid w:val="00B31423"/>
    <w:rsid w:val="00B31675"/>
    <w:rsid w:val="00B322BB"/>
    <w:rsid w:val="00B3368B"/>
    <w:rsid w:val="00B36A62"/>
    <w:rsid w:val="00B37E6C"/>
    <w:rsid w:val="00B46FBA"/>
    <w:rsid w:val="00B50007"/>
    <w:rsid w:val="00B52C9E"/>
    <w:rsid w:val="00B54BB0"/>
    <w:rsid w:val="00B55E9C"/>
    <w:rsid w:val="00B57F60"/>
    <w:rsid w:val="00B610E3"/>
    <w:rsid w:val="00B619FB"/>
    <w:rsid w:val="00B63C61"/>
    <w:rsid w:val="00B66E6C"/>
    <w:rsid w:val="00B71A2D"/>
    <w:rsid w:val="00B7796D"/>
    <w:rsid w:val="00B82F71"/>
    <w:rsid w:val="00B84541"/>
    <w:rsid w:val="00B85675"/>
    <w:rsid w:val="00B87CDB"/>
    <w:rsid w:val="00B916DB"/>
    <w:rsid w:val="00B929A0"/>
    <w:rsid w:val="00B9453D"/>
    <w:rsid w:val="00B96A8F"/>
    <w:rsid w:val="00BA0169"/>
    <w:rsid w:val="00BA3823"/>
    <w:rsid w:val="00BA5EC6"/>
    <w:rsid w:val="00BB2ED7"/>
    <w:rsid w:val="00BB37E9"/>
    <w:rsid w:val="00BB3AF7"/>
    <w:rsid w:val="00BB7961"/>
    <w:rsid w:val="00BC1E4D"/>
    <w:rsid w:val="00BC3156"/>
    <w:rsid w:val="00BC3C89"/>
    <w:rsid w:val="00BC4254"/>
    <w:rsid w:val="00BD1177"/>
    <w:rsid w:val="00BD1545"/>
    <w:rsid w:val="00BD4927"/>
    <w:rsid w:val="00BD75C0"/>
    <w:rsid w:val="00BE0481"/>
    <w:rsid w:val="00BE2A29"/>
    <w:rsid w:val="00BE3A76"/>
    <w:rsid w:val="00BE6557"/>
    <w:rsid w:val="00BE6F03"/>
    <w:rsid w:val="00BE74D5"/>
    <w:rsid w:val="00BF0C0C"/>
    <w:rsid w:val="00BF41E4"/>
    <w:rsid w:val="00BF6D03"/>
    <w:rsid w:val="00C0195F"/>
    <w:rsid w:val="00C02C86"/>
    <w:rsid w:val="00C038C9"/>
    <w:rsid w:val="00C06D57"/>
    <w:rsid w:val="00C07EF2"/>
    <w:rsid w:val="00C121FA"/>
    <w:rsid w:val="00C1479E"/>
    <w:rsid w:val="00C20F79"/>
    <w:rsid w:val="00C232F7"/>
    <w:rsid w:val="00C25877"/>
    <w:rsid w:val="00C2686F"/>
    <w:rsid w:val="00C27438"/>
    <w:rsid w:val="00C30CB8"/>
    <w:rsid w:val="00C318EF"/>
    <w:rsid w:val="00C31F7B"/>
    <w:rsid w:val="00C32123"/>
    <w:rsid w:val="00C32311"/>
    <w:rsid w:val="00C335E6"/>
    <w:rsid w:val="00C34D44"/>
    <w:rsid w:val="00C36D9E"/>
    <w:rsid w:val="00C37295"/>
    <w:rsid w:val="00C37973"/>
    <w:rsid w:val="00C421B3"/>
    <w:rsid w:val="00C5490C"/>
    <w:rsid w:val="00C55156"/>
    <w:rsid w:val="00C63ECA"/>
    <w:rsid w:val="00C67E45"/>
    <w:rsid w:val="00C700C0"/>
    <w:rsid w:val="00C72598"/>
    <w:rsid w:val="00C72614"/>
    <w:rsid w:val="00C743E6"/>
    <w:rsid w:val="00C74C76"/>
    <w:rsid w:val="00C74DB9"/>
    <w:rsid w:val="00C828D4"/>
    <w:rsid w:val="00C875B6"/>
    <w:rsid w:val="00C94362"/>
    <w:rsid w:val="00C94D17"/>
    <w:rsid w:val="00C96F37"/>
    <w:rsid w:val="00CA0400"/>
    <w:rsid w:val="00CA6576"/>
    <w:rsid w:val="00CA7B74"/>
    <w:rsid w:val="00CB004A"/>
    <w:rsid w:val="00CB220B"/>
    <w:rsid w:val="00CB30A2"/>
    <w:rsid w:val="00CB3C6D"/>
    <w:rsid w:val="00CB52FF"/>
    <w:rsid w:val="00CC1469"/>
    <w:rsid w:val="00CC1845"/>
    <w:rsid w:val="00CC21CC"/>
    <w:rsid w:val="00CC39D5"/>
    <w:rsid w:val="00CC5A74"/>
    <w:rsid w:val="00CD203C"/>
    <w:rsid w:val="00CD278C"/>
    <w:rsid w:val="00CD3301"/>
    <w:rsid w:val="00CD406C"/>
    <w:rsid w:val="00CD5039"/>
    <w:rsid w:val="00CD73AF"/>
    <w:rsid w:val="00CE0C67"/>
    <w:rsid w:val="00CE12BA"/>
    <w:rsid w:val="00CE20A7"/>
    <w:rsid w:val="00CE21C6"/>
    <w:rsid w:val="00CE306C"/>
    <w:rsid w:val="00CE66AF"/>
    <w:rsid w:val="00CF079C"/>
    <w:rsid w:val="00CF0AD5"/>
    <w:rsid w:val="00CF4179"/>
    <w:rsid w:val="00D00696"/>
    <w:rsid w:val="00D0195F"/>
    <w:rsid w:val="00D03C8D"/>
    <w:rsid w:val="00D10BC5"/>
    <w:rsid w:val="00D1129D"/>
    <w:rsid w:val="00D13993"/>
    <w:rsid w:val="00D139BF"/>
    <w:rsid w:val="00D13F21"/>
    <w:rsid w:val="00D15DA2"/>
    <w:rsid w:val="00D17DBE"/>
    <w:rsid w:val="00D2040A"/>
    <w:rsid w:val="00D20960"/>
    <w:rsid w:val="00D2133A"/>
    <w:rsid w:val="00D223E7"/>
    <w:rsid w:val="00D24DC4"/>
    <w:rsid w:val="00D262ED"/>
    <w:rsid w:val="00D3425E"/>
    <w:rsid w:val="00D357E2"/>
    <w:rsid w:val="00D403D1"/>
    <w:rsid w:val="00D42835"/>
    <w:rsid w:val="00D42839"/>
    <w:rsid w:val="00D4409E"/>
    <w:rsid w:val="00D50921"/>
    <w:rsid w:val="00D5221D"/>
    <w:rsid w:val="00D5233A"/>
    <w:rsid w:val="00D53953"/>
    <w:rsid w:val="00D54C1F"/>
    <w:rsid w:val="00D575C7"/>
    <w:rsid w:val="00D60DAD"/>
    <w:rsid w:val="00D616B8"/>
    <w:rsid w:val="00D6491F"/>
    <w:rsid w:val="00D6509C"/>
    <w:rsid w:val="00D66D53"/>
    <w:rsid w:val="00D6755E"/>
    <w:rsid w:val="00D713ED"/>
    <w:rsid w:val="00D72866"/>
    <w:rsid w:val="00D733C0"/>
    <w:rsid w:val="00D80891"/>
    <w:rsid w:val="00D81A7C"/>
    <w:rsid w:val="00D82672"/>
    <w:rsid w:val="00D92A7F"/>
    <w:rsid w:val="00D93563"/>
    <w:rsid w:val="00D93EEB"/>
    <w:rsid w:val="00D943D3"/>
    <w:rsid w:val="00D946F5"/>
    <w:rsid w:val="00D962A2"/>
    <w:rsid w:val="00DA3B0F"/>
    <w:rsid w:val="00DB0549"/>
    <w:rsid w:val="00DB38B4"/>
    <w:rsid w:val="00DB42DF"/>
    <w:rsid w:val="00DB4478"/>
    <w:rsid w:val="00DB6560"/>
    <w:rsid w:val="00DC0440"/>
    <w:rsid w:val="00DC1263"/>
    <w:rsid w:val="00DC59D0"/>
    <w:rsid w:val="00DC7209"/>
    <w:rsid w:val="00DC7437"/>
    <w:rsid w:val="00DD4F28"/>
    <w:rsid w:val="00DD5BDA"/>
    <w:rsid w:val="00DD7A9C"/>
    <w:rsid w:val="00DE0EB2"/>
    <w:rsid w:val="00DE1065"/>
    <w:rsid w:val="00DE2374"/>
    <w:rsid w:val="00DE6A7A"/>
    <w:rsid w:val="00DF04DB"/>
    <w:rsid w:val="00DF2B5C"/>
    <w:rsid w:val="00DF33FA"/>
    <w:rsid w:val="00DF3DE3"/>
    <w:rsid w:val="00DF51AD"/>
    <w:rsid w:val="00DF5578"/>
    <w:rsid w:val="00DF5BB1"/>
    <w:rsid w:val="00E004E3"/>
    <w:rsid w:val="00E0144C"/>
    <w:rsid w:val="00E12248"/>
    <w:rsid w:val="00E16E9F"/>
    <w:rsid w:val="00E22029"/>
    <w:rsid w:val="00E26780"/>
    <w:rsid w:val="00E30A02"/>
    <w:rsid w:val="00E32B4D"/>
    <w:rsid w:val="00E33758"/>
    <w:rsid w:val="00E343FD"/>
    <w:rsid w:val="00E34755"/>
    <w:rsid w:val="00E41A1D"/>
    <w:rsid w:val="00E42331"/>
    <w:rsid w:val="00E42738"/>
    <w:rsid w:val="00E44EAA"/>
    <w:rsid w:val="00E457AA"/>
    <w:rsid w:val="00E47753"/>
    <w:rsid w:val="00E50F92"/>
    <w:rsid w:val="00E51325"/>
    <w:rsid w:val="00E5143B"/>
    <w:rsid w:val="00E5149A"/>
    <w:rsid w:val="00E5280F"/>
    <w:rsid w:val="00E53213"/>
    <w:rsid w:val="00E534B9"/>
    <w:rsid w:val="00E54DE6"/>
    <w:rsid w:val="00E57FC7"/>
    <w:rsid w:val="00E6251C"/>
    <w:rsid w:val="00E64E4B"/>
    <w:rsid w:val="00E64F4D"/>
    <w:rsid w:val="00E679EC"/>
    <w:rsid w:val="00E73F38"/>
    <w:rsid w:val="00E7771F"/>
    <w:rsid w:val="00E81AEA"/>
    <w:rsid w:val="00E82196"/>
    <w:rsid w:val="00E829B8"/>
    <w:rsid w:val="00E9115F"/>
    <w:rsid w:val="00E923B9"/>
    <w:rsid w:val="00E92568"/>
    <w:rsid w:val="00E9274A"/>
    <w:rsid w:val="00E93CD8"/>
    <w:rsid w:val="00EA1E42"/>
    <w:rsid w:val="00EA1FDC"/>
    <w:rsid w:val="00EA2943"/>
    <w:rsid w:val="00EB1739"/>
    <w:rsid w:val="00EB5EA7"/>
    <w:rsid w:val="00EC0278"/>
    <w:rsid w:val="00EC2379"/>
    <w:rsid w:val="00EC26EB"/>
    <w:rsid w:val="00EC5D88"/>
    <w:rsid w:val="00EC6B69"/>
    <w:rsid w:val="00ED0546"/>
    <w:rsid w:val="00ED1074"/>
    <w:rsid w:val="00ED1D07"/>
    <w:rsid w:val="00ED6AA4"/>
    <w:rsid w:val="00EE1418"/>
    <w:rsid w:val="00EE6F0D"/>
    <w:rsid w:val="00EF0E6C"/>
    <w:rsid w:val="00EF1A7A"/>
    <w:rsid w:val="00EF2D1E"/>
    <w:rsid w:val="00EF4051"/>
    <w:rsid w:val="00EF78CC"/>
    <w:rsid w:val="00EF7C14"/>
    <w:rsid w:val="00F15DA8"/>
    <w:rsid w:val="00F17E38"/>
    <w:rsid w:val="00F20E00"/>
    <w:rsid w:val="00F21DC5"/>
    <w:rsid w:val="00F22885"/>
    <w:rsid w:val="00F261C9"/>
    <w:rsid w:val="00F27905"/>
    <w:rsid w:val="00F30005"/>
    <w:rsid w:val="00F30061"/>
    <w:rsid w:val="00F318D9"/>
    <w:rsid w:val="00F31925"/>
    <w:rsid w:val="00F32C73"/>
    <w:rsid w:val="00F37350"/>
    <w:rsid w:val="00F37B64"/>
    <w:rsid w:val="00F40C15"/>
    <w:rsid w:val="00F42078"/>
    <w:rsid w:val="00F50572"/>
    <w:rsid w:val="00F50EA6"/>
    <w:rsid w:val="00F542CD"/>
    <w:rsid w:val="00F54360"/>
    <w:rsid w:val="00F54890"/>
    <w:rsid w:val="00F561FE"/>
    <w:rsid w:val="00F569FB"/>
    <w:rsid w:val="00F60C74"/>
    <w:rsid w:val="00F61599"/>
    <w:rsid w:val="00F66326"/>
    <w:rsid w:val="00F674B8"/>
    <w:rsid w:val="00F71BD0"/>
    <w:rsid w:val="00F84FB4"/>
    <w:rsid w:val="00F85E41"/>
    <w:rsid w:val="00F86716"/>
    <w:rsid w:val="00F930C6"/>
    <w:rsid w:val="00F953FF"/>
    <w:rsid w:val="00FA0B34"/>
    <w:rsid w:val="00FA2638"/>
    <w:rsid w:val="00FA2EA9"/>
    <w:rsid w:val="00FA5C39"/>
    <w:rsid w:val="00FB0504"/>
    <w:rsid w:val="00FB090E"/>
    <w:rsid w:val="00FB203F"/>
    <w:rsid w:val="00FB2050"/>
    <w:rsid w:val="00FB4E03"/>
    <w:rsid w:val="00FB57B7"/>
    <w:rsid w:val="00FC2B5A"/>
    <w:rsid w:val="00FC4669"/>
    <w:rsid w:val="00FC4BA0"/>
    <w:rsid w:val="00FC50D8"/>
    <w:rsid w:val="00FC7D1C"/>
    <w:rsid w:val="00FD0F75"/>
    <w:rsid w:val="00FD47F1"/>
    <w:rsid w:val="00FE03C6"/>
    <w:rsid w:val="00FE2E57"/>
    <w:rsid w:val="00FE392F"/>
    <w:rsid w:val="00FF0C7D"/>
    <w:rsid w:val="00FF2446"/>
    <w:rsid w:val="00FF3970"/>
    <w:rsid w:val="405EF4C0"/>
    <w:rsid w:val="453491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C243B10"/>
  <w15:docId w15:val="{A8508754-B863-4015-AB63-4131E06874CE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="Times New Roman" w:hAnsi="Times New Roman" w:eastAsia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366DD6"/>
    <w:rPr>
      <w:sz w:val="24"/>
      <w:szCs w:val="24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73AD6"/>
    <w:rPr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34157B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rsid w:val="0034157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381F6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381F65"/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D7111"/>
    <w:rPr>
      <w:color w:val="0000FF"/>
      <w:u w:val="single"/>
    </w:rPr>
  </w:style>
  <w:style w:type="paragraph" w:styleId="NoSpacing">
    <w:name w:val="No Spacing"/>
    <w:uiPriority w:val="1"/>
    <w:qFormat/>
    <w:rsid w:val="001E095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D47F1"/>
    <w:pPr>
      <w:ind w:left="720"/>
      <w:contextualSpacing/>
    </w:pPr>
  </w:style>
  <w:style w:type="paragraph" w:styleId="CalendarInformation" w:customStyle="1">
    <w:name w:val="Calendar Information"/>
    <w:basedOn w:val="Normal"/>
    <w:rsid w:val="00711B5A"/>
    <w:pPr>
      <w:framePr w:hSpace="187" w:wrap="auto" w:hAnchor="page" w:vAnchor="page" w:xAlign="center" w:y="1441"/>
      <w:tabs>
        <w:tab w:val="left" w:pos="576"/>
      </w:tabs>
    </w:pPr>
    <w:rPr>
      <w:rFonts w:ascii="Century Gothic" w:hAnsi="Century Gothic" w:cs="Century Gothic"/>
      <w:sz w:val="15"/>
      <w:szCs w:val="15"/>
    </w:rPr>
  </w:style>
  <w:style w:type="character" w:styleId="CalendarInformationBoldChar" w:customStyle="1">
    <w:name w:val="Calendar Information Bold Char"/>
    <w:locked/>
    <w:rsid w:val="00E73F38"/>
    <w:rPr>
      <w:rFonts w:ascii="Century Gothic" w:hAnsi="Century Gothic" w:cs="Century Gothic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D733C0"/>
    <w:rPr>
      <w:b/>
      <w:bCs/>
    </w:rPr>
  </w:style>
  <w:style w:type="character" w:styleId="CommentReference">
    <w:name w:val="Comment Reference"/>
    <w:basedOn w:val="DefaultParagraphFont"/>
    <w:uiPriority w:val="99"/>
    <w:semiHidden/>
    <w:unhideWhenUsed/>
    <w:rsid w:val="00602ACD"/>
    <w:rPr>
      <w:sz w:val="16"/>
      <w:szCs w:val="16"/>
    </w:rPr>
  </w:style>
  <w:style w:type="paragraph" w:styleId="CommentText">
    <w:name w:val="Comment Text"/>
    <w:basedOn w:val="Normal"/>
    <w:link w:val="CommentTextChar"/>
    <w:uiPriority w:val="99"/>
    <w:semiHidden/>
    <w:unhideWhenUsed/>
    <w:rsid w:val="00602ACD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602ACD"/>
    <w:rPr>
      <w:sz w:val="20"/>
      <w:szCs w:val="20"/>
    </w:rPr>
  </w:style>
  <w:style w:type="paragraph" w:styleId="CommentSubject">
    <w:name w:val="Comment Subject"/>
    <w:basedOn w:val="CommentText"/>
    <w:next w:val="CommentText"/>
    <w:link w:val="CommentSubjectChar"/>
    <w:uiPriority w:val="99"/>
    <w:semiHidden/>
    <w:unhideWhenUsed/>
    <w:rsid w:val="00602ACD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602ACD"/>
    <w:rPr>
      <w:b/>
      <w:b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13665E"/>
    <w:pPr>
      <w:spacing w:after="80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13665E"/>
    <w:rPr>
      <w:rFonts w:asciiTheme="majorHAnsi" w:hAnsiTheme="majorHAnsi" w:eastAsiaTheme="majorEastAsia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0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0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5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5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28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953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28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897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17686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50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136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8565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7394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00756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25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BBDED9341D034EA324BB1FED6473F7" ma:contentTypeVersion="6" ma:contentTypeDescription="Create a new document." ma:contentTypeScope="" ma:versionID="55d4fda93b423eea93d7efb87fcfbb84">
  <xsd:schema xmlns:xsd="http://www.w3.org/2001/XMLSchema" xmlns:xs="http://www.w3.org/2001/XMLSchema" xmlns:p="http://schemas.microsoft.com/office/2006/metadata/properties" xmlns:ns2="7332de53-03a0-4751-b4a1-ac41650d931d" targetNamespace="http://schemas.microsoft.com/office/2006/metadata/properties" ma:root="true" ma:fieldsID="eaa5931322d53ef8335717f7ef7daf64" ns2:_="">
    <xsd:import namespace="7332de53-03a0-4751-b4a1-ac41650d93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2de53-03a0-4751-b4a1-ac41650d93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7454958-120E-4EA2-B7C4-18CBFDAE88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682DC38-6231-4749-AD42-BD97E5048B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32de53-03a0-4751-b4a1-ac41650d93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D60B12F-F131-4502-A43F-B91957EE752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62EEE54-CB76-4950-A2D1-D0453D876BBD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Naveed Computer LLC (04 - 2638740)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SYLLABUS BREAK UP-2005-2006</dc:title>
  <dc:subject/>
  <dc:creator>nc</dc:creator>
  <keywords/>
  <dc:description/>
  <lastModifiedBy>Sonali Biswas</lastModifiedBy>
  <revision>3</revision>
  <lastPrinted>2019-04-10T20:17:00.0000000Z</lastPrinted>
  <dcterms:created xsi:type="dcterms:W3CDTF">2026-06-16T06:48:00.0000000Z</dcterms:created>
  <dcterms:modified xsi:type="dcterms:W3CDTF">2026-06-16T10:54:28.885028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c1703a4-cc6f-4025-8438-815d9f7bd05c_Enabled">
    <vt:lpwstr>True</vt:lpwstr>
  </property>
  <property fmtid="{D5CDD505-2E9C-101B-9397-08002B2CF9AE}" pid="3" name="MSIP_Label_2c1703a4-cc6f-4025-8438-815d9f7bd05c_SiteId">
    <vt:lpwstr>d2b3a7dc-d57e-417f-90ad-149b872e9aa1</vt:lpwstr>
  </property>
  <property fmtid="{D5CDD505-2E9C-101B-9397-08002B2CF9AE}" pid="4" name="MSIP_Label_2c1703a4-cc6f-4025-8438-815d9f7bd05c_Owner">
    <vt:lpwstr>shelmy.p_tws@gemsedu.com</vt:lpwstr>
  </property>
  <property fmtid="{D5CDD505-2E9C-101B-9397-08002B2CF9AE}" pid="5" name="MSIP_Label_2c1703a4-cc6f-4025-8438-815d9f7bd05c_SetDate">
    <vt:lpwstr>2020-06-14T17:50:19.8232810Z</vt:lpwstr>
  </property>
  <property fmtid="{D5CDD505-2E9C-101B-9397-08002B2CF9AE}" pid="6" name="MSIP_Label_2c1703a4-cc6f-4025-8438-815d9f7bd05c_Name">
    <vt:lpwstr>Internal</vt:lpwstr>
  </property>
  <property fmtid="{D5CDD505-2E9C-101B-9397-08002B2CF9AE}" pid="7" name="MSIP_Label_2c1703a4-cc6f-4025-8438-815d9f7bd05c_Application">
    <vt:lpwstr>Microsoft Azure Information Protection</vt:lpwstr>
  </property>
  <property fmtid="{D5CDD505-2E9C-101B-9397-08002B2CF9AE}" pid="8" name="MSIP_Label_2c1703a4-cc6f-4025-8438-815d9f7bd05c_ActionId">
    <vt:lpwstr>b6e66a43-f99d-4d9f-8c15-067d23059f87</vt:lpwstr>
  </property>
  <property fmtid="{D5CDD505-2E9C-101B-9397-08002B2CF9AE}" pid="9" name="MSIP_Label_2c1703a4-cc6f-4025-8438-815d9f7bd05c_Extended_MSFT_Method">
    <vt:lpwstr>Automatic</vt:lpwstr>
  </property>
  <property fmtid="{D5CDD505-2E9C-101B-9397-08002B2CF9AE}" pid="10" name="Sensitivity">
    <vt:lpwstr>Internal</vt:lpwstr>
  </property>
  <property fmtid="{D5CDD505-2E9C-101B-9397-08002B2CF9AE}" pid="11" name="ContentTypeId">
    <vt:lpwstr>0x01010011BBDED9341D034EA324BB1FED6473F7</vt:lpwstr>
  </property>
  <property fmtid="{D5CDD505-2E9C-101B-9397-08002B2CF9AE}" pid="12" name="GrammarlyDocumentId">
    <vt:lpwstr>30dd1887d9bc9d7a3ac8177d922880e6eab8598a1e9fb14b271be3f7aed86b76</vt:lpwstr>
  </property>
</Properties>
</file>